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8B385" w14:textId="048877A6" w:rsidR="00454172" w:rsidRPr="004E08FE" w:rsidRDefault="004E08FE" w:rsidP="00454172">
      <w:pPr>
        <w:pStyle w:val="Heading5"/>
        <w:spacing w:line="360" w:lineRule="auto"/>
        <w:rPr>
          <w:sz w:val="36"/>
          <w:lang w:val="en-IN"/>
        </w:rPr>
      </w:pPr>
      <w:r>
        <w:rPr>
          <w:sz w:val="36"/>
          <w:lang w:val="en-IN"/>
        </w:rPr>
        <w:t>FIT-O-CRACY</w:t>
      </w:r>
    </w:p>
    <w:p w14:paraId="4B16D18B" w14:textId="77777777" w:rsidR="00454172" w:rsidRDefault="00EA38B9" w:rsidP="00454172">
      <w:pPr>
        <w:ind w:left="360"/>
        <w:jc w:val="center"/>
        <w:rPr>
          <w:b/>
          <w:sz w:val="28"/>
          <w:szCs w:val="28"/>
        </w:rPr>
      </w:pPr>
      <w:r>
        <w:rPr>
          <w:b/>
          <w:sz w:val="28"/>
          <w:szCs w:val="28"/>
        </w:rPr>
        <w:t>A PROJECT REPORT</w:t>
      </w:r>
      <w:r w:rsidR="007E2E2B" w:rsidRPr="007E2E2B">
        <w:rPr>
          <w:b/>
          <w:sz w:val="28"/>
          <w:szCs w:val="28"/>
        </w:rPr>
        <w:t xml:space="preserve"> </w:t>
      </w:r>
    </w:p>
    <w:p w14:paraId="3E8DB737" w14:textId="77777777" w:rsidR="00652E9D" w:rsidRDefault="00652E9D">
      <w:pPr>
        <w:rPr>
          <w:b/>
          <w:sz w:val="32"/>
          <w:szCs w:val="32"/>
        </w:rPr>
      </w:pPr>
      <w:r>
        <w:rPr>
          <w:b/>
          <w:sz w:val="32"/>
          <w:szCs w:val="32"/>
        </w:rPr>
        <w:br w:type="page"/>
      </w:r>
    </w:p>
    <w:p w14:paraId="670B132B" w14:textId="4052AB98" w:rsidR="00151AC4" w:rsidRDefault="00151AC4" w:rsidP="00151AC4">
      <w:pPr>
        <w:spacing w:after="200" w:line="276" w:lineRule="auto"/>
        <w:jc w:val="center"/>
        <w:rPr>
          <w:b/>
        </w:rPr>
      </w:pPr>
      <w:r>
        <w:rPr>
          <w:b/>
          <w:sz w:val="32"/>
          <w:szCs w:val="32"/>
        </w:rPr>
        <w:lastRenderedPageBreak/>
        <w:t>ABSTRACT</w:t>
      </w:r>
    </w:p>
    <w:p w14:paraId="0F2112C5" w14:textId="5F617211" w:rsidR="002525C6" w:rsidRDefault="004514F2" w:rsidP="000E21C9">
      <w:pPr>
        <w:spacing w:after="200" w:line="480" w:lineRule="auto"/>
        <w:jc w:val="both"/>
        <w:rPr>
          <w:sz w:val="28"/>
          <w:szCs w:val="28"/>
        </w:rPr>
      </w:pPr>
      <w:r>
        <w:rPr>
          <w:sz w:val="28"/>
          <w:szCs w:val="28"/>
        </w:rPr>
        <w:t>FIT-O-CRACY</w:t>
      </w:r>
      <w:r w:rsidR="00CD6F70">
        <w:rPr>
          <w:sz w:val="28"/>
          <w:szCs w:val="28"/>
        </w:rPr>
        <w:t xml:space="preserve"> </w:t>
      </w:r>
      <w:r w:rsidR="00082145">
        <w:rPr>
          <w:sz w:val="28"/>
          <w:szCs w:val="28"/>
        </w:rPr>
        <w:t>is a free website which is based on “Fitness as a lifestyle theme”</w:t>
      </w:r>
      <w:r w:rsidR="00300B35">
        <w:rPr>
          <w:sz w:val="28"/>
          <w:szCs w:val="28"/>
        </w:rPr>
        <w:t xml:space="preserve">. It </w:t>
      </w:r>
      <w:r w:rsidR="00985491">
        <w:rPr>
          <w:sz w:val="28"/>
          <w:szCs w:val="28"/>
        </w:rPr>
        <w:t xml:space="preserve">is used to </w:t>
      </w:r>
      <w:r w:rsidR="00300B35">
        <w:rPr>
          <w:sz w:val="28"/>
          <w:szCs w:val="28"/>
        </w:rPr>
        <w:t xml:space="preserve">provide the </w:t>
      </w:r>
      <w:r w:rsidRPr="004514F2">
        <w:rPr>
          <w:sz w:val="28"/>
          <w:szCs w:val="28"/>
        </w:rPr>
        <w:t xml:space="preserve">appropriate </w:t>
      </w:r>
      <w:r>
        <w:rPr>
          <w:sz w:val="28"/>
          <w:szCs w:val="28"/>
        </w:rPr>
        <w:t>d</w:t>
      </w:r>
      <w:r w:rsidRPr="004514F2">
        <w:rPr>
          <w:sz w:val="28"/>
          <w:szCs w:val="28"/>
        </w:rPr>
        <w:t xml:space="preserve">iet suggestions, </w:t>
      </w:r>
      <w:r w:rsidR="00300B35">
        <w:rPr>
          <w:sz w:val="28"/>
          <w:szCs w:val="28"/>
        </w:rPr>
        <w:t>n</w:t>
      </w:r>
      <w:r w:rsidRPr="004514F2">
        <w:rPr>
          <w:sz w:val="28"/>
          <w:szCs w:val="28"/>
        </w:rPr>
        <w:t xml:space="preserve">utrient's requirement and workout plans which are </w:t>
      </w:r>
      <w:r w:rsidR="00300B35">
        <w:rPr>
          <w:sz w:val="28"/>
          <w:szCs w:val="28"/>
        </w:rPr>
        <w:t>f</w:t>
      </w:r>
      <w:r w:rsidRPr="004514F2">
        <w:rPr>
          <w:sz w:val="28"/>
          <w:szCs w:val="28"/>
        </w:rPr>
        <w:t xml:space="preserve">lexible </w:t>
      </w:r>
      <w:r w:rsidR="00985491">
        <w:rPr>
          <w:sz w:val="28"/>
          <w:szCs w:val="28"/>
        </w:rPr>
        <w:t xml:space="preserve">for </w:t>
      </w:r>
      <w:r w:rsidRPr="004514F2">
        <w:rPr>
          <w:sz w:val="28"/>
          <w:szCs w:val="28"/>
        </w:rPr>
        <w:t xml:space="preserve">the </w:t>
      </w:r>
      <w:r w:rsidR="00985491">
        <w:rPr>
          <w:sz w:val="28"/>
          <w:szCs w:val="28"/>
        </w:rPr>
        <w:t xml:space="preserve">implementation of </w:t>
      </w:r>
      <w:r w:rsidRPr="004514F2">
        <w:rPr>
          <w:sz w:val="28"/>
          <w:szCs w:val="28"/>
        </w:rPr>
        <w:t>user. It will take input of user's height weight and age and then it will calculate the BODY mass index</w:t>
      </w:r>
      <w:r w:rsidR="2CEADF8A" w:rsidRPr="2CEADF8A">
        <w:rPr>
          <w:sz w:val="28"/>
          <w:szCs w:val="28"/>
        </w:rPr>
        <w:t xml:space="preserve"> (</w:t>
      </w:r>
      <w:r w:rsidRPr="004514F2">
        <w:rPr>
          <w:sz w:val="28"/>
          <w:szCs w:val="28"/>
        </w:rPr>
        <w:t>BMI) and then it will identify the BMI Status and body type</w:t>
      </w:r>
      <w:r w:rsidR="005F6837">
        <w:rPr>
          <w:sz w:val="28"/>
          <w:szCs w:val="28"/>
        </w:rPr>
        <w:t xml:space="preserve">. It also has </w:t>
      </w:r>
      <w:r w:rsidRPr="004514F2">
        <w:rPr>
          <w:sz w:val="28"/>
          <w:szCs w:val="28"/>
        </w:rPr>
        <w:t>the diet and workout plans.</w:t>
      </w:r>
    </w:p>
    <w:p w14:paraId="3084F211" w14:textId="4BB18D26" w:rsidR="00BC6BCD" w:rsidRDefault="0062349C" w:rsidP="000E21C9">
      <w:pPr>
        <w:spacing w:after="200" w:line="480" w:lineRule="auto"/>
        <w:jc w:val="both"/>
        <w:rPr>
          <w:sz w:val="28"/>
          <w:szCs w:val="28"/>
        </w:rPr>
      </w:pPr>
      <w:r w:rsidRPr="0062349C">
        <w:rPr>
          <w:sz w:val="28"/>
          <w:szCs w:val="28"/>
        </w:rPr>
        <w:t>Awareness about physical fitness exercise and health is essential for everyone. The aim of this project was to analyze the impact of fitness awareness on physical fitness and healthy habits of the visitors in our website. A sample size of few volunteers whom we asked to test the credibility of our website was selected. Few comprehensive sessions of physical fitness awareness were conducted. Standardized physical fitness measurements of various workout routines of all participants were recorded before and after the awareness programs. Descriptive statistics were used to explore the test variables.  We also personally contact the volunteers to test the effects of awareness programs on fitness exercise and health of visitors. It was revealed that Physical fitness awareness had significant and positive effects on volunteer's mental and physical health.</w:t>
      </w:r>
    </w:p>
    <w:p w14:paraId="6929E7D2" w14:textId="31FF5540" w:rsidR="007E2E2B" w:rsidRPr="00541BF1" w:rsidRDefault="0048181F" w:rsidP="00541BF1">
      <w:pPr>
        <w:spacing w:after="200" w:line="480" w:lineRule="auto"/>
        <w:jc w:val="both"/>
        <w:rPr>
          <w:sz w:val="28"/>
          <w:szCs w:val="28"/>
        </w:rPr>
      </w:pPr>
      <w:r>
        <w:rPr>
          <w:sz w:val="28"/>
          <w:szCs w:val="28"/>
        </w:rPr>
        <w:t>This way FIT-O-CRACY has come to existence from all the efforts.</w:t>
      </w:r>
    </w:p>
    <w:p w14:paraId="0C02C68F" w14:textId="77777777" w:rsidR="003B36FE" w:rsidRDefault="003B36FE">
      <w:pPr>
        <w:rPr>
          <w:b/>
          <w:sz w:val="32"/>
          <w:szCs w:val="32"/>
        </w:rPr>
      </w:pPr>
      <w:r>
        <w:rPr>
          <w:b/>
          <w:sz w:val="32"/>
          <w:szCs w:val="32"/>
        </w:rPr>
        <w:br w:type="page"/>
      </w:r>
    </w:p>
    <w:p w14:paraId="07AF490C" w14:textId="159BCACF" w:rsidR="007E2E2B" w:rsidRPr="00423D92" w:rsidRDefault="007E2E2B" w:rsidP="007E2E2B">
      <w:pPr>
        <w:jc w:val="center"/>
        <w:rPr>
          <w:b/>
          <w:sz w:val="14"/>
          <w:szCs w:val="32"/>
        </w:rPr>
      </w:pPr>
      <w:r w:rsidRPr="00651880">
        <w:rPr>
          <w:b/>
          <w:sz w:val="32"/>
          <w:szCs w:val="32"/>
        </w:rPr>
        <w:lastRenderedPageBreak/>
        <w:t>TABLE OF CONTENTS</w:t>
      </w:r>
    </w:p>
    <w:tbl>
      <w:tblPr>
        <w:tblpPr w:leftFromText="180" w:rightFromText="180" w:vertAnchor="page" w:horzAnchor="margin" w:tblpY="3316"/>
        <w:tblW w:w="10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6773"/>
        <w:gridCol w:w="1972"/>
      </w:tblGrid>
      <w:tr w:rsidR="007E2E2B" w:rsidRPr="00672462" w14:paraId="1070368E" w14:textId="77777777" w:rsidTr="00044F67">
        <w:trPr>
          <w:trHeight w:val="863"/>
        </w:trPr>
        <w:tc>
          <w:tcPr>
            <w:tcW w:w="1296" w:type="dxa"/>
            <w:vAlign w:val="center"/>
          </w:tcPr>
          <w:p w14:paraId="6A91F818" w14:textId="77777777" w:rsidR="007E2E2B" w:rsidRPr="009B6005" w:rsidRDefault="007E2E2B" w:rsidP="00044F67">
            <w:pPr>
              <w:jc w:val="center"/>
            </w:pPr>
            <w:r w:rsidRPr="009B6005">
              <w:rPr>
                <w:b/>
                <w:bCs/>
                <w:sz w:val="22"/>
                <w:szCs w:val="22"/>
              </w:rPr>
              <w:t>CHAPTER NO.</w:t>
            </w:r>
          </w:p>
        </w:tc>
        <w:tc>
          <w:tcPr>
            <w:tcW w:w="6773" w:type="dxa"/>
            <w:vAlign w:val="center"/>
          </w:tcPr>
          <w:p w14:paraId="7CE7AD65" w14:textId="77777777" w:rsidR="007E2E2B" w:rsidRPr="009B6005" w:rsidRDefault="007E2E2B" w:rsidP="00044F67">
            <w:pPr>
              <w:jc w:val="center"/>
            </w:pPr>
            <w:r w:rsidRPr="009B6005">
              <w:rPr>
                <w:b/>
                <w:bCs/>
                <w:sz w:val="22"/>
                <w:szCs w:val="22"/>
              </w:rPr>
              <w:t>TITLE</w:t>
            </w:r>
          </w:p>
        </w:tc>
        <w:tc>
          <w:tcPr>
            <w:tcW w:w="1972" w:type="dxa"/>
            <w:vAlign w:val="center"/>
          </w:tcPr>
          <w:p w14:paraId="52834162" w14:textId="52C39E6E" w:rsidR="007E2E2B" w:rsidRPr="009B6005" w:rsidRDefault="007E2E2B" w:rsidP="00044F67">
            <w:pPr>
              <w:jc w:val="center"/>
            </w:pPr>
            <w:r w:rsidRPr="009B6005">
              <w:rPr>
                <w:b/>
                <w:bCs/>
                <w:sz w:val="22"/>
                <w:szCs w:val="22"/>
              </w:rPr>
              <w:t>PAGE NO.</w:t>
            </w:r>
          </w:p>
        </w:tc>
      </w:tr>
      <w:tr w:rsidR="007E2E2B" w:rsidRPr="00672462" w14:paraId="0A4FC06F" w14:textId="77777777" w:rsidTr="00044F67">
        <w:trPr>
          <w:trHeight w:val="863"/>
        </w:trPr>
        <w:tc>
          <w:tcPr>
            <w:tcW w:w="1296" w:type="dxa"/>
          </w:tcPr>
          <w:p w14:paraId="6ECABFE5" w14:textId="77777777" w:rsidR="007E2E2B" w:rsidRPr="009B6005" w:rsidRDefault="007E2E2B" w:rsidP="00B32C01">
            <w:pPr>
              <w:jc w:val="center"/>
            </w:pPr>
            <w:r w:rsidRPr="009B6005">
              <w:rPr>
                <w:sz w:val="22"/>
                <w:szCs w:val="22"/>
              </w:rPr>
              <w:t>1</w:t>
            </w:r>
          </w:p>
        </w:tc>
        <w:tc>
          <w:tcPr>
            <w:tcW w:w="6773" w:type="dxa"/>
          </w:tcPr>
          <w:p w14:paraId="67723BC6" w14:textId="246C08ED" w:rsidR="009428C1" w:rsidRDefault="000A2171" w:rsidP="009428C1">
            <w:pPr>
              <w:spacing w:line="360" w:lineRule="auto"/>
              <w:jc w:val="center"/>
              <w:rPr>
                <w:b/>
                <w:sz w:val="28"/>
                <w:szCs w:val="28"/>
              </w:rPr>
            </w:pPr>
            <w:r w:rsidRPr="00A05539">
              <w:rPr>
                <w:b/>
                <w:sz w:val="28"/>
                <w:szCs w:val="28"/>
              </w:rPr>
              <w:t>CHAPTER-1:</w:t>
            </w:r>
          </w:p>
          <w:p w14:paraId="2A102BDB" w14:textId="5F9F3873" w:rsidR="007E2E2B" w:rsidRPr="00AD025A" w:rsidRDefault="000A2171" w:rsidP="009428C1">
            <w:pPr>
              <w:spacing w:line="360" w:lineRule="auto"/>
              <w:jc w:val="center"/>
              <w:rPr>
                <w:b/>
                <w:sz w:val="28"/>
                <w:szCs w:val="28"/>
              </w:rPr>
            </w:pPr>
            <w:r w:rsidRPr="00A05539">
              <w:rPr>
                <w:b/>
                <w:sz w:val="28"/>
                <w:szCs w:val="28"/>
              </w:rPr>
              <w:t>PROJECT DESCRIPTION AND OUTLINE</w:t>
            </w:r>
          </w:p>
          <w:p w14:paraId="496F4A66" w14:textId="77777777" w:rsidR="007E2E2B" w:rsidRPr="00280348" w:rsidRDefault="007E2E2B" w:rsidP="002D6E7D">
            <w:pPr>
              <w:pStyle w:val="Heading1"/>
              <w:keepLines/>
              <w:numPr>
                <w:ilvl w:val="1"/>
                <w:numId w:val="2"/>
              </w:numPr>
              <w:spacing w:line="360" w:lineRule="auto"/>
              <w:rPr>
                <w:b w:val="0"/>
                <w:sz w:val="24"/>
                <w:lang w:val="en-US" w:eastAsia="en-US"/>
              </w:rPr>
            </w:pPr>
            <w:r w:rsidRPr="00280348">
              <w:rPr>
                <w:b w:val="0"/>
                <w:sz w:val="24"/>
                <w:lang w:val="en-US" w:eastAsia="en-US"/>
              </w:rPr>
              <w:t>Introduction</w:t>
            </w:r>
            <w:r w:rsidRPr="00280348">
              <w:rPr>
                <w:b w:val="0"/>
                <w:sz w:val="24"/>
                <w:lang w:val="en-US" w:eastAsia="en-US"/>
              </w:rPr>
              <w:tab/>
            </w:r>
            <w:r w:rsidRPr="00280348">
              <w:rPr>
                <w:b w:val="0"/>
                <w:sz w:val="24"/>
                <w:lang w:val="en-US" w:eastAsia="en-US"/>
              </w:rPr>
              <w:tab/>
            </w:r>
          </w:p>
          <w:p w14:paraId="4D85FCBA" w14:textId="77777777" w:rsidR="00BD2F05" w:rsidRDefault="007E2E2B" w:rsidP="00965DBF">
            <w:pPr>
              <w:spacing w:line="360" w:lineRule="auto"/>
              <w:ind w:firstLine="720"/>
            </w:pPr>
            <w:r>
              <w:t xml:space="preserve">1.2 </w:t>
            </w:r>
            <w:r>
              <w:tab/>
              <w:t>Motivation for the work</w:t>
            </w:r>
            <w:r w:rsidRPr="00F91F5A">
              <w:t xml:space="preserve">          </w:t>
            </w:r>
            <w:r>
              <w:tab/>
            </w:r>
          </w:p>
          <w:p w14:paraId="518B5F97" w14:textId="3421D28D" w:rsidR="007E2E2B" w:rsidRPr="00F91F5A" w:rsidRDefault="007E2E2B" w:rsidP="00965DBF">
            <w:pPr>
              <w:spacing w:line="360" w:lineRule="auto"/>
              <w:ind w:firstLine="720"/>
            </w:pPr>
            <w:r>
              <w:t>1.3</w:t>
            </w:r>
            <w:r>
              <w:tab/>
              <w:t>About Introduction to the project</w:t>
            </w:r>
          </w:p>
          <w:p w14:paraId="6ADF15F8" w14:textId="77777777" w:rsidR="00BD2F05" w:rsidRDefault="007E2E2B" w:rsidP="00965DBF">
            <w:pPr>
              <w:spacing w:line="360" w:lineRule="auto"/>
              <w:ind w:firstLine="720"/>
            </w:pPr>
            <w:r w:rsidRPr="00F91F5A">
              <w:t>1.</w:t>
            </w:r>
            <w:r>
              <w:t>5</w:t>
            </w:r>
            <w:r w:rsidRPr="00F91F5A">
              <w:t xml:space="preserve"> </w:t>
            </w:r>
            <w:r>
              <w:tab/>
            </w:r>
            <w:r w:rsidRPr="00F91F5A">
              <w:t>Problem Statement</w:t>
            </w:r>
            <w:r>
              <w:tab/>
            </w:r>
            <w:r>
              <w:tab/>
            </w:r>
          </w:p>
          <w:p w14:paraId="0B5ABD70" w14:textId="77777777" w:rsidR="00BD2F05" w:rsidRDefault="007E2E2B" w:rsidP="00965DBF">
            <w:pPr>
              <w:spacing w:line="360" w:lineRule="auto"/>
              <w:ind w:firstLine="720"/>
            </w:pPr>
            <w:r w:rsidRPr="00F91F5A">
              <w:t>1.</w:t>
            </w:r>
            <w:r>
              <w:t>6</w:t>
            </w:r>
            <w:r w:rsidRPr="00F91F5A">
              <w:t xml:space="preserve"> </w:t>
            </w:r>
            <w:r>
              <w:tab/>
            </w:r>
            <w:r w:rsidRPr="00F91F5A">
              <w:t>Objective of the work</w:t>
            </w:r>
            <w:r w:rsidRPr="00F91F5A">
              <w:tab/>
            </w:r>
            <w:r w:rsidRPr="00F91F5A">
              <w:tab/>
            </w:r>
          </w:p>
          <w:p w14:paraId="33222C5C" w14:textId="77777777" w:rsidR="007E2E2B" w:rsidRPr="00F91F5A" w:rsidRDefault="007E2E2B" w:rsidP="00965DBF">
            <w:pPr>
              <w:spacing w:line="360" w:lineRule="auto"/>
              <w:ind w:firstLine="720"/>
            </w:pPr>
            <w:r w:rsidRPr="00F91F5A">
              <w:t>1.</w:t>
            </w:r>
            <w:r>
              <w:t>7</w:t>
            </w:r>
            <w:r w:rsidRPr="00F91F5A">
              <w:t xml:space="preserve"> </w:t>
            </w:r>
            <w:r>
              <w:tab/>
            </w:r>
            <w:r w:rsidRPr="00F91F5A">
              <w:t xml:space="preserve">Organization of the </w:t>
            </w:r>
            <w:r w:rsidR="00725920">
              <w:t>project</w:t>
            </w:r>
          </w:p>
          <w:p w14:paraId="410C8184" w14:textId="77777777" w:rsidR="007E2E2B" w:rsidRPr="009B6005" w:rsidRDefault="007E2E2B" w:rsidP="00C461B9">
            <w:pPr>
              <w:spacing w:line="360" w:lineRule="auto"/>
              <w:jc w:val="both"/>
            </w:pPr>
            <w:r>
              <w:t xml:space="preserve">           </w:t>
            </w:r>
            <w:r w:rsidRPr="00F91F5A">
              <w:t>1.</w:t>
            </w:r>
            <w:r>
              <w:t>8</w:t>
            </w:r>
            <w:r>
              <w:tab/>
            </w:r>
            <w:r w:rsidRPr="00F91F5A">
              <w:t>Summary</w:t>
            </w:r>
            <w:r w:rsidRPr="00F91F5A">
              <w:tab/>
            </w:r>
            <w:r w:rsidRPr="00F91F5A">
              <w:tab/>
            </w:r>
            <w:r w:rsidRPr="009B6005">
              <w:rPr>
                <w:b/>
                <w:bCs/>
                <w:sz w:val="22"/>
                <w:szCs w:val="22"/>
              </w:rPr>
              <w:t xml:space="preserve"> </w:t>
            </w:r>
            <w:r w:rsidRPr="009B6005">
              <w:rPr>
                <w:sz w:val="22"/>
                <w:szCs w:val="22"/>
              </w:rPr>
              <w:t xml:space="preserve">                                                                                </w:t>
            </w:r>
          </w:p>
        </w:tc>
        <w:tc>
          <w:tcPr>
            <w:tcW w:w="1972" w:type="dxa"/>
            <w:vAlign w:val="center"/>
          </w:tcPr>
          <w:p w14:paraId="17D1725B" w14:textId="189DA9EA" w:rsidR="007E2E2B" w:rsidRDefault="007E2E2B" w:rsidP="00044F67">
            <w:pPr>
              <w:spacing w:line="480" w:lineRule="auto"/>
              <w:jc w:val="center"/>
              <w:rPr>
                <w:sz w:val="22"/>
                <w:szCs w:val="22"/>
              </w:rPr>
            </w:pPr>
          </w:p>
          <w:p w14:paraId="0A160879" w14:textId="002B95F5" w:rsidR="00B32C01" w:rsidRPr="009B6005" w:rsidRDefault="00044F67" w:rsidP="00044F67">
            <w:pPr>
              <w:spacing w:line="480" w:lineRule="auto"/>
              <w:jc w:val="center"/>
            </w:pPr>
            <w:r>
              <w:t>8</w:t>
            </w:r>
          </w:p>
        </w:tc>
      </w:tr>
      <w:tr w:rsidR="007E2E2B" w:rsidRPr="00672462" w14:paraId="714AD9E1" w14:textId="77777777" w:rsidTr="00044F67">
        <w:trPr>
          <w:trHeight w:val="863"/>
        </w:trPr>
        <w:tc>
          <w:tcPr>
            <w:tcW w:w="1296" w:type="dxa"/>
          </w:tcPr>
          <w:p w14:paraId="309617D3" w14:textId="77777777" w:rsidR="007E2E2B" w:rsidRPr="009B6005" w:rsidRDefault="007E2E2B" w:rsidP="00B32C01">
            <w:pPr>
              <w:jc w:val="center"/>
            </w:pPr>
            <w:r w:rsidRPr="009B6005">
              <w:rPr>
                <w:sz w:val="22"/>
                <w:szCs w:val="22"/>
              </w:rPr>
              <w:t>2</w:t>
            </w:r>
          </w:p>
        </w:tc>
        <w:tc>
          <w:tcPr>
            <w:tcW w:w="6773" w:type="dxa"/>
          </w:tcPr>
          <w:p w14:paraId="091CC7A8" w14:textId="77777777" w:rsidR="000A2171" w:rsidRDefault="000A2171" w:rsidP="002D6E7D">
            <w:pPr>
              <w:spacing w:line="360" w:lineRule="auto"/>
              <w:rPr>
                <w:b/>
                <w:sz w:val="28"/>
                <w:szCs w:val="28"/>
              </w:rPr>
            </w:pPr>
            <w:r>
              <w:rPr>
                <w:b/>
                <w:sz w:val="28"/>
                <w:szCs w:val="28"/>
              </w:rPr>
              <w:t xml:space="preserve">                        </w:t>
            </w:r>
            <w:r w:rsidR="000D2D81">
              <w:rPr>
                <w:b/>
                <w:sz w:val="28"/>
                <w:szCs w:val="28"/>
              </w:rPr>
              <w:t xml:space="preserve">              </w:t>
            </w:r>
            <w:r w:rsidRPr="000A2171">
              <w:rPr>
                <w:b/>
                <w:sz w:val="28"/>
                <w:szCs w:val="28"/>
              </w:rPr>
              <w:t xml:space="preserve">CHAPTER-2: </w:t>
            </w:r>
          </w:p>
          <w:p w14:paraId="30242EE1" w14:textId="77777777" w:rsidR="007E2E2B" w:rsidRPr="00AD025A" w:rsidRDefault="00146013" w:rsidP="000D2D81">
            <w:pPr>
              <w:spacing w:line="360" w:lineRule="auto"/>
              <w:jc w:val="center"/>
              <w:rPr>
                <w:b/>
                <w:sz w:val="28"/>
                <w:szCs w:val="28"/>
              </w:rPr>
            </w:pPr>
            <w:r>
              <w:rPr>
                <w:b/>
                <w:sz w:val="28"/>
                <w:szCs w:val="28"/>
              </w:rPr>
              <w:t xml:space="preserve">RELATED WORK </w:t>
            </w:r>
            <w:r w:rsidR="000A2171" w:rsidRPr="000A2171">
              <w:rPr>
                <w:b/>
                <w:sz w:val="28"/>
                <w:szCs w:val="28"/>
              </w:rPr>
              <w:t xml:space="preserve">INVESTIGATION </w:t>
            </w:r>
          </w:p>
          <w:p w14:paraId="77274613" w14:textId="77777777" w:rsidR="00BD2F05" w:rsidRDefault="007E2E2B" w:rsidP="002D6E7D">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1 </w:t>
            </w:r>
            <w:r>
              <w:rPr>
                <w:rFonts w:ascii="Times New Roman" w:hAnsi="Times New Roman"/>
                <w:sz w:val="24"/>
                <w:szCs w:val="24"/>
              </w:rPr>
              <w:tab/>
            </w:r>
            <w:r w:rsidRPr="00F91F5A">
              <w:rPr>
                <w:rFonts w:ascii="Times New Roman" w:hAnsi="Times New Roman"/>
                <w:sz w:val="24"/>
                <w:szCs w:val="24"/>
              </w:rPr>
              <w:t>Introdu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8B84D06" w14:textId="6345F77B" w:rsidR="007E2E2B" w:rsidRPr="00F91F5A" w:rsidRDefault="3A0D2A91" w:rsidP="00F80AD7">
            <w:pPr>
              <w:pStyle w:val="ListParagraph"/>
              <w:spacing w:after="0" w:line="360" w:lineRule="auto"/>
              <w:ind w:left="0" w:firstLine="720"/>
              <w:rPr>
                <w:rFonts w:ascii="Times New Roman" w:hAnsi="Times New Roman"/>
                <w:sz w:val="24"/>
                <w:szCs w:val="24"/>
              </w:rPr>
            </w:pPr>
            <w:r w:rsidRPr="3A0D2A91">
              <w:rPr>
                <w:rFonts w:ascii="Times New Roman" w:hAnsi="Times New Roman"/>
                <w:sz w:val="24"/>
                <w:szCs w:val="24"/>
              </w:rPr>
              <w:t xml:space="preserve">2.2 </w:t>
            </w:r>
            <w:r w:rsidR="007E2E2B">
              <w:tab/>
            </w:r>
            <w:r w:rsidRPr="3A0D2A91">
              <w:rPr>
                <w:rFonts w:ascii="Times New Roman" w:hAnsi="Times New Roman"/>
                <w:sz w:val="24"/>
                <w:szCs w:val="24"/>
              </w:rPr>
              <w:t xml:space="preserve">Physical Fitness and </w:t>
            </w:r>
            <w:r w:rsidR="42C8376A" w:rsidRPr="42C8376A">
              <w:rPr>
                <w:rFonts w:ascii="Times New Roman" w:hAnsi="Times New Roman"/>
                <w:sz w:val="24"/>
                <w:szCs w:val="24"/>
              </w:rPr>
              <w:t>Healthy Diet</w:t>
            </w:r>
          </w:p>
          <w:p w14:paraId="1E7D4F4D" w14:textId="331ACEBD" w:rsidR="007E2E2B" w:rsidRPr="00F91F5A" w:rsidRDefault="007E2E2B" w:rsidP="00652E9D">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3 </w:t>
            </w:r>
            <w:r>
              <w:rPr>
                <w:rFonts w:ascii="Times New Roman" w:hAnsi="Times New Roman"/>
                <w:sz w:val="24"/>
                <w:szCs w:val="24"/>
              </w:rPr>
              <w:tab/>
            </w:r>
            <w:r w:rsidRPr="00F91F5A">
              <w:rPr>
                <w:rFonts w:ascii="Times New Roman" w:hAnsi="Times New Roman"/>
                <w:sz w:val="24"/>
                <w:szCs w:val="24"/>
              </w:rPr>
              <w:t xml:space="preserve">Existing </w:t>
            </w:r>
            <w:r w:rsidR="00F17068">
              <w:rPr>
                <w:rFonts w:ascii="Times New Roman" w:hAnsi="Times New Roman"/>
                <w:sz w:val="24"/>
                <w:szCs w:val="24"/>
              </w:rPr>
              <w:t>Approaches/Methods</w:t>
            </w:r>
            <w:r>
              <w:rPr>
                <w:rFonts w:ascii="Times New Roman" w:hAnsi="Times New Roman"/>
                <w:sz w:val="24"/>
                <w:szCs w:val="24"/>
              </w:rPr>
              <w:t xml:space="preserve"> </w:t>
            </w:r>
            <w:r w:rsidR="00CE3D2B">
              <w:rPr>
                <w:rFonts w:ascii="Times New Roman" w:hAnsi="Times New Roman"/>
                <w:sz w:val="24"/>
                <w:szCs w:val="24"/>
              </w:rPr>
              <w:t xml:space="preserve"> </w:t>
            </w:r>
            <w:r>
              <w:rPr>
                <w:rFonts w:ascii="Times New Roman" w:hAnsi="Times New Roman"/>
                <w:sz w:val="24"/>
                <w:szCs w:val="24"/>
              </w:rPr>
              <w:tab/>
            </w:r>
          </w:p>
          <w:p w14:paraId="70D2BBE5" w14:textId="6527022A" w:rsidR="00C31C8C" w:rsidRDefault="007E2E2B" w:rsidP="00F80AD7">
            <w:pPr>
              <w:pStyle w:val="ListParagraph"/>
              <w:spacing w:after="0" w:line="360" w:lineRule="auto"/>
              <w:rPr>
                <w:rFonts w:ascii="Times New Roman" w:hAnsi="Times New Roman"/>
                <w:sz w:val="24"/>
                <w:szCs w:val="24"/>
              </w:rPr>
            </w:pPr>
            <w:r w:rsidRPr="00F91F5A">
              <w:rPr>
                <w:rFonts w:ascii="Times New Roman" w:hAnsi="Times New Roman"/>
                <w:sz w:val="24"/>
                <w:szCs w:val="24"/>
              </w:rPr>
              <w:t>2.</w:t>
            </w:r>
            <w:r w:rsidR="00652E9D">
              <w:rPr>
                <w:rFonts w:ascii="Times New Roman" w:hAnsi="Times New Roman"/>
                <w:sz w:val="24"/>
                <w:szCs w:val="24"/>
              </w:rPr>
              <w:t>4</w:t>
            </w:r>
            <w:r w:rsidRPr="00F91F5A">
              <w:rPr>
                <w:rFonts w:ascii="Times New Roman" w:hAnsi="Times New Roman"/>
                <w:sz w:val="24"/>
                <w:szCs w:val="24"/>
              </w:rPr>
              <w:t xml:space="preserve"> </w:t>
            </w:r>
            <w:r>
              <w:rPr>
                <w:rFonts w:ascii="Times New Roman" w:hAnsi="Times New Roman"/>
                <w:sz w:val="24"/>
                <w:szCs w:val="24"/>
              </w:rPr>
              <w:tab/>
            </w:r>
            <w:r w:rsidR="00F17068">
              <w:rPr>
                <w:rFonts w:ascii="Times New Roman" w:hAnsi="Times New Roman"/>
                <w:sz w:val="24"/>
                <w:szCs w:val="24"/>
              </w:rPr>
              <w:t>I</w:t>
            </w:r>
            <w:r w:rsidRPr="00F91F5A">
              <w:rPr>
                <w:rFonts w:ascii="Times New Roman" w:hAnsi="Times New Roman"/>
                <w:sz w:val="24"/>
                <w:szCs w:val="24"/>
              </w:rPr>
              <w:t>ssues</w:t>
            </w:r>
            <w:r>
              <w:rPr>
                <w:rFonts w:ascii="Times New Roman" w:hAnsi="Times New Roman"/>
                <w:sz w:val="24"/>
                <w:szCs w:val="24"/>
              </w:rPr>
              <w:t xml:space="preserve">/observations from </w:t>
            </w:r>
            <w:r w:rsidR="00F17068">
              <w:rPr>
                <w:rFonts w:ascii="Times New Roman" w:hAnsi="Times New Roman"/>
                <w:sz w:val="24"/>
                <w:szCs w:val="24"/>
              </w:rPr>
              <w:t>investigation</w:t>
            </w:r>
          </w:p>
          <w:p w14:paraId="5F7F34DA" w14:textId="6DA9583F" w:rsidR="002D6E7D" w:rsidRPr="000A2171" w:rsidRDefault="000A2171" w:rsidP="000A2171">
            <w:pPr>
              <w:pStyle w:val="ListParagraph"/>
              <w:spacing w:after="0" w:line="360" w:lineRule="auto"/>
              <w:rPr>
                <w:rFonts w:ascii="Times New Roman" w:hAnsi="Times New Roman"/>
                <w:sz w:val="24"/>
                <w:szCs w:val="24"/>
              </w:rPr>
            </w:pPr>
            <w:r>
              <w:rPr>
                <w:rFonts w:ascii="Times New Roman" w:hAnsi="Times New Roman"/>
                <w:sz w:val="24"/>
                <w:szCs w:val="24"/>
              </w:rPr>
              <w:t>2.</w:t>
            </w:r>
            <w:r w:rsidR="00652E9D">
              <w:rPr>
                <w:rFonts w:ascii="Times New Roman" w:hAnsi="Times New Roman"/>
                <w:sz w:val="24"/>
                <w:szCs w:val="24"/>
              </w:rPr>
              <w:t>5</w:t>
            </w:r>
            <w:r>
              <w:rPr>
                <w:rFonts w:ascii="Times New Roman" w:hAnsi="Times New Roman"/>
                <w:sz w:val="24"/>
                <w:szCs w:val="24"/>
              </w:rPr>
              <w:tab/>
              <w:t>Summary</w:t>
            </w:r>
          </w:p>
        </w:tc>
        <w:tc>
          <w:tcPr>
            <w:tcW w:w="1972" w:type="dxa"/>
            <w:vAlign w:val="center"/>
          </w:tcPr>
          <w:p w14:paraId="2E1B885B" w14:textId="4D77AECD" w:rsidR="007E2E2B" w:rsidRPr="009B6005" w:rsidRDefault="00044F67" w:rsidP="00044F67">
            <w:pPr>
              <w:jc w:val="center"/>
            </w:pPr>
            <w:r>
              <w:t>8</w:t>
            </w:r>
          </w:p>
        </w:tc>
      </w:tr>
      <w:tr w:rsidR="007E2E2B" w:rsidRPr="00672462" w14:paraId="48E3EE06" w14:textId="77777777" w:rsidTr="00044F67">
        <w:trPr>
          <w:trHeight w:val="911"/>
        </w:trPr>
        <w:tc>
          <w:tcPr>
            <w:tcW w:w="1296" w:type="dxa"/>
          </w:tcPr>
          <w:p w14:paraId="5F95903C" w14:textId="77777777" w:rsidR="00F80AD7" w:rsidRDefault="002D6E7D" w:rsidP="00B32C01">
            <w:pPr>
              <w:jc w:val="center"/>
            </w:pPr>
            <w:r>
              <w:t>3</w:t>
            </w:r>
          </w:p>
          <w:p w14:paraId="07CB459C" w14:textId="77777777" w:rsidR="007E2E2B" w:rsidRPr="009B6005" w:rsidRDefault="007E2E2B" w:rsidP="00B32C01">
            <w:pPr>
              <w:jc w:val="center"/>
            </w:pPr>
          </w:p>
        </w:tc>
        <w:tc>
          <w:tcPr>
            <w:tcW w:w="6773" w:type="dxa"/>
          </w:tcPr>
          <w:p w14:paraId="003C7720" w14:textId="4BD9CA5A" w:rsidR="002B35C5" w:rsidRDefault="00AC1439" w:rsidP="00652E9D">
            <w:pPr>
              <w:spacing w:line="360" w:lineRule="auto"/>
              <w:jc w:val="center"/>
              <w:rPr>
                <w:b/>
                <w:sz w:val="28"/>
                <w:szCs w:val="28"/>
              </w:rPr>
            </w:pPr>
            <w:r>
              <w:rPr>
                <w:b/>
                <w:sz w:val="28"/>
                <w:szCs w:val="28"/>
              </w:rPr>
              <w:t>CHAPTER-3:</w:t>
            </w:r>
            <w:r w:rsidR="00652E9D">
              <w:rPr>
                <w:b/>
                <w:sz w:val="28"/>
                <w:szCs w:val="28"/>
              </w:rPr>
              <w:t xml:space="preserve"> </w:t>
            </w:r>
            <w:r w:rsidR="002B35C5">
              <w:rPr>
                <w:b/>
                <w:sz w:val="28"/>
                <w:szCs w:val="28"/>
              </w:rPr>
              <w:t>REQUIREMENT A</w:t>
            </w:r>
            <w:r w:rsidR="002B35C5" w:rsidRPr="002B35C5">
              <w:rPr>
                <w:b/>
                <w:sz w:val="28"/>
                <w:szCs w:val="28"/>
              </w:rPr>
              <w:t>RTIFACTS</w:t>
            </w:r>
          </w:p>
          <w:p w14:paraId="2AB2AAE4" w14:textId="77777777" w:rsidR="007E2E2B" w:rsidRDefault="007E2E2B" w:rsidP="002D6E7D">
            <w:pPr>
              <w:pStyle w:val="ListParagraph"/>
              <w:spacing w:after="0" w:line="360" w:lineRule="auto"/>
              <w:rPr>
                <w:rFonts w:ascii="Times New Roman" w:hAnsi="Times New Roman"/>
                <w:sz w:val="24"/>
                <w:szCs w:val="24"/>
              </w:rPr>
            </w:pPr>
            <w:r>
              <w:rPr>
                <w:rFonts w:ascii="Times New Roman" w:hAnsi="Times New Roman"/>
                <w:sz w:val="24"/>
                <w:szCs w:val="24"/>
              </w:rPr>
              <w:t>3.1</w:t>
            </w:r>
            <w:r>
              <w:rPr>
                <w:rFonts w:ascii="Times New Roman" w:hAnsi="Times New Roman"/>
                <w:sz w:val="24"/>
                <w:szCs w:val="24"/>
              </w:rPr>
              <w:tab/>
              <w:t>Introduction</w:t>
            </w:r>
          </w:p>
          <w:p w14:paraId="2352C360" w14:textId="77777777" w:rsidR="00B32C01" w:rsidRDefault="007E2E2B" w:rsidP="00F80AD7">
            <w:pPr>
              <w:pStyle w:val="ListParagraph"/>
              <w:spacing w:after="0" w:line="360" w:lineRule="auto"/>
              <w:rPr>
                <w:rFonts w:ascii="Times New Roman" w:hAnsi="Times New Roman"/>
                <w:sz w:val="24"/>
                <w:szCs w:val="24"/>
              </w:rPr>
            </w:pPr>
            <w:r>
              <w:rPr>
                <w:rFonts w:ascii="Times New Roman" w:hAnsi="Times New Roman"/>
                <w:sz w:val="24"/>
                <w:szCs w:val="24"/>
              </w:rPr>
              <w:t>3.2</w:t>
            </w:r>
            <w:r>
              <w:rPr>
                <w:rFonts w:ascii="Times New Roman" w:hAnsi="Times New Roman"/>
                <w:sz w:val="24"/>
                <w:szCs w:val="24"/>
              </w:rPr>
              <w:tab/>
            </w:r>
            <w:r w:rsidR="00CE3D2B">
              <w:rPr>
                <w:rFonts w:ascii="Times New Roman" w:hAnsi="Times New Roman"/>
                <w:sz w:val="24"/>
                <w:szCs w:val="24"/>
              </w:rPr>
              <w:t>Hardware and Software requirements</w:t>
            </w:r>
          </w:p>
          <w:p w14:paraId="391DF3DF" w14:textId="77777777" w:rsidR="00B32C01" w:rsidRDefault="00B32C01" w:rsidP="00CE3D2B">
            <w:pPr>
              <w:pStyle w:val="ListParagraph"/>
              <w:spacing w:after="0" w:line="360" w:lineRule="auto"/>
              <w:ind w:left="0"/>
              <w:rPr>
                <w:rFonts w:ascii="Times New Roman" w:hAnsi="Times New Roman"/>
                <w:sz w:val="24"/>
                <w:szCs w:val="24"/>
              </w:rPr>
            </w:pPr>
            <w:r>
              <w:rPr>
                <w:rFonts w:ascii="Times New Roman" w:hAnsi="Times New Roman"/>
                <w:sz w:val="24"/>
                <w:szCs w:val="24"/>
              </w:rPr>
              <w:t xml:space="preserve">      </w:t>
            </w:r>
            <w:r w:rsidR="00B47CEE">
              <w:rPr>
                <w:rFonts w:ascii="Times New Roman" w:hAnsi="Times New Roman"/>
                <w:sz w:val="24"/>
                <w:szCs w:val="24"/>
              </w:rPr>
              <w:t xml:space="preserve">      </w:t>
            </w:r>
            <w:r w:rsidR="007E2E2B">
              <w:rPr>
                <w:rFonts w:ascii="Times New Roman" w:hAnsi="Times New Roman"/>
                <w:sz w:val="24"/>
                <w:szCs w:val="24"/>
              </w:rPr>
              <w:t>3.3</w:t>
            </w:r>
            <w:r w:rsidR="007E2E2B">
              <w:rPr>
                <w:rFonts w:ascii="Times New Roman" w:hAnsi="Times New Roman"/>
                <w:sz w:val="24"/>
                <w:szCs w:val="24"/>
              </w:rPr>
              <w:tab/>
            </w:r>
            <w:r w:rsidR="00CE3D2B">
              <w:rPr>
                <w:rFonts w:ascii="Times New Roman" w:hAnsi="Times New Roman"/>
                <w:sz w:val="24"/>
                <w:szCs w:val="24"/>
              </w:rPr>
              <w:t>Specific Project requirements</w:t>
            </w:r>
          </w:p>
          <w:p w14:paraId="4D217C1E" w14:textId="1EE8EE20" w:rsidR="00B47CEE" w:rsidRDefault="00B47CEE"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1</w:t>
            </w:r>
            <w:r w:rsidR="00CE3D2B">
              <w:rPr>
                <w:rFonts w:ascii="Times New Roman" w:hAnsi="Times New Roman"/>
                <w:sz w:val="24"/>
                <w:szCs w:val="24"/>
              </w:rPr>
              <w:t xml:space="preserve"> Data requirement</w:t>
            </w:r>
          </w:p>
          <w:p w14:paraId="18A35707" w14:textId="47826C03" w:rsidR="00B47CEE" w:rsidRDefault="00B47CEE"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2</w:t>
            </w:r>
            <w:r w:rsidR="00CE3D2B">
              <w:rPr>
                <w:rFonts w:ascii="Times New Roman" w:hAnsi="Times New Roman"/>
                <w:sz w:val="24"/>
                <w:szCs w:val="24"/>
              </w:rPr>
              <w:t xml:space="preserve"> Functions requirement</w:t>
            </w:r>
          </w:p>
          <w:p w14:paraId="552B7C47" w14:textId="3D5FEE61" w:rsidR="00CE3D2B" w:rsidRDefault="00CE3D2B"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w:t>
            </w:r>
            <w:r w:rsidR="4E710080" w:rsidRPr="4E710080">
              <w:rPr>
                <w:rFonts w:ascii="Times New Roman" w:hAnsi="Times New Roman"/>
                <w:sz w:val="24"/>
                <w:szCs w:val="24"/>
              </w:rPr>
              <w:t xml:space="preserve"> </w:t>
            </w:r>
            <w:r>
              <w:rPr>
                <w:rFonts w:ascii="Times New Roman" w:hAnsi="Times New Roman"/>
                <w:sz w:val="24"/>
                <w:szCs w:val="24"/>
              </w:rPr>
              <w:t>3.3.</w:t>
            </w:r>
            <w:r w:rsidR="4E710080" w:rsidRPr="4E710080">
              <w:rPr>
                <w:rFonts w:ascii="Times New Roman" w:hAnsi="Times New Roman"/>
                <w:sz w:val="24"/>
                <w:szCs w:val="24"/>
              </w:rPr>
              <w:t>3</w:t>
            </w:r>
            <w:r w:rsidRPr="4E710080">
              <w:rPr>
                <w:rFonts w:ascii="Times New Roman" w:hAnsi="Times New Roman"/>
                <w:sz w:val="24"/>
                <w:szCs w:val="24"/>
              </w:rPr>
              <w:t xml:space="preserve"> </w:t>
            </w:r>
            <w:r w:rsidRPr="00CE3D2B">
              <w:rPr>
                <w:rFonts w:ascii="Times New Roman" w:hAnsi="Times New Roman"/>
                <w:sz w:val="24"/>
                <w:szCs w:val="24"/>
              </w:rPr>
              <w:t>Look and Feel Requirements</w:t>
            </w:r>
          </w:p>
          <w:p w14:paraId="6C67A378" w14:textId="77777777" w:rsidR="007E2E2B" w:rsidRPr="00AD025A" w:rsidRDefault="007E2E2B" w:rsidP="00F80AD7">
            <w:pPr>
              <w:pStyle w:val="ListParagraph"/>
              <w:spacing w:after="0" w:line="360" w:lineRule="auto"/>
              <w:ind w:left="0"/>
              <w:rPr>
                <w:rFonts w:ascii="Times New Roman" w:hAnsi="Times New Roman"/>
                <w:sz w:val="24"/>
                <w:szCs w:val="24"/>
              </w:rPr>
            </w:pPr>
            <w:r>
              <w:rPr>
                <w:rFonts w:ascii="Times New Roman" w:hAnsi="Times New Roman"/>
                <w:sz w:val="24"/>
                <w:szCs w:val="24"/>
              </w:rPr>
              <w:tab/>
              <w:t>3.4</w:t>
            </w:r>
            <w:r>
              <w:rPr>
                <w:rFonts w:ascii="Times New Roman" w:hAnsi="Times New Roman"/>
                <w:sz w:val="24"/>
                <w:szCs w:val="24"/>
              </w:rPr>
              <w:tab/>
              <w:t>Summary</w:t>
            </w:r>
          </w:p>
        </w:tc>
        <w:tc>
          <w:tcPr>
            <w:tcW w:w="1972" w:type="dxa"/>
            <w:vAlign w:val="center"/>
          </w:tcPr>
          <w:p w14:paraId="4BFD20E6" w14:textId="758D0E20" w:rsidR="007E2E2B" w:rsidRPr="009B6005" w:rsidRDefault="00044F67" w:rsidP="00044F67">
            <w:pPr>
              <w:jc w:val="center"/>
            </w:pPr>
            <w:r>
              <w:t>8</w:t>
            </w:r>
          </w:p>
        </w:tc>
      </w:tr>
      <w:tr w:rsidR="007E2E2B" w:rsidRPr="00672462" w14:paraId="750A4C82" w14:textId="77777777" w:rsidTr="00044F67">
        <w:trPr>
          <w:trHeight w:val="911"/>
        </w:trPr>
        <w:tc>
          <w:tcPr>
            <w:tcW w:w="1296" w:type="dxa"/>
          </w:tcPr>
          <w:p w14:paraId="6B2F272E" w14:textId="77777777" w:rsidR="007E2E2B" w:rsidRPr="009B6005" w:rsidRDefault="007E2E2B" w:rsidP="00B32C01">
            <w:pPr>
              <w:jc w:val="center"/>
            </w:pPr>
            <w:r>
              <w:lastRenderedPageBreak/>
              <w:t>4</w:t>
            </w:r>
          </w:p>
        </w:tc>
        <w:tc>
          <w:tcPr>
            <w:tcW w:w="6773" w:type="dxa"/>
          </w:tcPr>
          <w:p w14:paraId="0AFF0919" w14:textId="77777777" w:rsidR="00B70502" w:rsidRDefault="00B70502" w:rsidP="00B70502">
            <w:pPr>
              <w:spacing w:line="360" w:lineRule="auto"/>
              <w:jc w:val="center"/>
              <w:rPr>
                <w:b/>
                <w:sz w:val="28"/>
                <w:szCs w:val="28"/>
              </w:rPr>
            </w:pPr>
            <w:r w:rsidRPr="00B70502">
              <w:rPr>
                <w:b/>
                <w:sz w:val="28"/>
                <w:szCs w:val="28"/>
              </w:rPr>
              <w:t>CHAPTER-4:</w:t>
            </w:r>
          </w:p>
          <w:p w14:paraId="750CC172" w14:textId="77777777" w:rsidR="00F85C30" w:rsidRDefault="00F85C30" w:rsidP="00F85C30">
            <w:pPr>
              <w:spacing w:line="360" w:lineRule="auto"/>
              <w:jc w:val="center"/>
              <w:rPr>
                <w:b/>
                <w:sz w:val="28"/>
                <w:szCs w:val="28"/>
              </w:rPr>
            </w:pPr>
            <w:r>
              <w:rPr>
                <w:b/>
                <w:sz w:val="28"/>
                <w:szCs w:val="28"/>
              </w:rPr>
              <w:t xml:space="preserve">DESIGN </w:t>
            </w:r>
            <w:r w:rsidRPr="00F36F23">
              <w:rPr>
                <w:b/>
                <w:sz w:val="28"/>
                <w:szCs w:val="28"/>
              </w:rPr>
              <w:t>METHODOLOGY</w:t>
            </w:r>
            <w:r>
              <w:rPr>
                <w:b/>
                <w:sz w:val="28"/>
                <w:szCs w:val="28"/>
              </w:rPr>
              <w:t xml:space="preserve"> AND ITS NOVELTY</w:t>
            </w:r>
          </w:p>
          <w:p w14:paraId="0566298E" w14:textId="3CD6ED15" w:rsidR="00BD2F05" w:rsidRDefault="00BD2F05" w:rsidP="002D6E7D">
            <w:pPr>
              <w:spacing w:line="360" w:lineRule="auto"/>
            </w:pPr>
            <w:r w:rsidRPr="00BD2F05">
              <w:t xml:space="preserve">           4.1    </w:t>
            </w:r>
            <w:r w:rsidR="007F3C20">
              <w:t xml:space="preserve">Methodology and goal </w:t>
            </w:r>
          </w:p>
          <w:p w14:paraId="3B54D8DF" w14:textId="49A62CD2" w:rsidR="00BD2F05" w:rsidRDefault="00BD2F05" w:rsidP="00F80AD7">
            <w:pPr>
              <w:spacing w:line="360" w:lineRule="auto"/>
              <w:ind w:left="677"/>
            </w:pPr>
            <w:r w:rsidRPr="00BD2F05">
              <w:t>4.2</w:t>
            </w:r>
            <w:r>
              <w:t xml:space="preserve">    </w:t>
            </w:r>
            <w:r w:rsidR="007F3C20">
              <w:t>Functional modules</w:t>
            </w:r>
            <w:r w:rsidR="00252385">
              <w:t xml:space="preserve"> design </w:t>
            </w:r>
            <w:r w:rsidR="007F3C20">
              <w:t>and analysis</w:t>
            </w:r>
          </w:p>
          <w:p w14:paraId="462EA544" w14:textId="088CA1C2" w:rsidR="00BD2F05" w:rsidRDefault="00BD2F05" w:rsidP="00F80AD7">
            <w:pPr>
              <w:spacing w:line="360" w:lineRule="auto"/>
              <w:ind w:left="677"/>
              <w:rPr>
                <w:rStyle w:val="CharacterStyle1"/>
              </w:rPr>
            </w:pPr>
            <w:r>
              <w:t xml:space="preserve">4.3    </w:t>
            </w:r>
            <w:r w:rsidR="007F3C20" w:rsidRPr="1C1ADC03">
              <w:rPr>
                <w:rStyle w:val="CharacterStyle1"/>
              </w:rPr>
              <w:t>Software Architectural designs</w:t>
            </w:r>
          </w:p>
          <w:p w14:paraId="7E740872" w14:textId="48148EE2" w:rsidR="007F3C20" w:rsidRDefault="007F3C20" w:rsidP="00F80AD7">
            <w:pPr>
              <w:spacing w:line="360" w:lineRule="auto"/>
              <w:ind w:left="677"/>
              <w:rPr>
                <w:rStyle w:val="CharacterStyle1"/>
              </w:rPr>
            </w:pPr>
            <w:r w:rsidRPr="1C1ADC03">
              <w:rPr>
                <w:rStyle w:val="CharacterStyle1"/>
              </w:rPr>
              <w:t>4.4     User Interface designs</w:t>
            </w:r>
          </w:p>
          <w:p w14:paraId="54020CDF" w14:textId="5168D472" w:rsidR="00BD2F05" w:rsidRPr="00BD2F05" w:rsidRDefault="007F3C20" w:rsidP="007F3C20">
            <w:pPr>
              <w:spacing w:line="360" w:lineRule="auto"/>
            </w:pPr>
            <w:r w:rsidRPr="31F1A81E">
              <w:rPr>
                <w:rStyle w:val="CharacterStyle1"/>
              </w:rPr>
              <w:t xml:space="preserve">           </w:t>
            </w:r>
            <w:r w:rsidR="00C31C8C" w:rsidRPr="31F1A81E">
              <w:rPr>
                <w:rStyle w:val="CharacterStyle1"/>
              </w:rPr>
              <w:t xml:space="preserve"> </w:t>
            </w:r>
            <w:r w:rsidRPr="31F1A81E">
              <w:rPr>
                <w:rStyle w:val="CharacterStyle1"/>
              </w:rPr>
              <w:t>4.</w:t>
            </w:r>
            <w:r w:rsidR="073B5EB0" w:rsidRPr="073B5EB0">
              <w:rPr>
                <w:rStyle w:val="CharacterStyle1"/>
              </w:rPr>
              <w:t>5</w:t>
            </w:r>
            <w:r w:rsidR="004768EB">
              <w:t xml:space="preserve">     </w:t>
            </w:r>
            <w:r w:rsidR="004768EB" w:rsidRPr="31F1A81E">
              <w:rPr>
                <w:rStyle w:val="CharacterStyle1"/>
              </w:rPr>
              <w:t>Summary</w:t>
            </w:r>
          </w:p>
        </w:tc>
        <w:tc>
          <w:tcPr>
            <w:tcW w:w="1972" w:type="dxa"/>
            <w:vAlign w:val="center"/>
          </w:tcPr>
          <w:p w14:paraId="4A2B2A80" w14:textId="242610FA" w:rsidR="007E2E2B" w:rsidRPr="009B6005" w:rsidRDefault="00044F67" w:rsidP="00044F67">
            <w:pPr>
              <w:jc w:val="center"/>
            </w:pPr>
            <w:r>
              <w:t>9</w:t>
            </w:r>
          </w:p>
        </w:tc>
      </w:tr>
      <w:tr w:rsidR="00B47CEE" w:rsidRPr="00672462" w14:paraId="075A8CE8" w14:textId="77777777" w:rsidTr="00044F67">
        <w:trPr>
          <w:trHeight w:val="2122"/>
        </w:trPr>
        <w:tc>
          <w:tcPr>
            <w:tcW w:w="1296" w:type="dxa"/>
          </w:tcPr>
          <w:p w14:paraId="27261987" w14:textId="77777777" w:rsidR="00B47CEE" w:rsidRDefault="00B47CEE" w:rsidP="00B32C01">
            <w:pPr>
              <w:jc w:val="center"/>
            </w:pPr>
            <w:r>
              <w:t>5</w:t>
            </w:r>
          </w:p>
        </w:tc>
        <w:tc>
          <w:tcPr>
            <w:tcW w:w="6773" w:type="dxa"/>
          </w:tcPr>
          <w:p w14:paraId="536B6916" w14:textId="5AAB52EC" w:rsidR="009428C1" w:rsidRDefault="0097765B" w:rsidP="009428C1">
            <w:pPr>
              <w:spacing w:line="360" w:lineRule="auto"/>
              <w:jc w:val="center"/>
              <w:rPr>
                <w:b/>
                <w:sz w:val="28"/>
                <w:szCs w:val="28"/>
              </w:rPr>
            </w:pPr>
            <w:r>
              <w:rPr>
                <w:b/>
                <w:sz w:val="28"/>
                <w:szCs w:val="28"/>
              </w:rPr>
              <w:t>CHAPTER-5:</w:t>
            </w:r>
          </w:p>
          <w:p w14:paraId="62D19D0C" w14:textId="3614B4DE" w:rsidR="004064CB" w:rsidRPr="00F36F23" w:rsidRDefault="0097765B" w:rsidP="009428C1">
            <w:pPr>
              <w:spacing w:line="360" w:lineRule="auto"/>
              <w:jc w:val="center"/>
              <w:rPr>
                <w:b/>
                <w:sz w:val="28"/>
                <w:szCs w:val="28"/>
              </w:rPr>
            </w:pPr>
            <w:r>
              <w:rPr>
                <w:b/>
                <w:sz w:val="28"/>
                <w:szCs w:val="28"/>
              </w:rPr>
              <w:t xml:space="preserve">TECHNICAL </w:t>
            </w:r>
            <w:r w:rsidR="00F22E7F">
              <w:rPr>
                <w:b/>
                <w:sz w:val="28"/>
                <w:szCs w:val="28"/>
              </w:rPr>
              <w:t>IMPLEMENTATION</w:t>
            </w:r>
            <w:r w:rsidR="00553196">
              <w:rPr>
                <w:b/>
                <w:sz w:val="28"/>
                <w:szCs w:val="28"/>
              </w:rPr>
              <w:t xml:space="preserve"> </w:t>
            </w:r>
            <w:r w:rsidR="00F22E7F">
              <w:rPr>
                <w:b/>
                <w:sz w:val="28"/>
                <w:szCs w:val="28"/>
              </w:rPr>
              <w:t>&amp; A</w:t>
            </w:r>
            <w:r w:rsidR="00553196">
              <w:rPr>
                <w:b/>
                <w:sz w:val="28"/>
                <w:szCs w:val="28"/>
              </w:rPr>
              <w:t>NALYSIS</w:t>
            </w:r>
          </w:p>
          <w:p w14:paraId="1E82D078" w14:textId="77777777" w:rsidR="00B47CEE" w:rsidRDefault="00B47CEE" w:rsidP="002D6E7D">
            <w:pPr>
              <w:spacing w:line="360" w:lineRule="auto"/>
            </w:pPr>
            <w:r w:rsidRPr="00180D02">
              <w:rPr>
                <w:b/>
              </w:rPr>
              <w:t xml:space="preserve">          </w:t>
            </w:r>
            <w:r w:rsidR="00151AC4">
              <w:rPr>
                <w:b/>
              </w:rPr>
              <w:t xml:space="preserve"> </w:t>
            </w:r>
            <w:r w:rsidRPr="00180D02">
              <w:t>5.1</w:t>
            </w:r>
            <w:r w:rsidRPr="00180D02">
              <w:rPr>
                <w:b/>
              </w:rPr>
              <w:t xml:space="preserve">    </w:t>
            </w:r>
            <w:r w:rsidR="00747B67" w:rsidRPr="00180D02">
              <w:t>Outline</w:t>
            </w:r>
          </w:p>
          <w:p w14:paraId="1B844FC8" w14:textId="77777777" w:rsidR="00B47CEE" w:rsidRDefault="00151AC4" w:rsidP="00F80AD7">
            <w:pPr>
              <w:spacing w:line="360" w:lineRule="auto"/>
              <w:jc w:val="both"/>
            </w:pPr>
            <w:r>
              <w:t xml:space="preserve">         </w:t>
            </w:r>
            <w:r w:rsidR="00417ACC">
              <w:t xml:space="preserve"> </w:t>
            </w:r>
            <w:r>
              <w:t xml:space="preserve"> </w:t>
            </w:r>
            <w:r w:rsidR="00B47CEE" w:rsidRPr="00180D02">
              <w:t>5.2</w:t>
            </w:r>
            <w:r w:rsidR="00B47CEE">
              <w:t xml:space="preserve">    </w:t>
            </w:r>
            <w:r w:rsidR="00417ACC">
              <w:t>Technical coding and code solutions</w:t>
            </w:r>
          </w:p>
          <w:p w14:paraId="3DF56A5F" w14:textId="52C532D7" w:rsidR="00A53E61" w:rsidRDefault="00A53E61" w:rsidP="00F80AD7">
            <w:pPr>
              <w:spacing w:line="360" w:lineRule="auto"/>
              <w:jc w:val="both"/>
            </w:pPr>
            <w:r>
              <w:t xml:space="preserve">           5.3    </w:t>
            </w:r>
            <w:r w:rsidRPr="00A53E61">
              <w:t>Working Layout of Forms</w:t>
            </w:r>
          </w:p>
          <w:p w14:paraId="766BD8CD" w14:textId="289839EB" w:rsidR="00B47CEE" w:rsidRDefault="7F2FDD8B" w:rsidP="00F456E6">
            <w:pPr>
              <w:autoSpaceDE w:val="0"/>
              <w:autoSpaceDN w:val="0"/>
              <w:adjustRightInd w:val="0"/>
              <w:spacing w:after="240" w:line="360" w:lineRule="auto"/>
              <w:jc w:val="both"/>
              <w:outlineLvl w:val="0"/>
            </w:pPr>
            <w:r>
              <w:t xml:space="preserve">           5.6     Summary</w:t>
            </w:r>
          </w:p>
          <w:p w14:paraId="22693373" w14:textId="77777777" w:rsidR="0007024A" w:rsidRPr="00F456E6" w:rsidRDefault="0007024A" w:rsidP="00F456E6">
            <w:pPr>
              <w:autoSpaceDE w:val="0"/>
              <w:autoSpaceDN w:val="0"/>
              <w:adjustRightInd w:val="0"/>
              <w:spacing w:after="240" w:line="360" w:lineRule="auto"/>
              <w:jc w:val="both"/>
              <w:outlineLvl w:val="0"/>
            </w:pPr>
          </w:p>
        </w:tc>
        <w:tc>
          <w:tcPr>
            <w:tcW w:w="1972" w:type="dxa"/>
            <w:vAlign w:val="center"/>
          </w:tcPr>
          <w:p w14:paraId="6F861EDA" w14:textId="6365FE91" w:rsidR="00B47CEE" w:rsidRPr="002D6E7D" w:rsidRDefault="00044F67" w:rsidP="00044F67">
            <w:pPr>
              <w:jc w:val="center"/>
              <w:rPr>
                <w:sz w:val="22"/>
                <w:szCs w:val="22"/>
              </w:rPr>
            </w:pPr>
            <w:r>
              <w:rPr>
                <w:sz w:val="22"/>
                <w:szCs w:val="22"/>
              </w:rPr>
              <w:t>9</w:t>
            </w:r>
          </w:p>
        </w:tc>
      </w:tr>
      <w:tr w:rsidR="00B47CEE" w:rsidRPr="00672462" w14:paraId="0E7E6D57" w14:textId="77777777" w:rsidTr="00044F67">
        <w:trPr>
          <w:trHeight w:val="911"/>
        </w:trPr>
        <w:tc>
          <w:tcPr>
            <w:tcW w:w="1296" w:type="dxa"/>
          </w:tcPr>
          <w:p w14:paraId="37DC4F90" w14:textId="77777777" w:rsidR="00B47CEE" w:rsidRDefault="00C31C8C" w:rsidP="00C31C8C">
            <w:pPr>
              <w:jc w:val="center"/>
            </w:pPr>
            <w:r>
              <w:t>6</w:t>
            </w:r>
          </w:p>
        </w:tc>
        <w:tc>
          <w:tcPr>
            <w:tcW w:w="6773" w:type="dxa"/>
          </w:tcPr>
          <w:p w14:paraId="19E51265" w14:textId="77777777" w:rsidR="009E77BC" w:rsidRDefault="009E77BC" w:rsidP="009E77BC">
            <w:pPr>
              <w:spacing w:line="360" w:lineRule="auto"/>
              <w:jc w:val="center"/>
              <w:rPr>
                <w:rStyle w:val="CharacterStyle1"/>
                <w:b/>
                <w:sz w:val="28"/>
                <w:szCs w:val="28"/>
              </w:rPr>
            </w:pPr>
            <w:r w:rsidRPr="009E77BC">
              <w:rPr>
                <w:rStyle w:val="CharacterStyle1"/>
                <w:b/>
                <w:sz w:val="28"/>
                <w:szCs w:val="28"/>
              </w:rPr>
              <w:t>CHAPTER-6:</w:t>
            </w:r>
          </w:p>
          <w:p w14:paraId="03FF6052" w14:textId="77777777" w:rsidR="00374A5E" w:rsidRDefault="009E77BC" w:rsidP="009E77BC">
            <w:pPr>
              <w:spacing w:line="360" w:lineRule="auto"/>
              <w:jc w:val="center"/>
              <w:rPr>
                <w:rStyle w:val="CharacterStyle1"/>
                <w:b/>
                <w:sz w:val="28"/>
                <w:szCs w:val="28"/>
              </w:rPr>
            </w:pPr>
            <w:r w:rsidRPr="009E77BC">
              <w:rPr>
                <w:rStyle w:val="CharacterStyle1"/>
                <w:b/>
                <w:sz w:val="28"/>
                <w:szCs w:val="28"/>
              </w:rPr>
              <w:t>PROJECT OUTCOME AND APPLICABILITY</w:t>
            </w:r>
          </w:p>
          <w:p w14:paraId="771EE308" w14:textId="77777777" w:rsidR="009E77BC" w:rsidRDefault="009E77BC" w:rsidP="009E77BC">
            <w:pPr>
              <w:spacing w:line="360" w:lineRule="auto"/>
            </w:pPr>
            <w:r>
              <w:t xml:space="preserve">         6</w:t>
            </w:r>
            <w:r w:rsidRPr="00180D02">
              <w:t>.1</w:t>
            </w:r>
            <w:r w:rsidRPr="00180D02">
              <w:rPr>
                <w:b/>
              </w:rPr>
              <w:t xml:space="preserve">    </w:t>
            </w:r>
            <w:r w:rsidR="00747B67" w:rsidRPr="00180D02">
              <w:t>Outline</w:t>
            </w:r>
          </w:p>
          <w:p w14:paraId="76F8A16A" w14:textId="0760C5DE" w:rsidR="009E77BC" w:rsidRDefault="009E77BC" w:rsidP="009E77BC">
            <w:pPr>
              <w:spacing w:line="360" w:lineRule="auto"/>
            </w:pPr>
            <w:r>
              <w:t xml:space="preserve">         6.2    </w:t>
            </w:r>
            <w:r w:rsidR="00163CFF" w:rsidRPr="00163CFF">
              <w:t xml:space="preserve">key implementations </w:t>
            </w:r>
            <w:r w:rsidR="0714884C">
              <w:t>outline</w:t>
            </w:r>
            <w:r w:rsidR="00163CFF">
              <w:t xml:space="preserve"> </w:t>
            </w:r>
            <w:r>
              <w:t>of the System</w:t>
            </w:r>
          </w:p>
          <w:p w14:paraId="3B5554EC" w14:textId="77777777" w:rsidR="009E77BC" w:rsidRDefault="009E77BC" w:rsidP="009E77BC">
            <w:pPr>
              <w:spacing w:line="360" w:lineRule="auto"/>
              <w:jc w:val="both"/>
            </w:pPr>
            <w:r>
              <w:t xml:space="preserve">         6</w:t>
            </w:r>
            <w:r w:rsidRPr="00180D02">
              <w:t>.</w:t>
            </w:r>
            <w:r>
              <w:t xml:space="preserve">3    </w:t>
            </w:r>
            <w:r w:rsidR="00163CFF">
              <w:t>S</w:t>
            </w:r>
            <w:r w:rsidR="00163CFF" w:rsidRPr="00163CFF">
              <w:t>ignificant project outcomes</w:t>
            </w:r>
          </w:p>
          <w:p w14:paraId="53A7AD7C" w14:textId="77777777" w:rsidR="00163CFF" w:rsidRDefault="00163CFF" w:rsidP="009E77BC">
            <w:pPr>
              <w:spacing w:line="360" w:lineRule="auto"/>
              <w:jc w:val="both"/>
            </w:pPr>
            <w:r>
              <w:t xml:space="preserve">         6.4    P</w:t>
            </w:r>
            <w:r w:rsidRPr="00163CFF">
              <w:t>roject applicability</w:t>
            </w:r>
            <w:r>
              <w:t xml:space="preserve"> on Real-world applications</w:t>
            </w:r>
          </w:p>
          <w:p w14:paraId="62B76063" w14:textId="77777777" w:rsidR="009E77BC" w:rsidRDefault="009E77BC" w:rsidP="009E77BC">
            <w:pPr>
              <w:spacing w:line="480" w:lineRule="auto"/>
            </w:pPr>
            <w:r w:rsidRPr="00180D02">
              <w:t xml:space="preserve">         </w:t>
            </w:r>
            <w:r>
              <w:t xml:space="preserve">6.4    </w:t>
            </w:r>
            <w:r w:rsidR="00163CFF">
              <w:t>Inference</w:t>
            </w:r>
          </w:p>
          <w:p w14:paraId="2FF996D9" w14:textId="77777777" w:rsidR="009E77BC" w:rsidRPr="00A16337" w:rsidRDefault="009E77BC" w:rsidP="009E77BC">
            <w:pPr>
              <w:spacing w:line="360" w:lineRule="auto"/>
              <w:jc w:val="center"/>
              <w:rPr>
                <w:b/>
                <w:i/>
                <w:sz w:val="28"/>
                <w:szCs w:val="28"/>
              </w:rPr>
            </w:pPr>
          </w:p>
        </w:tc>
        <w:tc>
          <w:tcPr>
            <w:tcW w:w="1972" w:type="dxa"/>
            <w:vAlign w:val="center"/>
          </w:tcPr>
          <w:p w14:paraId="151CD75B" w14:textId="41CE5880" w:rsidR="00B47CEE" w:rsidRDefault="00044F67" w:rsidP="00044F67">
            <w:pPr>
              <w:jc w:val="center"/>
              <w:rPr>
                <w:sz w:val="22"/>
                <w:szCs w:val="22"/>
              </w:rPr>
            </w:pPr>
            <w:r>
              <w:rPr>
                <w:sz w:val="22"/>
                <w:szCs w:val="22"/>
              </w:rPr>
              <w:t>10</w:t>
            </w:r>
          </w:p>
        </w:tc>
      </w:tr>
      <w:tr w:rsidR="00553196" w:rsidRPr="00672462" w14:paraId="19616ED6" w14:textId="77777777" w:rsidTr="00044F67">
        <w:trPr>
          <w:trHeight w:val="1610"/>
        </w:trPr>
        <w:tc>
          <w:tcPr>
            <w:tcW w:w="1296" w:type="dxa"/>
          </w:tcPr>
          <w:p w14:paraId="23356DB0" w14:textId="77777777" w:rsidR="00553196" w:rsidRPr="009B6005" w:rsidRDefault="00553196" w:rsidP="00BD2F05">
            <w:pPr>
              <w:jc w:val="center"/>
            </w:pPr>
            <w:r>
              <w:t>7</w:t>
            </w:r>
          </w:p>
        </w:tc>
        <w:tc>
          <w:tcPr>
            <w:tcW w:w="6773" w:type="dxa"/>
          </w:tcPr>
          <w:p w14:paraId="53BDAC90"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HAPTER-7:</w:t>
            </w:r>
          </w:p>
          <w:p w14:paraId="2E91EFEC"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ONCLUSIONS AND RECOMMENDATION</w:t>
            </w:r>
          </w:p>
          <w:p w14:paraId="2FAE01E2" w14:textId="77777777" w:rsidR="00553196" w:rsidRDefault="00553196" w:rsidP="00553196">
            <w:pPr>
              <w:spacing w:line="360" w:lineRule="auto"/>
            </w:pPr>
            <w:r>
              <w:t xml:space="preserve">         7</w:t>
            </w:r>
            <w:r w:rsidRPr="00180D02">
              <w:t>.1</w:t>
            </w:r>
            <w:r w:rsidRPr="00180D02">
              <w:rPr>
                <w:b/>
              </w:rPr>
              <w:t xml:space="preserve">    </w:t>
            </w:r>
            <w:r w:rsidR="002F4A4D" w:rsidRPr="00180D02">
              <w:t>Outline</w:t>
            </w:r>
          </w:p>
          <w:p w14:paraId="418B0A14" w14:textId="77777777" w:rsidR="00553196" w:rsidRDefault="00553196" w:rsidP="00553196">
            <w:pPr>
              <w:spacing w:line="360" w:lineRule="auto"/>
            </w:pPr>
            <w:r>
              <w:t xml:space="preserve">         7.2    Limitation/Constraints of the System</w:t>
            </w:r>
          </w:p>
          <w:p w14:paraId="0E0E65FA" w14:textId="77777777" w:rsidR="00553196" w:rsidRDefault="00553196" w:rsidP="00553196">
            <w:pPr>
              <w:spacing w:line="360" w:lineRule="auto"/>
              <w:jc w:val="both"/>
            </w:pPr>
            <w:r>
              <w:t xml:space="preserve">         7</w:t>
            </w:r>
            <w:r w:rsidRPr="00180D02">
              <w:t>.</w:t>
            </w:r>
            <w:r>
              <w:t>3    Future Enhancements</w:t>
            </w:r>
          </w:p>
          <w:p w14:paraId="76AA7EE7" w14:textId="7D34BF93" w:rsidR="00553196" w:rsidRPr="00180D02" w:rsidRDefault="005326E3" w:rsidP="00652E9D">
            <w:pPr>
              <w:spacing w:line="480" w:lineRule="auto"/>
            </w:pPr>
            <w:r>
              <w:t xml:space="preserve"> </w:t>
            </w:r>
            <w:r w:rsidR="00553196" w:rsidRPr="00180D02">
              <w:t xml:space="preserve">        </w:t>
            </w:r>
            <w:r w:rsidR="00553196">
              <w:t xml:space="preserve">7.4    </w:t>
            </w:r>
            <w:r w:rsidR="001B2FC9">
              <w:t>Inference</w:t>
            </w:r>
          </w:p>
        </w:tc>
        <w:tc>
          <w:tcPr>
            <w:tcW w:w="1972" w:type="dxa"/>
            <w:vAlign w:val="center"/>
          </w:tcPr>
          <w:p w14:paraId="05D361F4" w14:textId="49A411BF" w:rsidR="00553196" w:rsidRPr="009B6005" w:rsidRDefault="00044F67" w:rsidP="00044F67">
            <w:pPr>
              <w:jc w:val="center"/>
            </w:pPr>
            <w:r>
              <w:t>10</w:t>
            </w:r>
          </w:p>
        </w:tc>
      </w:tr>
      <w:tr w:rsidR="007E2E2B" w:rsidRPr="00672462" w14:paraId="57D735A1" w14:textId="77777777" w:rsidTr="00044F67">
        <w:trPr>
          <w:trHeight w:val="1610"/>
        </w:trPr>
        <w:tc>
          <w:tcPr>
            <w:tcW w:w="1296" w:type="dxa"/>
          </w:tcPr>
          <w:p w14:paraId="49E5CD20" w14:textId="77777777" w:rsidR="00180D02" w:rsidRPr="009B6005" w:rsidRDefault="00180D02" w:rsidP="00BD2F05">
            <w:pPr>
              <w:jc w:val="center"/>
            </w:pPr>
          </w:p>
        </w:tc>
        <w:tc>
          <w:tcPr>
            <w:tcW w:w="6773" w:type="dxa"/>
          </w:tcPr>
          <w:p w14:paraId="565EC09B" w14:textId="3F7D57D6" w:rsidR="0076696E" w:rsidRPr="00073925" w:rsidRDefault="00180D02" w:rsidP="00282837">
            <w:pPr>
              <w:autoSpaceDE w:val="0"/>
              <w:autoSpaceDN w:val="0"/>
              <w:adjustRightInd w:val="0"/>
              <w:spacing w:after="240" w:line="360" w:lineRule="auto"/>
              <w:jc w:val="both"/>
              <w:outlineLvl w:val="0"/>
            </w:pPr>
            <w:r w:rsidRPr="00180D02">
              <w:t xml:space="preserve">        </w:t>
            </w:r>
            <w:r>
              <w:t xml:space="preserve"> </w:t>
            </w:r>
            <w:r w:rsidRPr="00180D02">
              <w:t xml:space="preserve"> </w:t>
            </w:r>
            <w:r w:rsidR="00B47CEE">
              <w:t>References</w:t>
            </w:r>
          </w:p>
        </w:tc>
        <w:tc>
          <w:tcPr>
            <w:tcW w:w="1972" w:type="dxa"/>
            <w:vAlign w:val="center"/>
          </w:tcPr>
          <w:p w14:paraId="0C0FDE7E" w14:textId="77777777" w:rsidR="007E2E2B" w:rsidRPr="009B6005" w:rsidRDefault="007E2E2B" w:rsidP="00044F67">
            <w:pPr>
              <w:jc w:val="center"/>
            </w:pPr>
          </w:p>
        </w:tc>
      </w:tr>
    </w:tbl>
    <w:p w14:paraId="7631419E" w14:textId="77777777" w:rsidR="007E2E2B" w:rsidRDefault="007E2E2B" w:rsidP="007E2E2B"/>
    <w:p w14:paraId="5AAF4C53" w14:textId="77777777" w:rsidR="00023473" w:rsidRDefault="00023473" w:rsidP="00023473">
      <w:pPr>
        <w:spacing w:after="200" w:line="276" w:lineRule="auto"/>
        <w:jc w:val="center"/>
        <w:rPr>
          <w:b/>
        </w:rPr>
      </w:pPr>
    </w:p>
    <w:p w14:paraId="120FE4CC" w14:textId="17189A40" w:rsidR="00710451" w:rsidRDefault="00710451">
      <w:pPr>
        <w:rPr>
          <w:b/>
        </w:rPr>
      </w:pPr>
      <w:r>
        <w:rPr>
          <w:b/>
        </w:rPr>
        <w:br w:type="page"/>
      </w:r>
    </w:p>
    <w:p w14:paraId="49895E01" w14:textId="77777777" w:rsidR="00D26255" w:rsidRDefault="00D26255" w:rsidP="00D26255">
      <w:pPr>
        <w:spacing w:line="360" w:lineRule="auto"/>
        <w:jc w:val="both"/>
        <w:rPr>
          <w:b/>
          <w:sz w:val="28"/>
          <w:szCs w:val="28"/>
        </w:rPr>
      </w:pPr>
      <w:r>
        <w:rPr>
          <w:b/>
          <w:sz w:val="28"/>
          <w:szCs w:val="28"/>
        </w:rPr>
        <w:lastRenderedPageBreak/>
        <w:t>Chapter-1: Project description and outline</w:t>
      </w:r>
    </w:p>
    <w:p w14:paraId="35E83078" w14:textId="54644C68" w:rsidR="00057CB9" w:rsidRPr="00FB7A74" w:rsidRDefault="00057CB9" w:rsidP="007A12B0">
      <w:pPr>
        <w:spacing w:line="360" w:lineRule="auto"/>
        <w:ind w:firstLine="720"/>
        <w:jc w:val="both"/>
      </w:pPr>
      <w:r w:rsidRPr="67384B5F">
        <w:t>Our team wanted to ma</w:t>
      </w:r>
      <w:r w:rsidR="00E815A6" w:rsidRPr="67384B5F">
        <w:t>ke</w:t>
      </w:r>
      <w:r w:rsidR="00CB18AC" w:rsidRPr="67384B5F">
        <w:t xml:space="preserve"> a free website which </w:t>
      </w:r>
      <w:r w:rsidR="005B21C1" w:rsidRPr="67384B5F">
        <w:t>can be</w:t>
      </w:r>
      <w:r w:rsidR="00CB18AC" w:rsidRPr="67384B5F">
        <w:t xml:space="preserve"> used to provide the appropriate diet suggestions, </w:t>
      </w:r>
      <w:r w:rsidRPr="67384B5F">
        <w:t>nutrient’s</w:t>
      </w:r>
      <w:r w:rsidR="00CB18AC" w:rsidRPr="67384B5F">
        <w:t xml:space="preserve"> requirement and workout plans which are flexible for the implementation of user</w:t>
      </w:r>
      <w:r w:rsidR="7892DED4" w:rsidRPr="67384B5F">
        <w:t xml:space="preserve"> and</w:t>
      </w:r>
      <w:r w:rsidR="00CB18AC" w:rsidRPr="67384B5F">
        <w:t xml:space="preserve"> </w:t>
      </w:r>
      <w:r w:rsidR="15CC4AC0" w:rsidRPr="67384B5F">
        <w:t>it would</w:t>
      </w:r>
      <w:r w:rsidRPr="67384B5F">
        <w:t xml:space="preserve"> take input of user’s height</w:t>
      </w:r>
      <w:r w:rsidR="15CC4AC0" w:rsidRPr="67384B5F">
        <w:t>,</w:t>
      </w:r>
      <w:r w:rsidRPr="67384B5F">
        <w:t xml:space="preserve"> weight and age and then it will calculate the BODY mass index</w:t>
      </w:r>
      <w:r w:rsidR="15CC4AC0" w:rsidRPr="67384B5F">
        <w:t xml:space="preserve"> (</w:t>
      </w:r>
      <w:r w:rsidRPr="67384B5F">
        <w:t xml:space="preserve">BMI) and then it will identify the BMI Status and body type. </w:t>
      </w:r>
      <w:r w:rsidR="2A8DA788" w:rsidRPr="67384B5F">
        <w:t>It should</w:t>
      </w:r>
      <w:r w:rsidRPr="67384B5F">
        <w:t xml:space="preserve"> also </w:t>
      </w:r>
      <w:r w:rsidR="2A8DA788" w:rsidRPr="67384B5F">
        <w:t>have</w:t>
      </w:r>
      <w:r w:rsidRPr="67384B5F">
        <w:t xml:space="preserve"> the diet and workout plans.</w:t>
      </w:r>
    </w:p>
    <w:p w14:paraId="6DE5BB68" w14:textId="484DDED5" w:rsidR="008D31E1" w:rsidRDefault="008D31E1" w:rsidP="00D26255">
      <w:pPr>
        <w:spacing w:line="360" w:lineRule="auto"/>
        <w:jc w:val="both"/>
        <w:rPr>
          <w:b/>
          <w:bCs/>
          <w:sz w:val="28"/>
          <w:szCs w:val="28"/>
        </w:rPr>
      </w:pPr>
    </w:p>
    <w:p w14:paraId="77D42636" w14:textId="77777777" w:rsidR="00344D20" w:rsidRDefault="00344D20" w:rsidP="00D26255">
      <w:pPr>
        <w:spacing w:line="360" w:lineRule="auto"/>
        <w:jc w:val="both"/>
        <w:rPr>
          <w:b/>
          <w:bCs/>
          <w:sz w:val="28"/>
          <w:szCs w:val="28"/>
        </w:rPr>
      </w:pPr>
    </w:p>
    <w:p w14:paraId="67B1B0FA" w14:textId="77777777" w:rsidR="00D26255" w:rsidRDefault="00D26255" w:rsidP="00D26255">
      <w:pPr>
        <w:spacing w:line="360" w:lineRule="auto"/>
        <w:jc w:val="both"/>
        <w:rPr>
          <w:b/>
          <w:bCs/>
          <w:sz w:val="28"/>
          <w:szCs w:val="28"/>
        </w:rPr>
      </w:pPr>
      <w:r w:rsidRPr="416DD223">
        <w:rPr>
          <w:b/>
          <w:bCs/>
          <w:sz w:val="28"/>
          <w:szCs w:val="28"/>
        </w:rPr>
        <w:t>Chapter-2:  Related work investigation</w:t>
      </w:r>
    </w:p>
    <w:p w14:paraId="4675B044" w14:textId="05691B2A" w:rsidR="416DD223" w:rsidRDefault="416DD223" w:rsidP="007A12B0">
      <w:pPr>
        <w:ind w:firstLine="720"/>
        <w:jc w:val="both"/>
      </w:pPr>
      <w:r w:rsidRPr="67384B5F">
        <w:t>We have contacted and tried to dig out the professional people such as gym trainers, dieticians to get the scenario about how the things are going around the fitness &amp; health related world and also the end users who face the problems in maintaining both the consistency in fitness journey and following the diets strictly such that they can be able to control their body to enjoy the beauty of life with a healthy body and mind.</w:t>
      </w:r>
    </w:p>
    <w:p w14:paraId="702A3854" w14:textId="77777777" w:rsidR="416DD223" w:rsidRDefault="416DD223" w:rsidP="416DD223">
      <w:pPr>
        <w:jc w:val="both"/>
      </w:pPr>
    </w:p>
    <w:p w14:paraId="708D3600" w14:textId="331A0D81" w:rsidR="416DD223" w:rsidRDefault="416DD223" w:rsidP="007A12B0">
      <w:pPr>
        <w:ind w:firstLine="720"/>
        <w:jc w:val="both"/>
      </w:pPr>
      <w:r w:rsidRPr="67384B5F">
        <w:t>We have surfed the internet enough so that we can know the issues that end user or a new fitness enthusiast of the future is going to face while googling stuffs. We reviewed the literature on physical activity and health with particular reference to the benefits derivable by engaging in regular physical activity and also each team member implemented it in our lifestyle by improving our daily diet and introducing regular exercises in our routine.</w:t>
      </w:r>
    </w:p>
    <w:p w14:paraId="3D09C8E5" w14:textId="77777777" w:rsidR="000F5E03" w:rsidRDefault="000F5E03" w:rsidP="00D26255">
      <w:pPr>
        <w:spacing w:line="360" w:lineRule="auto"/>
        <w:jc w:val="both"/>
        <w:rPr>
          <w:b/>
          <w:sz w:val="28"/>
          <w:szCs w:val="28"/>
        </w:rPr>
      </w:pPr>
    </w:p>
    <w:p w14:paraId="380F38E3" w14:textId="77777777" w:rsidR="00344D20" w:rsidRDefault="00344D20" w:rsidP="00D26255">
      <w:pPr>
        <w:spacing w:line="360" w:lineRule="auto"/>
        <w:jc w:val="both"/>
        <w:rPr>
          <w:b/>
          <w:sz w:val="28"/>
          <w:szCs w:val="28"/>
        </w:rPr>
      </w:pPr>
    </w:p>
    <w:p w14:paraId="26DF4C46" w14:textId="076300D9" w:rsidR="00D26255" w:rsidRDefault="00D26255" w:rsidP="00D26255">
      <w:pPr>
        <w:spacing w:line="360" w:lineRule="auto"/>
        <w:jc w:val="both"/>
        <w:rPr>
          <w:b/>
          <w:bCs/>
          <w:sz w:val="28"/>
          <w:szCs w:val="28"/>
        </w:rPr>
      </w:pPr>
      <w:r w:rsidRPr="67B1FA85">
        <w:rPr>
          <w:b/>
          <w:bCs/>
          <w:sz w:val="28"/>
          <w:szCs w:val="28"/>
        </w:rPr>
        <w:t>Chapter-3: Requirement Artifacts</w:t>
      </w:r>
    </w:p>
    <w:p w14:paraId="2C1016BA" w14:textId="076300D9" w:rsidR="00B24968" w:rsidRDefault="005173E2" w:rsidP="00B24968">
      <w:pPr>
        <w:spacing w:line="360" w:lineRule="auto"/>
        <w:ind w:firstLine="720"/>
        <w:jc w:val="both"/>
      </w:pPr>
      <w:r>
        <w:t xml:space="preserve">Hardware Requirements: </w:t>
      </w:r>
    </w:p>
    <w:p w14:paraId="58D3E3A5" w14:textId="076300D9" w:rsidR="00B24968" w:rsidRDefault="00B24968" w:rsidP="00B24968">
      <w:pPr>
        <w:spacing w:line="360" w:lineRule="auto"/>
        <w:ind w:firstLine="720"/>
        <w:jc w:val="both"/>
      </w:pPr>
      <w:r>
        <w:t>Processor: Minimum 1 GHz; Recommended 2GHz or more.</w:t>
      </w:r>
    </w:p>
    <w:p w14:paraId="53D10A41" w14:textId="076300D9" w:rsidR="00B24968" w:rsidRDefault="00B24968" w:rsidP="00B24968">
      <w:pPr>
        <w:spacing w:line="360" w:lineRule="auto"/>
        <w:ind w:firstLine="720"/>
        <w:jc w:val="both"/>
      </w:pPr>
      <w:r>
        <w:t>Ethernet connection (LAN) OR a wireless adapter (Wi-Fi)</w:t>
      </w:r>
    </w:p>
    <w:p w14:paraId="15834D3C" w14:textId="076300D9" w:rsidR="00B24968" w:rsidRDefault="00B24968" w:rsidP="00B24968">
      <w:pPr>
        <w:spacing w:line="360" w:lineRule="auto"/>
        <w:ind w:firstLine="720"/>
        <w:jc w:val="both"/>
      </w:pPr>
      <w:r>
        <w:t>Hard Drive: Minimum 32 GB; Recommended 64 GB or more.</w:t>
      </w:r>
    </w:p>
    <w:p w14:paraId="6936C6AB" w14:textId="076300D9" w:rsidR="00B24968" w:rsidRDefault="00B24968" w:rsidP="00B24968">
      <w:pPr>
        <w:spacing w:line="360" w:lineRule="auto"/>
        <w:ind w:firstLine="720"/>
        <w:jc w:val="both"/>
      </w:pPr>
      <w:r>
        <w:t>Memory (RAM): Minimum 1 GB; Recommended 4 GB or above.</w:t>
      </w:r>
    </w:p>
    <w:p w14:paraId="395A43FB" w14:textId="75708016" w:rsidR="005173E2" w:rsidRDefault="00B24968" w:rsidP="00B24968">
      <w:pPr>
        <w:spacing w:line="360" w:lineRule="auto"/>
        <w:ind w:firstLine="720"/>
        <w:jc w:val="both"/>
      </w:pPr>
      <w:r>
        <w:t>Sound card w/speakers</w:t>
      </w:r>
    </w:p>
    <w:p w14:paraId="6C8362FB" w14:textId="77777777" w:rsidR="00AE241A" w:rsidRDefault="00AE241A" w:rsidP="00B24968">
      <w:pPr>
        <w:spacing w:line="360" w:lineRule="auto"/>
        <w:ind w:firstLine="720"/>
        <w:jc w:val="both"/>
      </w:pPr>
    </w:p>
    <w:p w14:paraId="4F3D8EEC" w14:textId="2B322005" w:rsidR="00AE241A" w:rsidRDefault="00AE241A" w:rsidP="00B24968">
      <w:pPr>
        <w:spacing w:line="360" w:lineRule="auto"/>
        <w:ind w:firstLine="720"/>
        <w:jc w:val="both"/>
      </w:pPr>
      <w:r>
        <w:t>Recommended Software:</w:t>
      </w:r>
    </w:p>
    <w:p w14:paraId="2180DA6D" w14:textId="34D226C2" w:rsidR="000666B5" w:rsidRDefault="000666B5" w:rsidP="00B24968">
      <w:pPr>
        <w:spacing w:line="360" w:lineRule="auto"/>
        <w:ind w:firstLine="720"/>
        <w:jc w:val="both"/>
      </w:pPr>
      <w:r>
        <w:tab/>
        <w:t xml:space="preserve">OS: Windows 7 </w:t>
      </w:r>
      <w:r w:rsidR="00785429">
        <w:t>or newer</w:t>
      </w:r>
      <w:r w:rsidR="0060608B">
        <w:t xml:space="preserve"> OR mac OS</w:t>
      </w:r>
      <w:r w:rsidR="00785429">
        <w:t xml:space="preserve"> X or higher OR </w:t>
      </w:r>
      <w:r w:rsidR="00900369">
        <w:t>Ubuntu</w:t>
      </w:r>
    </w:p>
    <w:p w14:paraId="02127218" w14:textId="7FFCACFB" w:rsidR="00B80220" w:rsidRDefault="007A2F09" w:rsidP="000666B5">
      <w:pPr>
        <w:spacing w:line="360" w:lineRule="auto"/>
        <w:ind w:left="1440"/>
        <w:jc w:val="both"/>
      </w:pPr>
      <w:r>
        <w:t>Browser: Google Chrome, Mozilla</w:t>
      </w:r>
      <w:r w:rsidR="00BE52B9">
        <w:t xml:space="preserve"> Firefox, Microsoft Edge, Safari</w:t>
      </w:r>
      <w:r w:rsidR="00B80220">
        <w:t xml:space="preserve"> for PC and </w:t>
      </w:r>
      <w:r w:rsidR="000666B5">
        <w:t>Google Chrome for Android</w:t>
      </w:r>
      <w:r w:rsidR="00900369">
        <w:t xml:space="preserve"> Smartphones and </w:t>
      </w:r>
      <w:r w:rsidR="00944385">
        <w:t>Apple devices.</w:t>
      </w:r>
    </w:p>
    <w:p w14:paraId="579D5682" w14:textId="3652750B" w:rsidR="005C06DA" w:rsidRDefault="005C06DA" w:rsidP="00B52593">
      <w:pPr>
        <w:spacing w:line="360" w:lineRule="auto"/>
        <w:ind w:left="720"/>
        <w:jc w:val="both"/>
      </w:pPr>
      <w:r>
        <w:lastRenderedPageBreak/>
        <w:t xml:space="preserve">NOTE: The experience would be best with the latest versions of the software. Functionality </w:t>
      </w:r>
      <w:r w:rsidR="005C2173">
        <w:t>might be limited with the</w:t>
      </w:r>
      <w:r w:rsidR="00B52593">
        <w:t xml:space="preserve"> </w:t>
      </w:r>
      <w:r w:rsidR="005B767A">
        <w:t>older software and OS versions.</w:t>
      </w:r>
    </w:p>
    <w:p w14:paraId="0F7204E7" w14:textId="77777777" w:rsidR="00325823" w:rsidRDefault="00325823" w:rsidP="00B24968">
      <w:pPr>
        <w:spacing w:line="360" w:lineRule="auto"/>
        <w:ind w:firstLine="720"/>
        <w:jc w:val="both"/>
      </w:pPr>
    </w:p>
    <w:p w14:paraId="4104783C" w14:textId="4FB35C87" w:rsidR="00325823" w:rsidRDefault="00325823" w:rsidP="00B24968">
      <w:pPr>
        <w:spacing w:line="360" w:lineRule="auto"/>
        <w:ind w:firstLine="720"/>
        <w:jc w:val="both"/>
      </w:pPr>
      <w:r>
        <w:t>Other important software may include:</w:t>
      </w:r>
    </w:p>
    <w:p w14:paraId="05540876" w14:textId="403C79F0" w:rsidR="00325823" w:rsidRPr="00F36F23" w:rsidRDefault="00325823" w:rsidP="00325823">
      <w:pPr>
        <w:spacing w:line="360" w:lineRule="auto"/>
        <w:ind w:firstLine="720"/>
        <w:jc w:val="both"/>
        <w:rPr>
          <w:b/>
          <w:bCs/>
          <w:sz w:val="28"/>
          <w:szCs w:val="28"/>
        </w:rPr>
      </w:pPr>
      <w:r>
        <w:tab/>
        <w:t>Java, Adobe Flash Player, Adobe Reader</w:t>
      </w:r>
    </w:p>
    <w:p w14:paraId="5260D129" w14:textId="1A96FBF3" w:rsidR="0107BB37" w:rsidRDefault="0107BB37" w:rsidP="0107BB37">
      <w:pPr>
        <w:spacing w:line="360" w:lineRule="auto"/>
        <w:ind w:firstLine="720"/>
        <w:jc w:val="both"/>
      </w:pPr>
    </w:p>
    <w:p w14:paraId="07E1837C" w14:textId="7BB58376" w:rsidR="0107BB37" w:rsidRDefault="0107BB37" w:rsidP="0107BB37">
      <w:pPr>
        <w:spacing w:line="360" w:lineRule="auto"/>
        <w:ind w:firstLine="720"/>
        <w:jc w:val="both"/>
      </w:pPr>
      <w:r w:rsidRPr="0107BB37">
        <w:t>Data requirements: Weight and height</w:t>
      </w:r>
    </w:p>
    <w:p w14:paraId="6897E158" w14:textId="4CAA46C7" w:rsidR="005B767A" w:rsidRDefault="0054296D" w:rsidP="0054296D">
      <w:pPr>
        <w:spacing w:line="360" w:lineRule="auto"/>
        <w:ind w:left="720"/>
        <w:jc w:val="both"/>
      </w:pPr>
      <w:r>
        <w:t>NOTE: For proper look &amp; feel and functions to work properly, please remove any script blocking and the ad blocker and similar stuff as the website is not collecting any of the user’s confidential/personal data as of now without any consent.</w:t>
      </w:r>
    </w:p>
    <w:p w14:paraId="3535E2BC" w14:textId="20DF1288" w:rsidR="67B1FA85" w:rsidRDefault="67B1FA85" w:rsidP="67B1FA85">
      <w:pPr>
        <w:spacing w:line="360" w:lineRule="auto"/>
        <w:jc w:val="both"/>
        <w:rPr>
          <w:b/>
          <w:bCs/>
        </w:rPr>
      </w:pPr>
    </w:p>
    <w:p w14:paraId="23B43178" w14:textId="77777777" w:rsidR="00344D20" w:rsidRDefault="00344D20" w:rsidP="67B1FA85">
      <w:pPr>
        <w:spacing w:line="360" w:lineRule="auto"/>
        <w:jc w:val="both"/>
        <w:rPr>
          <w:b/>
          <w:bCs/>
        </w:rPr>
      </w:pPr>
    </w:p>
    <w:p w14:paraId="1DB6001B" w14:textId="44268C15" w:rsidR="00D26255" w:rsidRPr="00F36F23" w:rsidRDefault="00D26255" w:rsidP="0041FD78">
      <w:pPr>
        <w:spacing w:line="360" w:lineRule="auto"/>
        <w:jc w:val="both"/>
        <w:rPr>
          <w:b/>
          <w:bCs/>
          <w:sz w:val="28"/>
          <w:szCs w:val="28"/>
        </w:rPr>
      </w:pPr>
      <w:r w:rsidRPr="0041FD78">
        <w:rPr>
          <w:b/>
          <w:bCs/>
          <w:sz w:val="28"/>
          <w:szCs w:val="28"/>
        </w:rPr>
        <w:t>Chapter-4: Design methodology and its novelty</w:t>
      </w:r>
    </w:p>
    <w:p w14:paraId="5F7DF105" w14:textId="5967BADC" w:rsidR="00D26255" w:rsidRPr="00592BF3" w:rsidRDefault="4408E86F" w:rsidP="0041FD78">
      <w:pPr>
        <w:spacing w:line="360" w:lineRule="auto"/>
        <w:ind w:firstLine="720"/>
        <w:jc w:val="both"/>
        <w:rPr>
          <w:b/>
          <w:bCs/>
        </w:rPr>
      </w:pPr>
      <w:r w:rsidRPr="00592BF3">
        <w:t xml:space="preserve">The website is based on the theme “fitness as lifestyle” and hence the project is </w:t>
      </w:r>
      <w:r w:rsidR="1CC155DA" w:rsidRPr="00592BF3">
        <w:t xml:space="preserve">based on the same theme. It aims to help fitness enthusiasts to kickstart their journey with </w:t>
      </w:r>
      <w:r w:rsidR="6CFD5466" w:rsidRPr="00592BF3">
        <w:t>basic knowledge</w:t>
      </w:r>
      <w:r w:rsidR="0DA24F02" w:rsidRPr="00592BF3">
        <w:t xml:space="preserve"> about the nutrients</w:t>
      </w:r>
      <w:r w:rsidR="6CFD5466" w:rsidRPr="00592BF3">
        <w:t>.</w:t>
      </w:r>
    </w:p>
    <w:p w14:paraId="7343D3B5" w14:textId="43570695" w:rsidR="0DA24F02" w:rsidRDefault="002F2612" w:rsidP="0DA24F02">
      <w:pPr>
        <w:spacing w:line="360" w:lineRule="auto"/>
        <w:ind w:firstLine="720"/>
        <w:jc w:val="both"/>
      </w:pPr>
      <w:r>
        <w:t>It has BMI calculator</w:t>
      </w:r>
      <w:r w:rsidR="006A47F8">
        <w:t xml:space="preserve"> function which also has </w:t>
      </w:r>
      <w:r w:rsidR="00D76187">
        <w:t>chart about the range of BMI for different weights and heights.</w:t>
      </w:r>
      <w:r w:rsidR="00DD03D7">
        <w:t xml:space="preserve"> Also, it has a general diet </w:t>
      </w:r>
      <w:r w:rsidR="00936423">
        <w:t>to kickstart the journey.</w:t>
      </w:r>
    </w:p>
    <w:p w14:paraId="1A3B4477" w14:textId="62C8EC06" w:rsidR="00592BF3" w:rsidRDefault="00D76187" w:rsidP="00592BF3">
      <w:pPr>
        <w:spacing w:line="360" w:lineRule="auto"/>
        <w:ind w:firstLine="720"/>
        <w:jc w:val="both"/>
      </w:pPr>
      <w:r>
        <w:t xml:space="preserve">The UI of the website is dynamic and user-friendly. It doesn’t have any ads or </w:t>
      </w:r>
      <w:r w:rsidR="00E52E9E">
        <w:t>unnecessary recommendation and also</w:t>
      </w:r>
      <w:r w:rsidR="72A4651B">
        <w:t>,</w:t>
      </w:r>
      <w:r w:rsidR="00E52E9E">
        <w:t xml:space="preserve"> it’s free of cost.</w:t>
      </w:r>
    </w:p>
    <w:p w14:paraId="6EF14504" w14:textId="3D6EC55B" w:rsidR="00592BF3" w:rsidRDefault="00DD03D7" w:rsidP="00592BF3">
      <w:pPr>
        <w:spacing w:line="360" w:lineRule="auto"/>
        <w:ind w:firstLine="720"/>
        <w:jc w:val="both"/>
      </w:pPr>
      <w:r>
        <w:t>The website is fluid along with the basic and core features</w:t>
      </w:r>
      <w:r w:rsidR="00936423">
        <w:t xml:space="preserve"> along with some of the authentic link</w:t>
      </w:r>
      <w:r w:rsidR="0028385C">
        <w:t xml:space="preserve"> (about reference articles)</w:t>
      </w:r>
      <w:r w:rsidR="00936423">
        <w:t xml:space="preserve"> for the people to verify and </w:t>
      </w:r>
      <w:r w:rsidR="0028385C">
        <w:t>personalize things as per their requirement.</w:t>
      </w:r>
    </w:p>
    <w:p w14:paraId="4D945B13" w14:textId="77777777" w:rsidR="00D76187" w:rsidRDefault="00D76187" w:rsidP="00344D20">
      <w:pPr>
        <w:spacing w:line="360" w:lineRule="auto"/>
        <w:jc w:val="both"/>
      </w:pPr>
    </w:p>
    <w:p w14:paraId="241B6199" w14:textId="77777777" w:rsidR="00344D20" w:rsidRDefault="00344D20" w:rsidP="00344D20">
      <w:pPr>
        <w:spacing w:line="360" w:lineRule="auto"/>
        <w:jc w:val="both"/>
      </w:pPr>
    </w:p>
    <w:p w14:paraId="7D94339D" w14:textId="26827633" w:rsidR="00D26255" w:rsidRDefault="7F2FDD8B" w:rsidP="00D26255">
      <w:pPr>
        <w:spacing w:line="360" w:lineRule="auto"/>
        <w:jc w:val="both"/>
        <w:rPr>
          <w:b/>
          <w:bCs/>
          <w:sz w:val="28"/>
          <w:szCs w:val="28"/>
        </w:rPr>
      </w:pPr>
      <w:r w:rsidRPr="7F2FDD8B">
        <w:rPr>
          <w:b/>
          <w:bCs/>
          <w:sz w:val="28"/>
          <w:szCs w:val="28"/>
        </w:rPr>
        <w:t>Chapter-5: Technical Implementations and Analysis</w:t>
      </w:r>
    </w:p>
    <w:p w14:paraId="314C048B" w14:textId="233B6263" w:rsidR="004910F0" w:rsidRDefault="00A3625E" w:rsidP="00D26255">
      <w:pPr>
        <w:spacing w:line="360" w:lineRule="auto"/>
        <w:jc w:val="both"/>
      </w:pPr>
      <w:r>
        <w:rPr>
          <w:b/>
          <w:sz w:val="28"/>
          <w:szCs w:val="28"/>
        </w:rPr>
        <w:tab/>
      </w:r>
      <w:r w:rsidR="001434E2">
        <w:t xml:space="preserve">The website is based on the </w:t>
      </w:r>
      <w:r w:rsidR="007D2C34">
        <w:t xml:space="preserve">front-end based </w:t>
      </w:r>
      <w:r w:rsidR="00944385">
        <w:t>UI</w:t>
      </w:r>
      <w:r w:rsidR="004910F0">
        <w:t>. Most of the stuff is handled offline till now.</w:t>
      </w:r>
    </w:p>
    <w:p w14:paraId="2A2C2F30" w14:textId="1EC78DA6" w:rsidR="004910F0" w:rsidRDefault="7F2FDD8B" w:rsidP="00B818A8">
      <w:pPr>
        <w:spacing w:line="360" w:lineRule="auto"/>
        <w:ind w:left="720"/>
        <w:jc w:val="both"/>
      </w:pPr>
      <w:r>
        <w:t>Technical coding stuff are handled in JavaScript mostly.</w:t>
      </w:r>
    </w:p>
    <w:p w14:paraId="534B2D87" w14:textId="325F40A8" w:rsidR="00B818A8" w:rsidRDefault="7F2FDD8B" w:rsidP="00B818A8">
      <w:pPr>
        <w:spacing w:line="360" w:lineRule="auto"/>
        <w:ind w:left="720"/>
        <w:jc w:val="both"/>
      </w:pPr>
      <w:r>
        <w:t xml:space="preserve">The data </w:t>
      </w:r>
      <w:r w:rsidR="005123EF">
        <w:t>for</w:t>
      </w:r>
      <w:r>
        <w:t xml:space="preserve"> diet and workout recommendations </w:t>
      </w:r>
      <w:r w:rsidR="005123EF">
        <w:t>is on user’s end and not collected yet</w:t>
      </w:r>
      <w:r w:rsidR="00833BE4">
        <w:t xml:space="preserve"> for processing</w:t>
      </w:r>
      <w:r w:rsidR="007A12B0">
        <w:t xml:space="preserve"> to improve the website</w:t>
      </w:r>
      <w:r w:rsidR="005123EF">
        <w:t>.</w:t>
      </w:r>
    </w:p>
    <w:p w14:paraId="161FB61E" w14:textId="6B634353" w:rsidR="000D1155" w:rsidRPr="004910F0" w:rsidRDefault="000D1155" w:rsidP="00B818A8">
      <w:pPr>
        <w:spacing w:line="360" w:lineRule="auto"/>
        <w:ind w:left="720"/>
        <w:jc w:val="both"/>
      </w:pPr>
      <w:r>
        <w:t xml:space="preserve">The design of the </w:t>
      </w:r>
      <w:r w:rsidR="001E7040">
        <w:t>webpages are unique and are purely focused for user’s benefit other than any commercial benefit.</w:t>
      </w:r>
    </w:p>
    <w:p w14:paraId="44C66F9C" w14:textId="77777777" w:rsidR="00A3625E" w:rsidRDefault="00A3625E" w:rsidP="00D26255">
      <w:pPr>
        <w:spacing w:line="360" w:lineRule="auto"/>
        <w:jc w:val="both"/>
        <w:rPr>
          <w:b/>
          <w:sz w:val="28"/>
          <w:szCs w:val="28"/>
        </w:rPr>
      </w:pPr>
    </w:p>
    <w:p w14:paraId="36D357D6" w14:textId="77777777" w:rsidR="00C76A90" w:rsidRDefault="00C76A90" w:rsidP="00D26255">
      <w:pPr>
        <w:spacing w:line="360" w:lineRule="auto"/>
        <w:jc w:val="both"/>
        <w:rPr>
          <w:b/>
          <w:sz w:val="28"/>
          <w:szCs w:val="28"/>
        </w:rPr>
      </w:pPr>
    </w:p>
    <w:p w14:paraId="398D1655" w14:textId="693830D5" w:rsidR="00D26255" w:rsidRPr="00F36F23" w:rsidRDefault="00D26255" w:rsidP="00D26255">
      <w:pPr>
        <w:spacing w:line="360" w:lineRule="auto"/>
        <w:jc w:val="both"/>
        <w:rPr>
          <w:b/>
          <w:bCs/>
          <w:sz w:val="28"/>
          <w:szCs w:val="28"/>
        </w:rPr>
      </w:pPr>
      <w:r w:rsidRPr="31F1A81E">
        <w:rPr>
          <w:b/>
          <w:bCs/>
          <w:sz w:val="28"/>
          <w:szCs w:val="28"/>
        </w:rPr>
        <w:t>Chapter-6: Project Outcome and Applicability</w:t>
      </w:r>
    </w:p>
    <w:p w14:paraId="64F04A39" w14:textId="39B7C0D8" w:rsidR="073B5EB0" w:rsidRDefault="5CBCC2D0" w:rsidP="00657264">
      <w:pPr>
        <w:spacing w:line="360" w:lineRule="auto"/>
        <w:ind w:firstLine="720"/>
        <w:jc w:val="both"/>
      </w:pPr>
      <w:r w:rsidRPr="67384B5F">
        <w:t>We successfully</w:t>
      </w:r>
      <w:r w:rsidR="4E710080" w:rsidRPr="67384B5F">
        <w:t xml:space="preserve"> created our website named FIT</w:t>
      </w:r>
      <w:r w:rsidRPr="67384B5F">
        <w:t xml:space="preserve">-O-CRACY </w:t>
      </w:r>
      <w:r w:rsidR="4E710080" w:rsidRPr="67384B5F">
        <w:t xml:space="preserve">which </w:t>
      </w:r>
      <w:r w:rsidRPr="67384B5F">
        <w:t xml:space="preserve">is a </w:t>
      </w:r>
      <w:r w:rsidR="4E710080" w:rsidRPr="67384B5F">
        <w:t xml:space="preserve">website just like how we visioned </w:t>
      </w:r>
      <w:r w:rsidR="67384B5F" w:rsidRPr="67384B5F">
        <w:t>and</w:t>
      </w:r>
      <w:r w:rsidRPr="67384B5F">
        <w:t xml:space="preserve"> is based on “Fitness as a lifestyle theme</w:t>
      </w:r>
      <w:r w:rsidR="04BB0DF5" w:rsidRPr="04BB0DF5">
        <w:t>”.</w:t>
      </w:r>
    </w:p>
    <w:p w14:paraId="0B9B98F4" w14:textId="2FDAE43D" w:rsidR="31F1A81E" w:rsidRDefault="31F1A81E" w:rsidP="00657264">
      <w:pPr>
        <w:spacing w:line="360" w:lineRule="auto"/>
        <w:ind w:firstLine="720"/>
        <w:jc w:val="both"/>
      </w:pPr>
      <w:r w:rsidRPr="67384B5F">
        <w:t>The aim of this project was to analyze the impact of fitness awareness on physical fitness and healthy habits of the visitors in our website. A sample size of few volunteers whom we asked to test the credibility of our website was selected. Few comprehensive sessions of physical fitness awareness were conducted. Standardized physical fitness measurements of various workout routines of all participants were recorded before and after the awareness programs. Descriptive statistics were used to explore the test variables.  We also personally contact the volunteers to test the effects of awareness programs on fitness exercise and health of visitors.</w:t>
      </w:r>
    </w:p>
    <w:p w14:paraId="35102E1E" w14:textId="7D15D78C" w:rsidR="073B5EB0" w:rsidRDefault="073B5EB0" w:rsidP="073B5EB0">
      <w:pPr>
        <w:spacing w:line="360" w:lineRule="auto"/>
        <w:jc w:val="both"/>
      </w:pPr>
    </w:p>
    <w:p w14:paraId="1E8FB5B0" w14:textId="77777777" w:rsidR="00C76A90" w:rsidRDefault="00C76A90" w:rsidP="073B5EB0">
      <w:pPr>
        <w:spacing w:line="360" w:lineRule="auto"/>
        <w:jc w:val="both"/>
      </w:pPr>
    </w:p>
    <w:p w14:paraId="25E23995" w14:textId="749E7DF0" w:rsidR="00553196" w:rsidRDefault="00D26255" w:rsidP="00D26255">
      <w:pPr>
        <w:spacing w:after="200" w:line="276" w:lineRule="auto"/>
        <w:rPr>
          <w:b/>
          <w:bCs/>
        </w:rPr>
      </w:pPr>
      <w:r w:rsidRPr="5E6F2ADD">
        <w:rPr>
          <w:b/>
          <w:bCs/>
          <w:sz w:val="28"/>
          <w:szCs w:val="28"/>
        </w:rPr>
        <w:t>Chapter-7: Conclusions and Recommendation</w:t>
      </w:r>
    </w:p>
    <w:p w14:paraId="6F3E2D03" w14:textId="3AA3FD28" w:rsidR="5E6F2ADD" w:rsidRDefault="16C7949C" w:rsidP="00657264">
      <w:pPr>
        <w:spacing w:after="200" w:line="360" w:lineRule="auto"/>
        <w:ind w:firstLine="720"/>
        <w:jc w:val="both"/>
      </w:pPr>
      <w:r w:rsidRPr="3A31A410">
        <w:t xml:space="preserve">By implementation of personalized diet and workout routines </w:t>
      </w:r>
      <w:r w:rsidR="645677BC" w:rsidRPr="3A31A410">
        <w:t>recommended by our website, users</w:t>
      </w:r>
      <w:r w:rsidR="5E6F2ADD" w:rsidRPr="3A31A410">
        <w:t xml:space="preserve"> revealed that Physical fitness awareness had significant and positive effects on </w:t>
      </w:r>
      <w:r w:rsidR="3A31A410" w:rsidRPr="3A31A410">
        <w:t>their</w:t>
      </w:r>
      <w:r w:rsidR="5E6F2ADD" w:rsidRPr="3A31A410">
        <w:t xml:space="preserve"> mental and physical health.</w:t>
      </w:r>
    </w:p>
    <w:p w14:paraId="4D30C986" w14:textId="3C3FCD89" w:rsidR="167EA299" w:rsidRDefault="167EA299" w:rsidP="00657264">
      <w:pPr>
        <w:spacing w:after="200" w:line="360" w:lineRule="auto"/>
        <w:ind w:firstLine="720"/>
        <w:jc w:val="both"/>
      </w:pPr>
      <w:r>
        <w:t>Regular physical activity can improve your muscle strength and boost your endurance. Exercise delivers oxygen and nutrients to your tissues and helps your cardiovascular system work more efficiently. And when your heart and lung health improve, you have more energy to tackle daily chores.</w:t>
      </w:r>
    </w:p>
    <w:p w14:paraId="33162616" w14:textId="572205C1" w:rsidR="5E6F2ADD" w:rsidRDefault="7EC1B258" w:rsidP="7EC1B258">
      <w:pPr>
        <w:spacing w:after="200" w:line="276" w:lineRule="auto"/>
        <w:rPr>
          <w:b/>
          <w:bCs/>
        </w:rPr>
      </w:pPr>
      <w:r w:rsidRPr="7EC1B258">
        <w:rPr>
          <w:b/>
          <w:bCs/>
          <w:sz w:val="28"/>
          <w:szCs w:val="28"/>
        </w:rPr>
        <w:t>Recommendation</w:t>
      </w:r>
      <w:r w:rsidR="00FF0C7B">
        <w:rPr>
          <w:b/>
          <w:bCs/>
          <w:sz w:val="28"/>
          <w:szCs w:val="28"/>
        </w:rPr>
        <w:t xml:space="preserve"> and Future Enhancements</w:t>
      </w:r>
      <w:r w:rsidRPr="7EC1B258">
        <w:rPr>
          <w:b/>
          <w:bCs/>
          <w:sz w:val="28"/>
          <w:szCs w:val="28"/>
        </w:rPr>
        <w:t xml:space="preserve"> - </w:t>
      </w:r>
    </w:p>
    <w:p w14:paraId="052C5F2F" w14:textId="6345F77B" w:rsidR="5E6F2ADD" w:rsidRDefault="007744AB" w:rsidP="007744AB">
      <w:pPr>
        <w:pStyle w:val="ListParagraph"/>
        <w:numPr>
          <w:ilvl w:val="0"/>
          <w:numId w:val="9"/>
        </w:numPr>
        <w:rPr>
          <w:rFonts w:ascii="Times New Roman" w:hAnsi="Times New Roman"/>
          <w:sz w:val="24"/>
          <w:szCs w:val="24"/>
        </w:rPr>
      </w:pPr>
      <w:r w:rsidRPr="007744AB">
        <w:rPr>
          <w:rFonts w:ascii="Times New Roman" w:hAnsi="Times New Roman"/>
          <w:sz w:val="24"/>
          <w:szCs w:val="24"/>
        </w:rPr>
        <w:t>Log</w:t>
      </w:r>
      <w:r>
        <w:rPr>
          <w:rFonts w:ascii="Times New Roman" w:hAnsi="Times New Roman"/>
          <w:sz w:val="24"/>
          <w:szCs w:val="24"/>
        </w:rPr>
        <w:t>i</w:t>
      </w:r>
      <w:r w:rsidRPr="007744AB">
        <w:rPr>
          <w:rFonts w:ascii="Times New Roman" w:hAnsi="Times New Roman"/>
          <w:sz w:val="24"/>
          <w:szCs w:val="24"/>
        </w:rPr>
        <w:t>n</w:t>
      </w:r>
      <w:r>
        <w:rPr>
          <w:rFonts w:ascii="Times New Roman" w:hAnsi="Times New Roman"/>
          <w:sz w:val="24"/>
          <w:szCs w:val="24"/>
        </w:rPr>
        <w:t xml:space="preserve"> and user credentials</w:t>
      </w:r>
    </w:p>
    <w:p w14:paraId="6FB1CBC2" w14:textId="6345F77B" w:rsidR="00E53D14" w:rsidRDefault="00890FFA" w:rsidP="007744AB">
      <w:pPr>
        <w:pStyle w:val="ListParagraph"/>
        <w:numPr>
          <w:ilvl w:val="0"/>
          <w:numId w:val="9"/>
        </w:numPr>
        <w:rPr>
          <w:rFonts w:ascii="Times New Roman" w:hAnsi="Times New Roman"/>
          <w:sz w:val="24"/>
          <w:szCs w:val="24"/>
        </w:rPr>
      </w:pPr>
      <w:r>
        <w:rPr>
          <w:rFonts w:ascii="Times New Roman" w:hAnsi="Times New Roman"/>
          <w:sz w:val="24"/>
          <w:szCs w:val="24"/>
        </w:rPr>
        <w:t xml:space="preserve">Yoga and </w:t>
      </w:r>
      <w:r w:rsidR="00E53D14">
        <w:rPr>
          <w:rFonts w:ascii="Times New Roman" w:hAnsi="Times New Roman"/>
          <w:sz w:val="24"/>
          <w:szCs w:val="24"/>
        </w:rPr>
        <w:t>Pranayama related content inclusion in video format</w:t>
      </w:r>
    </w:p>
    <w:p w14:paraId="698ACF29" w14:textId="1D7F73B6" w:rsidR="007D612C" w:rsidRPr="007A12B0" w:rsidRDefault="0092567E" w:rsidP="007A12B0">
      <w:pPr>
        <w:pStyle w:val="ListParagraph"/>
        <w:numPr>
          <w:ilvl w:val="0"/>
          <w:numId w:val="9"/>
        </w:numPr>
        <w:rPr>
          <w:rFonts w:ascii="Times New Roman" w:hAnsi="Times New Roman"/>
          <w:sz w:val="24"/>
          <w:szCs w:val="24"/>
        </w:rPr>
      </w:pPr>
      <w:r>
        <w:rPr>
          <w:rFonts w:ascii="Times New Roman" w:hAnsi="Times New Roman"/>
          <w:sz w:val="24"/>
          <w:szCs w:val="24"/>
        </w:rPr>
        <w:t xml:space="preserve">And other improvements and </w:t>
      </w:r>
      <w:r w:rsidR="00663627">
        <w:rPr>
          <w:rFonts w:ascii="Times New Roman" w:hAnsi="Times New Roman"/>
          <w:sz w:val="24"/>
          <w:szCs w:val="24"/>
        </w:rPr>
        <w:t xml:space="preserve">optimizations </w:t>
      </w:r>
      <w:r>
        <w:rPr>
          <w:rFonts w:ascii="Times New Roman" w:hAnsi="Times New Roman"/>
          <w:sz w:val="24"/>
          <w:szCs w:val="24"/>
        </w:rPr>
        <w:t>on Back-end.</w:t>
      </w:r>
    </w:p>
    <w:p w14:paraId="07A5BB39" w14:textId="77777777" w:rsidR="007A12B0" w:rsidRDefault="007A12B0">
      <w:pPr>
        <w:rPr>
          <w:b/>
          <w:sz w:val="28"/>
          <w:szCs w:val="28"/>
        </w:rPr>
      </w:pPr>
      <w:r>
        <w:rPr>
          <w:b/>
          <w:sz w:val="28"/>
          <w:szCs w:val="28"/>
        </w:rPr>
        <w:br w:type="page"/>
      </w:r>
    </w:p>
    <w:p w14:paraId="65985C66" w14:textId="69887729" w:rsidR="00146013" w:rsidRPr="00AD025A" w:rsidRDefault="004F7FC7" w:rsidP="00146013">
      <w:pPr>
        <w:spacing w:line="360" w:lineRule="auto"/>
        <w:jc w:val="center"/>
        <w:rPr>
          <w:b/>
          <w:sz w:val="28"/>
          <w:szCs w:val="28"/>
        </w:rPr>
      </w:pPr>
      <w:r>
        <w:rPr>
          <w:b/>
          <w:sz w:val="28"/>
          <w:szCs w:val="28"/>
        </w:rPr>
        <w:lastRenderedPageBreak/>
        <w:t xml:space="preserve">FIT-O-CRACY </w:t>
      </w:r>
      <w:r w:rsidR="00146013">
        <w:rPr>
          <w:b/>
          <w:sz w:val="28"/>
          <w:szCs w:val="28"/>
        </w:rPr>
        <w:t xml:space="preserve">RELATED WORK </w:t>
      </w:r>
      <w:r w:rsidR="00BB4176">
        <w:rPr>
          <w:b/>
          <w:sz w:val="28"/>
          <w:szCs w:val="28"/>
        </w:rPr>
        <w:t>&amp; RESEARCH</w:t>
      </w:r>
    </w:p>
    <w:p w14:paraId="211DAA18" w14:textId="77777777" w:rsidR="004258CA" w:rsidRDefault="004258CA" w:rsidP="007D612C">
      <w:pPr>
        <w:tabs>
          <w:tab w:val="left" w:pos="1080"/>
        </w:tabs>
        <w:spacing w:after="320" w:line="360" w:lineRule="auto"/>
        <w:jc w:val="center"/>
        <w:rPr>
          <w:b/>
          <w:color w:val="000000"/>
          <w:sz w:val="26"/>
          <w:szCs w:val="26"/>
        </w:rPr>
      </w:pPr>
    </w:p>
    <w:p w14:paraId="0A1329EC" w14:textId="5A97E168" w:rsidR="004258CA" w:rsidRDefault="004F7FC7" w:rsidP="00AF4E00">
      <w:pPr>
        <w:jc w:val="both"/>
      </w:pPr>
      <w:r>
        <w:t xml:space="preserve">The team has worked throughout the project to get the statistical as well as the </w:t>
      </w:r>
      <w:r w:rsidR="00F45EB9">
        <w:t xml:space="preserve">practical information </w:t>
      </w:r>
      <w:r w:rsidR="00A90BB4">
        <w:t xml:space="preserve">about fitness and diet related problems </w:t>
      </w:r>
      <w:r w:rsidR="00F45EB9">
        <w:t xml:space="preserve">from both the end user and the </w:t>
      </w:r>
      <w:r w:rsidR="00D57ED8">
        <w:t>experts in the respective fields</w:t>
      </w:r>
      <w:r w:rsidR="00A90BB4">
        <w:t xml:space="preserve"> </w:t>
      </w:r>
      <w:r w:rsidR="005F0CCA">
        <w:t xml:space="preserve">to consolidate the ground reality </w:t>
      </w:r>
      <w:r w:rsidR="000121EC">
        <w:t xml:space="preserve">which led us to make </w:t>
      </w:r>
      <w:r w:rsidR="005F0CCA">
        <w:t>FIT-O-CRACY</w:t>
      </w:r>
      <w:r w:rsidR="000121EC">
        <w:t>.</w:t>
      </w:r>
    </w:p>
    <w:p w14:paraId="58B681D1" w14:textId="77777777" w:rsidR="005F0CCA" w:rsidRDefault="005F0CCA" w:rsidP="00AF4E00">
      <w:pPr>
        <w:jc w:val="both"/>
      </w:pPr>
    </w:p>
    <w:p w14:paraId="2DF1C3ED" w14:textId="05691B2A" w:rsidR="005F0CCA" w:rsidRDefault="005F0CCA" w:rsidP="00AF4E00">
      <w:pPr>
        <w:jc w:val="both"/>
      </w:pPr>
      <w:r>
        <w:t xml:space="preserve">We have contacted </w:t>
      </w:r>
      <w:r w:rsidR="003D2AA3">
        <w:t xml:space="preserve">and tried to dig out </w:t>
      </w:r>
      <w:r>
        <w:t xml:space="preserve">the professional people </w:t>
      </w:r>
      <w:r w:rsidR="000121EC">
        <w:t xml:space="preserve">such as gym trainers, dieticians </w:t>
      </w:r>
      <w:r w:rsidR="003D2AA3">
        <w:t>to get the scenario about how the things are going arou</w:t>
      </w:r>
      <w:r w:rsidR="00CE5E74">
        <w:t>n</w:t>
      </w:r>
      <w:r w:rsidR="003D2AA3">
        <w:t xml:space="preserve">d the fitness &amp; health related world </w:t>
      </w:r>
      <w:r w:rsidR="000121EC">
        <w:t xml:space="preserve">and </w:t>
      </w:r>
      <w:r w:rsidR="003D2AA3">
        <w:t xml:space="preserve">also </w:t>
      </w:r>
      <w:r w:rsidR="000121EC">
        <w:t xml:space="preserve">the end users who face the problems in maintaining both the consistency </w:t>
      </w:r>
      <w:r w:rsidR="004E2A24">
        <w:t xml:space="preserve">in fitness journey </w:t>
      </w:r>
      <w:r w:rsidR="000121EC">
        <w:t xml:space="preserve">and </w:t>
      </w:r>
      <w:r w:rsidR="00CE5E74">
        <w:t>following the diets strictly</w:t>
      </w:r>
      <w:r w:rsidR="00916B0B">
        <w:t xml:space="preserve"> such that they can be able to control their body to enjoy the beauty of life with a healthy body and mind</w:t>
      </w:r>
      <w:r w:rsidR="005C79AE">
        <w:t>.</w:t>
      </w:r>
    </w:p>
    <w:p w14:paraId="3FA5DD91" w14:textId="77777777" w:rsidR="00916B0B" w:rsidRDefault="00916B0B" w:rsidP="00AF4E00">
      <w:pPr>
        <w:jc w:val="both"/>
      </w:pPr>
    </w:p>
    <w:p w14:paraId="0F763CBC" w14:textId="6BA66548" w:rsidR="001700F5" w:rsidRDefault="00916B0B" w:rsidP="00652E9D">
      <w:pPr>
        <w:jc w:val="both"/>
        <w:rPr>
          <w:b/>
          <w:sz w:val="30"/>
          <w:szCs w:val="26"/>
        </w:rPr>
      </w:pPr>
      <w:r>
        <w:t xml:space="preserve">We have </w:t>
      </w:r>
      <w:r w:rsidR="00750854">
        <w:t xml:space="preserve">surfed the internet enough so that we can know the issues that end user or a new fitness enthusiast of the future is going to face while </w:t>
      </w:r>
      <w:r w:rsidR="00BB4176">
        <w:t xml:space="preserve">googling stuffs. </w:t>
      </w:r>
      <w:r w:rsidR="00BB4176" w:rsidRPr="00BB4176">
        <w:t>We reviewed the literature on physical activity and health with particular reference to the benefits derivable by engaging in regular physical activity and also each team member implemented it in our lifestyle by improving our daily diet and introducing regular exercises in our routine.</w:t>
      </w:r>
      <w:r w:rsidR="001700F5">
        <w:rPr>
          <w:b/>
          <w:sz w:val="30"/>
          <w:szCs w:val="26"/>
        </w:rPr>
        <w:br w:type="page"/>
      </w:r>
    </w:p>
    <w:p w14:paraId="534D4400" w14:textId="77777777" w:rsidR="007D612C" w:rsidRDefault="007D612C" w:rsidP="007D612C">
      <w:pPr>
        <w:tabs>
          <w:tab w:val="left" w:pos="1080"/>
        </w:tabs>
        <w:spacing w:after="320" w:line="360" w:lineRule="auto"/>
        <w:jc w:val="center"/>
        <w:rPr>
          <w:b/>
          <w:sz w:val="30"/>
          <w:szCs w:val="26"/>
        </w:rPr>
      </w:pPr>
      <w:r>
        <w:rPr>
          <w:b/>
          <w:sz w:val="30"/>
          <w:szCs w:val="26"/>
        </w:rPr>
        <w:lastRenderedPageBreak/>
        <w:t>REFERENCES</w:t>
      </w:r>
    </w:p>
    <w:p w14:paraId="5636933C" w14:textId="15F50FE2" w:rsidR="007D612C" w:rsidRPr="004F60DB" w:rsidRDefault="001608B6" w:rsidP="00F64F5F">
      <w:pPr>
        <w:numPr>
          <w:ilvl w:val="0"/>
          <w:numId w:val="3"/>
        </w:numPr>
        <w:tabs>
          <w:tab w:val="left" w:pos="1080"/>
        </w:tabs>
        <w:suppressAutoHyphens/>
        <w:spacing w:after="320" w:line="360" w:lineRule="auto"/>
        <w:jc w:val="both"/>
      </w:pPr>
      <w:r>
        <w:t xml:space="preserve">World Health Organization (2020). Healthy diet. [online] Who.int. </w:t>
      </w:r>
      <w:r w:rsidR="68A28AB7">
        <w:t xml:space="preserve">Available at: </w:t>
      </w:r>
      <w:hyperlink r:id="rId11">
        <w:r w:rsidR="68A28AB7" w:rsidRPr="68A28AB7">
          <w:rPr>
            <w:rStyle w:val="Hyperlink"/>
          </w:rPr>
          <w:t>https://www.who.int/news-room/fact-sheets/detail/healthy-diet</w:t>
        </w:r>
      </w:hyperlink>
      <w:r w:rsidR="68A28AB7">
        <w:t xml:space="preserve"> </w:t>
      </w:r>
    </w:p>
    <w:p w14:paraId="57986DCF" w14:textId="55806D53" w:rsidR="007D612C" w:rsidRPr="009C0E3F" w:rsidRDefault="009C0E3F" w:rsidP="00F64F5F">
      <w:pPr>
        <w:numPr>
          <w:ilvl w:val="0"/>
          <w:numId w:val="3"/>
        </w:numPr>
        <w:tabs>
          <w:tab w:val="left" w:pos="1080"/>
        </w:tabs>
        <w:suppressAutoHyphens/>
        <w:spacing w:after="320" w:line="360" w:lineRule="auto"/>
        <w:jc w:val="both"/>
        <w:rPr>
          <w:b/>
          <w:bCs/>
        </w:rPr>
      </w:pPr>
      <w:r>
        <w:t xml:space="preserve">Lybrate. (n.d.). Online Doctor | Ask A Doctor Online. [online] Available at: </w:t>
      </w:r>
      <w:hyperlink r:id="rId12">
        <w:r w:rsidR="68A28AB7" w:rsidRPr="68A28AB7">
          <w:rPr>
            <w:rStyle w:val="Hyperlink"/>
          </w:rPr>
          <w:t>https://www.lybrate.com/</w:t>
        </w:r>
      </w:hyperlink>
    </w:p>
    <w:p w14:paraId="4AD84237" w14:textId="7D06082A" w:rsidR="00373519" w:rsidRPr="001700F5" w:rsidRDefault="00373519" w:rsidP="001700F5">
      <w:pPr>
        <w:numPr>
          <w:ilvl w:val="0"/>
          <w:numId w:val="3"/>
        </w:numPr>
        <w:tabs>
          <w:tab w:val="left" w:pos="1080"/>
        </w:tabs>
        <w:suppressAutoHyphens/>
        <w:spacing w:after="320" w:line="360" w:lineRule="auto"/>
        <w:jc w:val="both"/>
        <w:rPr>
          <w:b/>
          <w:bCs/>
        </w:rPr>
      </w:pPr>
      <w:r>
        <w:t xml:space="preserve">Shapiro, M. (n.d.). How to Make Health and Fitness a Lifestyle. [online] blog.nasm.org. </w:t>
      </w:r>
      <w:r w:rsidR="3B55F05A">
        <w:t xml:space="preserve">Available at: </w:t>
      </w:r>
      <w:hyperlink r:id="rId13">
        <w:r w:rsidR="3B55F05A" w:rsidRPr="3B55F05A">
          <w:rPr>
            <w:rStyle w:val="Hyperlink"/>
          </w:rPr>
          <w:t>https://blog.nasm.org/behavior-change-and-motivation/how-to-make-health-and-fitness-a-lifestyle</w:t>
        </w:r>
      </w:hyperlink>
      <w:r w:rsidR="3B55F05A">
        <w:t xml:space="preserve"> </w:t>
      </w:r>
    </w:p>
    <w:sectPr w:rsidR="00373519" w:rsidRPr="001700F5" w:rsidSect="000F51A4">
      <w:footerReference w:type="default" r:id="rId14"/>
      <w:type w:val="continuous"/>
      <w:pgSz w:w="12240" w:h="15840" w:code="1"/>
      <w:pgMar w:top="1260" w:right="1320" w:bottom="900" w:left="12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D9EDB" w14:textId="77777777" w:rsidR="00883BAC" w:rsidRDefault="00883BAC" w:rsidP="00956DD8">
      <w:r>
        <w:separator/>
      </w:r>
    </w:p>
  </w:endnote>
  <w:endnote w:type="continuationSeparator" w:id="0">
    <w:p w14:paraId="46B0E774" w14:textId="77777777" w:rsidR="00883BAC" w:rsidRDefault="00883BAC" w:rsidP="00956DD8">
      <w:r>
        <w:continuationSeparator/>
      </w:r>
    </w:p>
  </w:endnote>
  <w:endnote w:type="continuationNotice" w:id="1">
    <w:p w14:paraId="6412F75E" w14:textId="77777777" w:rsidR="00883BAC" w:rsidRDefault="00883B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DDE41" w14:textId="39BD0B63" w:rsidR="00C03809" w:rsidRDefault="00C03809">
    <w:pPr>
      <w:pStyle w:val="Footer"/>
      <w:jc w:val="right"/>
    </w:pPr>
    <w:r>
      <w:t xml:space="preserve">Page </w:t>
    </w:r>
    <w:sdt>
      <w:sdtPr>
        <w:id w:val="-37408936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8CCE8B9" w14:textId="77777777" w:rsidR="008B6E9D" w:rsidRDefault="008B6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FA79" w14:textId="77777777" w:rsidR="00883BAC" w:rsidRDefault="00883BAC" w:rsidP="00956DD8">
      <w:r>
        <w:separator/>
      </w:r>
    </w:p>
  </w:footnote>
  <w:footnote w:type="continuationSeparator" w:id="0">
    <w:p w14:paraId="1BD66ACF" w14:textId="77777777" w:rsidR="00883BAC" w:rsidRDefault="00883BAC" w:rsidP="00956DD8">
      <w:r>
        <w:continuationSeparator/>
      </w:r>
    </w:p>
  </w:footnote>
  <w:footnote w:type="continuationNotice" w:id="1">
    <w:p w14:paraId="35472CC5" w14:textId="77777777" w:rsidR="00883BAC" w:rsidRDefault="00883BAC"/>
  </w:footnote>
</w:footnotes>
</file>

<file path=word/intelligence.xml><?xml version="1.0" encoding="utf-8"?>
<int:Intelligence xmlns:int="http://schemas.microsoft.com/office/intelligence/2019/intelligence">
  <int:IntelligenceSettings/>
  <int:Manifest>
    <int:WordHash hashCode="bXXb0OTTUGKVgb" id="4O28Tho5"/>
  </int:Manifest>
  <int:Observations>
    <int:Content id="4O28Tho5">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535F4"/>
    <w:multiLevelType w:val="hybridMultilevel"/>
    <w:tmpl w:val="3A6A79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8649DD"/>
    <w:multiLevelType w:val="hybridMultilevel"/>
    <w:tmpl w:val="2C867AC8"/>
    <w:lvl w:ilvl="0" w:tplc="7C40024A">
      <w:start w:val="1"/>
      <w:numFmt w:val="decimal"/>
      <w:lvlText w:val="%1."/>
      <w:lvlJc w:val="left"/>
      <w:pPr>
        <w:ind w:left="1230" w:hanging="360"/>
      </w:pPr>
      <w:rPr>
        <w:rFonts w:hint="default"/>
      </w:rPr>
    </w:lvl>
    <w:lvl w:ilvl="1" w:tplc="40090019" w:tentative="1">
      <w:start w:val="1"/>
      <w:numFmt w:val="lowerLetter"/>
      <w:lvlText w:val="%2."/>
      <w:lvlJc w:val="left"/>
      <w:pPr>
        <w:ind w:left="1950" w:hanging="360"/>
      </w:pPr>
    </w:lvl>
    <w:lvl w:ilvl="2" w:tplc="4009001B" w:tentative="1">
      <w:start w:val="1"/>
      <w:numFmt w:val="lowerRoman"/>
      <w:lvlText w:val="%3."/>
      <w:lvlJc w:val="right"/>
      <w:pPr>
        <w:ind w:left="2670" w:hanging="180"/>
      </w:pPr>
    </w:lvl>
    <w:lvl w:ilvl="3" w:tplc="4009000F" w:tentative="1">
      <w:start w:val="1"/>
      <w:numFmt w:val="decimal"/>
      <w:lvlText w:val="%4."/>
      <w:lvlJc w:val="left"/>
      <w:pPr>
        <w:ind w:left="3390" w:hanging="360"/>
      </w:pPr>
    </w:lvl>
    <w:lvl w:ilvl="4" w:tplc="40090019" w:tentative="1">
      <w:start w:val="1"/>
      <w:numFmt w:val="lowerLetter"/>
      <w:lvlText w:val="%5."/>
      <w:lvlJc w:val="left"/>
      <w:pPr>
        <w:ind w:left="4110" w:hanging="360"/>
      </w:pPr>
    </w:lvl>
    <w:lvl w:ilvl="5" w:tplc="4009001B" w:tentative="1">
      <w:start w:val="1"/>
      <w:numFmt w:val="lowerRoman"/>
      <w:lvlText w:val="%6."/>
      <w:lvlJc w:val="right"/>
      <w:pPr>
        <w:ind w:left="4830" w:hanging="180"/>
      </w:pPr>
    </w:lvl>
    <w:lvl w:ilvl="6" w:tplc="4009000F" w:tentative="1">
      <w:start w:val="1"/>
      <w:numFmt w:val="decimal"/>
      <w:lvlText w:val="%7."/>
      <w:lvlJc w:val="left"/>
      <w:pPr>
        <w:ind w:left="5550" w:hanging="360"/>
      </w:pPr>
    </w:lvl>
    <w:lvl w:ilvl="7" w:tplc="40090019" w:tentative="1">
      <w:start w:val="1"/>
      <w:numFmt w:val="lowerLetter"/>
      <w:lvlText w:val="%8."/>
      <w:lvlJc w:val="left"/>
      <w:pPr>
        <w:ind w:left="6270" w:hanging="360"/>
      </w:pPr>
    </w:lvl>
    <w:lvl w:ilvl="8" w:tplc="4009001B" w:tentative="1">
      <w:start w:val="1"/>
      <w:numFmt w:val="lowerRoman"/>
      <w:lvlText w:val="%9."/>
      <w:lvlJc w:val="right"/>
      <w:pPr>
        <w:ind w:left="6990" w:hanging="180"/>
      </w:pPr>
    </w:lvl>
  </w:abstractNum>
  <w:abstractNum w:abstractNumId="2" w15:restartNumberingAfterBreak="0">
    <w:nsid w:val="2DB07106"/>
    <w:multiLevelType w:val="hybridMultilevel"/>
    <w:tmpl w:val="7FE6216A"/>
    <w:lvl w:ilvl="0" w:tplc="5EBE16A6">
      <w:start w:val="1"/>
      <w:numFmt w:val="bullet"/>
      <w:lvlText w:val=""/>
      <w:lvlJc w:val="left"/>
      <w:pPr>
        <w:ind w:left="720" w:hanging="360"/>
      </w:pPr>
      <w:rPr>
        <w:rFonts w:ascii="Symbol" w:hAnsi="Symbol" w:hint="default"/>
      </w:rPr>
    </w:lvl>
    <w:lvl w:ilvl="1" w:tplc="256AB460">
      <w:start w:val="1"/>
      <w:numFmt w:val="bullet"/>
      <w:lvlText w:val="o"/>
      <w:lvlJc w:val="left"/>
      <w:pPr>
        <w:ind w:left="1440" w:hanging="360"/>
      </w:pPr>
      <w:rPr>
        <w:rFonts w:ascii="Courier New" w:hAnsi="Courier New" w:hint="default"/>
      </w:rPr>
    </w:lvl>
    <w:lvl w:ilvl="2" w:tplc="4C4C6DB8">
      <w:start w:val="1"/>
      <w:numFmt w:val="bullet"/>
      <w:lvlText w:val=""/>
      <w:lvlJc w:val="left"/>
      <w:pPr>
        <w:ind w:left="2160" w:hanging="360"/>
      </w:pPr>
      <w:rPr>
        <w:rFonts w:ascii="Wingdings" w:hAnsi="Wingdings" w:hint="default"/>
      </w:rPr>
    </w:lvl>
    <w:lvl w:ilvl="3" w:tplc="AAA0441C">
      <w:start w:val="1"/>
      <w:numFmt w:val="bullet"/>
      <w:lvlText w:val=""/>
      <w:lvlJc w:val="left"/>
      <w:pPr>
        <w:ind w:left="2880" w:hanging="360"/>
      </w:pPr>
      <w:rPr>
        <w:rFonts w:ascii="Symbol" w:hAnsi="Symbol" w:hint="default"/>
      </w:rPr>
    </w:lvl>
    <w:lvl w:ilvl="4" w:tplc="79343862">
      <w:start w:val="1"/>
      <w:numFmt w:val="bullet"/>
      <w:lvlText w:val="o"/>
      <w:lvlJc w:val="left"/>
      <w:pPr>
        <w:ind w:left="3600" w:hanging="360"/>
      </w:pPr>
      <w:rPr>
        <w:rFonts w:ascii="Courier New" w:hAnsi="Courier New" w:hint="default"/>
      </w:rPr>
    </w:lvl>
    <w:lvl w:ilvl="5" w:tplc="665E7BFE">
      <w:start w:val="1"/>
      <w:numFmt w:val="bullet"/>
      <w:lvlText w:val=""/>
      <w:lvlJc w:val="left"/>
      <w:pPr>
        <w:ind w:left="4320" w:hanging="360"/>
      </w:pPr>
      <w:rPr>
        <w:rFonts w:ascii="Wingdings" w:hAnsi="Wingdings" w:hint="default"/>
      </w:rPr>
    </w:lvl>
    <w:lvl w:ilvl="6" w:tplc="3C32A278">
      <w:start w:val="1"/>
      <w:numFmt w:val="bullet"/>
      <w:lvlText w:val=""/>
      <w:lvlJc w:val="left"/>
      <w:pPr>
        <w:ind w:left="5040" w:hanging="360"/>
      </w:pPr>
      <w:rPr>
        <w:rFonts w:ascii="Symbol" w:hAnsi="Symbol" w:hint="default"/>
      </w:rPr>
    </w:lvl>
    <w:lvl w:ilvl="7" w:tplc="71065D22">
      <w:start w:val="1"/>
      <w:numFmt w:val="bullet"/>
      <w:lvlText w:val="o"/>
      <w:lvlJc w:val="left"/>
      <w:pPr>
        <w:ind w:left="5760" w:hanging="360"/>
      </w:pPr>
      <w:rPr>
        <w:rFonts w:ascii="Courier New" w:hAnsi="Courier New" w:hint="default"/>
      </w:rPr>
    </w:lvl>
    <w:lvl w:ilvl="8" w:tplc="4A40D8B6">
      <w:start w:val="1"/>
      <w:numFmt w:val="bullet"/>
      <w:lvlText w:val=""/>
      <w:lvlJc w:val="left"/>
      <w:pPr>
        <w:ind w:left="6480" w:hanging="360"/>
      </w:pPr>
      <w:rPr>
        <w:rFonts w:ascii="Wingdings" w:hAnsi="Wingdings" w:hint="default"/>
      </w:rPr>
    </w:lvl>
  </w:abstractNum>
  <w:abstractNum w:abstractNumId="3" w15:restartNumberingAfterBreak="0">
    <w:nsid w:val="34CC3978"/>
    <w:multiLevelType w:val="hybridMultilevel"/>
    <w:tmpl w:val="BD12D240"/>
    <w:lvl w:ilvl="0" w:tplc="40090017">
      <w:start w:val="1"/>
      <w:numFmt w:val="lowerLetter"/>
      <w:lvlText w:val="%1)"/>
      <w:lvlJc w:val="left"/>
      <w:pPr>
        <w:ind w:left="2344" w:hanging="360"/>
      </w:pPr>
    </w:lvl>
    <w:lvl w:ilvl="1" w:tplc="40090019" w:tentative="1">
      <w:start w:val="1"/>
      <w:numFmt w:val="lowerLetter"/>
      <w:lvlText w:val="%2."/>
      <w:lvlJc w:val="left"/>
      <w:pPr>
        <w:ind w:left="3064" w:hanging="360"/>
      </w:pPr>
    </w:lvl>
    <w:lvl w:ilvl="2" w:tplc="4009001B" w:tentative="1">
      <w:start w:val="1"/>
      <w:numFmt w:val="lowerRoman"/>
      <w:lvlText w:val="%3."/>
      <w:lvlJc w:val="right"/>
      <w:pPr>
        <w:ind w:left="3784" w:hanging="180"/>
      </w:pPr>
    </w:lvl>
    <w:lvl w:ilvl="3" w:tplc="4009000F" w:tentative="1">
      <w:start w:val="1"/>
      <w:numFmt w:val="decimal"/>
      <w:lvlText w:val="%4."/>
      <w:lvlJc w:val="left"/>
      <w:pPr>
        <w:ind w:left="4504" w:hanging="360"/>
      </w:pPr>
    </w:lvl>
    <w:lvl w:ilvl="4" w:tplc="40090019" w:tentative="1">
      <w:start w:val="1"/>
      <w:numFmt w:val="lowerLetter"/>
      <w:lvlText w:val="%5."/>
      <w:lvlJc w:val="left"/>
      <w:pPr>
        <w:ind w:left="5224" w:hanging="360"/>
      </w:pPr>
    </w:lvl>
    <w:lvl w:ilvl="5" w:tplc="4009001B" w:tentative="1">
      <w:start w:val="1"/>
      <w:numFmt w:val="lowerRoman"/>
      <w:lvlText w:val="%6."/>
      <w:lvlJc w:val="right"/>
      <w:pPr>
        <w:ind w:left="5944" w:hanging="180"/>
      </w:pPr>
    </w:lvl>
    <w:lvl w:ilvl="6" w:tplc="4009000F" w:tentative="1">
      <w:start w:val="1"/>
      <w:numFmt w:val="decimal"/>
      <w:lvlText w:val="%7."/>
      <w:lvlJc w:val="left"/>
      <w:pPr>
        <w:ind w:left="6664" w:hanging="360"/>
      </w:pPr>
    </w:lvl>
    <w:lvl w:ilvl="7" w:tplc="40090019" w:tentative="1">
      <w:start w:val="1"/>
      <w:numFmt w:val="lowerLetter"/>
      <w:lvlText w:val="%8."/>
      <w:lvlJc w:val="left"/>
      <w:pPr>
        <w:ind w:left="7384" w:hanging="360"/>
      </w:pPr>
    </w:lvl>
    <w:lvl w:ilvl="8" w:tplc="4009001B" w:tentative="1">
      <w:start w:val="1"/>
      <w:numFmt w:val="lowerRoman"/>
      <w:lvlText w:val="%9."/>
      <w:lvlJc w:val="right"/>
      <w:pPr>
        <w:ind w:left="8104" w:hanging="180"/>
      </w:pPr>
    </w:lvl>
  </w:abstractNum>
  <w:abstractNum w:abstractNumId="4" w15:restartNumberingAfterBreak="0">
    <w:nsid w:val="47164DFE"/>
    <w:multiLevelType w:val="hybridMultilevel"/>
    <w:tmpl w:val="8DF0C9B4"/>
    <w:lvl w:ilvl="0" w:tplc="B7142E3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F115FE4"/>
    <w:multiLevelType w:val="multilevel"/>
    <w:tmpl w:val="0F78D956"/>
    <w:lvl w:ilvl="0">
      <w:start w:val="1"/>
      <w:numFmt w:val="decimal"/>
      <w:lvlText w:val="%1"/>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6"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7" w15:restartNumberingAfterBreak="0">
    <w:nsid w:val="6B7F2719"/>
    <w:multiLevelType w:val="hybridMultilevel"/>
    <w:tmpl w:val="659CB18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477570327">
    <w:abstractNumId w:val="6"/>
  </w:num>
  <w:num w:numId="2" w16cid:durableId="2062508781">
    <w:abstractNumId w:val="5"/>
  </w:num>
  <w:num w:numId="3" w16cid:durableId="5461836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419594">
    <w:abstractNumId w:val="0"/>
  </w:num>
  <w:num w:numId="5" w16cid:durableId="73479671">
    <w:abstractNumId w:val="1"/>
  </w:num>
  <w:num w:numId="6" w16cid:durableId="17049938">
    <w:abstractNumId w:val="3"/>
  </w:num>
  <w:num w:numId="7" w16cid:durableId="920993096">
    <w:abstractNumId w:val="7"/>
  </w:num>
  <w:num w:numId="8" w16cid:durableId="240914687">
    <w:abstractNumId w:val="2"/>
  </w:num>
  <w:num w:numId="9" w16cid:durableId="17010807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YzMzQzMjMzMDRT0lEKTi0uzszPAykwrgUA0IRwdywAAAA="/>
  </w:docVars>
  <w:rsids>
    <w:rsidRoot w:val="00454172"/>
    <w:rsid w:val="00001449"/>
    <w:rsid w:val="00002473"/>
    <w:rsid w:val="000121EC"/>
    <w:rsid w:val="00015809"/>
    <w:rsid w:val="000221F6"/>
    <w:rsid w:val="00023473"/>
    <w:rsid w:val="0003122D"/>
    <w:rsid w:val="00032024"/>
    <w:rsid w:val="00033D60"/>
    <w:rsid w:val="00036C3E"/>
    <w:rsid w:val="00044F67"/>
    <w:rsid w:val="0004548A"/>
    <w:rsid w:val="00045B96"/>
    <w:rsid w:val="000521BB"/>
    <w:rsid w:val="00055C61"/>
    <w:rsid w:val="00057CB9"/>
    <w:rsid w:val="00061FD8"/>
    <w:rsid w:val="0006333C"/>
    <w:rsid w:val="000666B5"/>
    <w:rsid w:val="00066F69"/>
    <w:rsid w:val="00067BB4"/>
    <w:rsid w:val="0007024A"/>
    <w:rsid w:val="0007051D"/>
    <w:rsid w:val="00073925"/>
    <w:rsid w:val="00080B8B"/>
    <w:rsid w:val="00081611"/>
    <w:rsid w:val="000818E7"/>
    <w:rsid w:val="00082145"/>
    <w:rsid w:val="00091982"/>
    <w:rsid w:val="000959EA"/>
    <w:rsid w:val="00096B43"/>
    <w:rsid w:val="000A024E"/>
    <w:rsid w:val="000A2171"/>
    <w:rsid w:val="000A2EE2"/>
    <w:rsid w:val="000A3E74"/>
    <w:rsid w:val="000A76A1"/>
    <w:rsid w:val="000B018B"/>
    <w:rsid w:val="000C3BB7"/>
    <w:rsid w:val="000C4514"/>
    <w:rsid w:val="000C500C"/>
    <w:rsid w:val="000C5E9B"/>
    <w:rsid w:val="000D1155"/>
    <w:rsid w:val="000D194F"/>
    <w:rsid w:val="000D2D81"/>
    <w:rsid w:val="000D386B"/>
    <w:rsid w:val="000D5047"/>
    <w:rsid w:val="000D5A40"/>
    <w:rsid w:val="000D6643"/>
    <w:rsid w:val="000E0D5D"/>
    <w:rsid w:val="000E21C9"/>
    <w:rsid w:val="000E404B"/>
    <w:rsid w:val="000F06E5"/>
    <w:rsid w:val="000F51A4"/>
    <w:rsid w:val="000F5E03"/>
    <w:rsid w:val="000F620F"/>
    <w:rsid w:val="00101EC1"/>
    <w:rsid w:val="00110B32"/>
    <w:rsid w:val="00110DFC"/>
    <w:rsid w:val="00111ECD"/>
    <w:rsid w:val="001162FC"/>
    <w:rsid w:val="00120132"/>
    <w:rsid w:val="00140DEB"/>
    <w:rsid w:val="001434E2"/>
    <w:rsid w:val="00145500"/>
    <w:rsid w:val="00146013"/>
    <w:rsid w:val="00146990"/>
    <w:rsid w:val="001477E4"/>
    <w:rsid w:val="00151AC4"/>
    <w:rsid w:val="00154238"/>
    <w:rsid w:val="001608B6"/>
    <w:rsid w:val="001609FE"/>
    <w:rsid w:val="00163CFF"/>
    <w:rsid w:val="001649C9"/>
    <w:rsid w:val="001700F5"/>
    <w:rsid w:val="00172465"/>
    <w:rsid w:val="00180D02"/>
    <w:rsid w:val="00184295"/>
    <w:rsid w:val="001913BB"/>
    <w:rsid w:val="001915C0"/>
    <w:rsid w:val="00197D3D"/>
    <w:rsid w:val="001A2CF1"/>
    <w:rsid w:val="001A3A73"/>
    <w:rsid w:val="001A4DCE"/>
    <w:rsid w:val="001B0B02"/>
    <w:rsid w:val="001B2FC9"/>
    <w:rsid w:val="001C1D49"/>
    <w:rsid w:val="001C3538"/>
    <w:rsid w:val="001D3CAD"/>
    <w:rsid w:val="001D59A0"/>
    <w:rsid w:val="001E435B"/>
    <w:rsid w:val="001E7040"/>
    <w:rsid w:val="001F0580"/>
    <w:rsid w:val="00200551"/>
    <w:rsid w:val="00201A8B"/>
    <w:rsid w:val="00202996"/>
    <w:rsid w:val="002039CF"/>
    <w:rsid w:val="00213B21"/>
    <w:rsid w:val="002217FA"/>
    <w:rsid w:val="00222D2E"/>
    <w:rsid w:val="00223B04"/>
    <w:rsid w:val="002250D8"/>
    <w:rsid w:val="002257E4"/>
    <w:rsid w:val="00227A04"/>
    <w:rsid w:val="00227B8E"/>
    <w:rsid w:val="00227DCE"/>
    <w:rsid w:val="002309B7"/>
    <w:rsid w:val="00240580"/>
    <w:rsid w:val="002426B2"/>
    <w:rsid w:val="0025123F"/>
    <w:rsid w:val="00252385"/>
    <w:rsid w:val="002525C6"/>
    <w:rsid w:val="00252BB0"/>
    <w:rsid w:val="00257465"/>
    <w:rsid w:val="00257C49"/>
    <w:rsid w:val="00261B6E"/>
    <w:rsid w:val="00265B74"/>
    <w:rsid w:val="00271A11"/>
    <w:rsid w:val="00272E20"/>
    <w:rsid w:val="00273F79"/>
    <w:rsid w:val="00275CD3"/>
    <w:rsid w:val="00277882"/>
    <w:rsid w:val="00280348"/>
    <w:rsid w:val="002813B7"/>
    <w:rsid w:val="00281B0E"/>
    <w:rsid w:val="00282837"/>
    <w:rsid w:val="0028385C"/>
    <w:rsid w:val="00286513"/>
    <w:rsid w:val="002A2A30"/>
    <w:rsid w:val="002A2CE1"/>
    <w:rsid w:val="002A54BC"/>
    <w:rsid w:val="002B35C5"/>
    <w:rsid w:val="002C4A5E"/>
    <w:rsid w:val="002C50B5"/>
    <w:rsid w:val="002D047C"/>
    <w:rsid w:val="002D40D2"/>
    <w:rsid w:val="002D6E7D"/>
    <w:rsid w:val="002E1C2A"/>
    <w:rsid w:val="002E62A9"/>
    <w:rsid w:val="002E6C6A"/>
    <w:rsid w:val="002F2612"/>
    <w:rsid w:val="002F36DB"/>
    <w:rsid w:val="002F4A4D"/>
    <w:rsid w:val="002F63E6"/>
    <w:rsid w:val="00300B35"/>
    <w:rsid w:val="003125B8"/>
    <w:rsid w:val="00315A6C"/>
    <w:rsid w:val="00316A97"/>
    <w:rsid w:val="00320F0E"/>
    <w:rsid w:val="00323A4E"/>
    <w:rsid w:val="00325823"/>
    <w:rsid w:val="00344D20"/>
    <w:rsid w:val="0035273F"/>
    <w:rsid w:val="00354FC3"/>
    <w:rsid w:val="003626F8"/>
    <w:rsid w:val="00363D06"/>
    <w:rsid w:val="0036696F"/>
    <w:rsid w:val="00370783"/>
    <w:rsid w:val="00373519"/>
    <w:rsid w:val="00374A5E"/>
    <w:rsid w:val="0037749F"/>
    <w:rsid w:val="003809EC"/>
    <w:rsid w:val="00382AAB"/>
    <w:rsid w:val="00383429"/>
    <w:rsid w:val="00384804"/>
    <w:rsid w:val="00386421"/>
    <w:rsid w:val="00387A20"/>
    <w:rsid w:val="00391805"/>
    <w:rsid w:val="00396967"/>
    <w:rsid w:val="00396ED2"/>
    <w:rsid w:val="003975AB"/>
    <w:rsid w:val="003A2B68"/>
    <w:rsid w:val="003A4EE6"/>
    <w:rsid w:val="003A7018"/>
    <w:rsid w:val="003A76D3"/>
    <w:rsid w:val="003B36FE"/>
    <w:rsid w:val="003B76EB"/>
    <w:rsid w:val="003C2FDD"/>
    <w:rsid w:val="003D06F5"/>
    <w:rsid w:val="003D2AA3"/>
    <w:rsid w:val="003D56CE"/>
    <w:rsid w:val="003E03D8"/>
    <w:rsid w:val="003E0B5B"/>
    <w:rsid w:val="003F0198"/>
    <w:rsid w:val="00403E00"/>
    <w:rsid w:val="004064CB"/>
    <w:rsid w:val="00410A18"/>
    <w:rsid w:val="00416E0E"/>
    <w:rsid w:val="0041799B"/>
    <w:rsid w:val="00417ACC"/>
    <w:rsid w:val="0041FD78"/>
    <w:rsid w:val="00423D92"/>
    <w:rsid w:val="004258CA"/>
    <w:rsid w:val="00426F33"/>
    <w:rsid w:val="00430222"/>
    <w:rsid w:val="00431A16"/>
    <w:rsid w:val="0043214C"/>
    <w:rsid w:val="004376B9"/>
    <w:rsid w:val="00441AA9"/>
    <w:rsid w:val="0044237C"/>
    <w:rsid w:val="004463E2"/>
    <w:rsid w:val="00446C95"/>
    <w:rsid w:val="00450977"/>
    <w:rsid w:val="004514F2"/>
    <w:rsid w:val="00452E19"/>
    <w:rsid w:val="00454172"/>
    <w:rsid w:val="0046009E"/>
    <w:rsid w:val="00463242"/>
    <w:rsid w:val="00463A1A"/>
    <w:rsid w:val="00466D0F"/>
    <w:rsid w:val="00467432"/>
    <w:rsid w:val="0046765C"/>
    <w:rsid w:val="0047112C"/>
    <w:rsid w:val="0047324E"/>
    <w:rsid w:val="004732D8"/>
    <w:rsid w:val="004768EB"/>
    <w:rsid w:val="0048181F"/>
    <w:rsid w:val="00486A0B"/>
    <w:rsid w:val="004910F0"/>
    <w:rsid w:val="00491367"/>
    <w:rsid w:val="004A1F27"/>
    <w:rsid w:val="004A3801"/>
    <w:rsid w:val="004B16FB"/>
    <w:rsid w:val="004B325D"/>
    <w:rsid w:val="004B35E0"/>
    <w:rsid w:val="004B4823"/>
    <w:rsid w:val="004B7362"/>
    <w:rsid w:val="004B7790"/>
    <w:rsid w:val="004C2A0A"/>
    <w:rsid w:val="004C5889"/>
    <w:rsid w:val="004D05DB"/>
    <w:rsid w:val="004D1328"/>
    <w:rsid w:val="004D4193"/>
    <w:rsid w:val="004D4ED1"/>
    <w:rsid w:val="004E08FE"/>
    <w:rsid w:val="004E2A24"/>
    <w:rsid w:val="004F60DB"/>
    <w:rsid w:val="004F7FC7"/>
    <w:rsid w:val="00501118"/>
    <w:rsid w:val="005027CC"/>
    <w:rsid w:val="00502C92"/>
    <w:rsid w:val="00502CF5"/>
    <w:rsid w:val="005068B4"/>
    <w:rsid w:val="00507231"/>
    <w:rsid w:val="00511A06"/>
    <w:rsid w:val="005123EF"/>
    <w:rsid w:val="00512855"/>
    <w:rsid w:val="00512ECD"/>
    <w:rsid w:val="00513A80"/>
    <w:rsid w:val="005173E2"/>
    <w:rsid w:val="00521893"/>
    <w:rsid w:val="00522369"/>
    <w:rsid w:val="00522D6E"/>
    <w:rsid w:val="005326E3"/>
    <w:rsid w:val="00534038"/>
    <w:rsid w:val="00535152"/>
    <w:rsid w:val="00535FB3"/>
    <w:rsid w:val="00540A09"/>
    <w:rsid w:val="00541BF1"/>
    <w:rsid w:val="0054296D"/>
    <w:rsid w:val="00544AB1"/>
    <w:rsid w:val="0054700F"/>
    <w:rsid w:val="00552D70"/>
    <w:rsid w:val="00553196"/>
    <w:rsid w:val="00565707"/>
    <w:rsid w:val="0057091F"/>
    <w:rsid w:val="005732F3"/>
    <w:rsid w:val="00577590"/>
    <w:rsid w:val="00577ED7"/>
    <w:rsid w:val="00580E3A"/>
    <w:rsid w:val="00580FC2"/>
    <w:rsid w:val="0059019D"/>
    <w:rsid w:val="0059168B"/>
    <w:rsid w:val="00592BF3"/>
    <w:rsid w:val="005958BF"/>
    <w:rsid w:val="005A512D"/>
    <w:rsid w:val="005B1582"/>
    <w:rsid w:val="005B21C1"/>
    <w:rsid w:val="005B767A"/>
    <w:rsid w:val="005B7789"/>
    <w:rsid w:val="005B7C32"/>
    <w:rsid w:val="005C06DA"/>
    <w:rsid w:val="005C2173"/>
    <w:rsid w:val="005C3E2D"/>
    <w:rsid w:val="005C756F"/>
    <w:rsid w:val="005C79AE"/>
    <w:rsid w:val="005C7FFA"/>
    <w:rsid w:val="005D0525"/>
    <w:rsid w:val="005D0A36"/>
    <w:rsid w:val="005D32E4"/>
    <w:rsid w:val="005D451E"/>
    <w:rsid w:val="005D61DF"/>
    <w:rsid w:val="005F0B29"/>
    <w:rsid w:val="005F0CCA"/>
    <w:rsid w:val="005F6837"/>
    <w:rsid w:val="005F6A1A"/>
    <w:rsid w:val="006050EE"/>
    <w:rsid w:val="00605E08"/>
    <w:rsid w:val="0060608B"/>
    <w:rsid w:val="00610CF4"/>
    <w:rsid w:val="0062231C"/>
    <w:rsid w:val="0062349C"/>
    <w:rsid w:val="00627E01"/>
    <w:rsid w:val="00627E98"/>
    <w:rsid w:val="00636571"/>
    <w:rsid w:val="00636DB8"/>
    <w:rsid w:val="00645BBD"/>
    <w:rsid w:val="006463BB"/>
    <w:rsid w:val="00646756"/>
    <w:rsid w:val="006471C2"/>
    <w:rsid w:val="00652E9D"/>
    <w:rsid w:val="00654C9B"/>
    <w:rsid w:val="00655C2E"/>
    <w:rsid w:val="00657264"/>
    <w:rsid w:val="006606EE"/>
    <w:rsid w:val="00663627"/>
    <w:rsid w:val="00673768"/>
    <w:rsid w:val="006756AF"/>
    <w:rsid w:val="00677B89"/>
    <w:rsid w:val="00680751"/>
    <w:rsid w:val="006811B0"/>
    <w:rsid w:val="00684D5B"/>
    <w:rsid w:val="0068536D"/>
    <w:rsid w:val="006920EE"/>
    <w:rsid w:val="00695FF4"/>
    <w:rsid w:val="00696723"/>
    <w:rsid w:val="006A12D8"/>
    <w:rsid w:val="006A3640"/>
    <w:rsid w:val="006A47F8"/>
    <w:rsid w:val="006B6457"/>
    <w:rsid w:val="006C1394"/>
    <w:rsid w:val="006C6C9C"/>
    <w:rsid w:val="006CF742"/>
    <w:rsid w:val="006D31EE"/>
    <w:rsid w:val="006D4729"/>
    <w:rsid w:val="006D4F1D"/>
    <w:rsid w:val="006D6722"/>
    <w:rsid w:val="006D6AC7"/>
    <w:rsid w:val="006E3008"/>
    <w:rsid w:val="006E40CA"/>
    <w:rsid w:val="006E5CA5"/>
    <w:rsid w:val="006F5C74"/>
    <w:rsid w:val="007010EC"/>
    <w:rsid w:val="00710451"/>
    <w:rsid w:val="00712BA4"/>
    <w:rsid w:val="00712EC8"/>
    <w:rsid w:val="00717D75"/>
    <w:rsid w:val="007212C4"/>
    <w:rsid w:val="00725920"/>
    <w:rsid w:val="00730143"/>
    <w:rsid w:val="0073026C"/>
    <w:rsid w:val="007403A9"/>
    <w:rsid w:val="00743693"/>
    <w:rsid w:val="00745697"/>
    <w:rsid w:val="007456AA"/>
    <w:rsid w:val="00747236"/>
    <w:rsid w:val="00747B67"/>
    <w:rsid w:val="007505B7"/>
    <w:rsid w:val="00750854"/>
    <w:rsid w:val="007531A2"/>
    <w:rsid w:val="00761A16"/>
    <w:rsid w:val="007640E4"/>
    <w:rsid w:val="0076696E"/>
    <w:rsid w:val="00767CFA"/>
    <w:rsid w:val="007744AB"/>
    <w:rsid w:val="00780E22"/>
    <w:rsid w:val="00784937"/>
    <w:rsid w:val="00785429"/>
    <w:rsid w:val="007877EB"/>
    <w:rsid w:val="00793CB9"/>
    <w:rsid w:val="0079438C"/>
    <w:rsid w:val="007A01A9"/>
    <w:rsid w:val="007A12B0"/>
    <w:rsid w:val="007A18B9"/>
    <w:rsid w:val="007A2F09"/>
    <w:rsid w:val="007A31DB"/>
    <w:rsid w:val="007A6CB9"/>
    <w:rsid w:val="007C48E0"/>
    <w:rsid w:val="007C5C77"/>
    <w:rsid w:val="007C7432"/>
    <w:rsid w:val="007D2C34"/>
    <w:rsid w:val="007D33CC"/>
    <w:rsid w:val="007D612C"/>
    <w:rsid w:val="007E2E2B"/>
    <w:rsid w:val="007E58FB"/>
    <w:rsid w:val="007F3C20"/>
    <w:rsid w:val="007F5478"/>
    <w:rsid w:val="00803148"/>
    <w:rsid w:val="008036BB"/>
    <w:rsid w:val="008110AA"/>
    <w:rsid w:val="0081367B"/>
    <w:rsid w:val="00814185"/>
    <w:rsid w:val="008252F7"/>
    <w:rsid w:val="00833BE4"/>
    <w:rsid w:val="0084311F"/>
    <w:rsid w:val="00845983"/>
    <w:rsid w:val="00857353"/>
    <w:rsid w:val="008617B8"/>
    <w:rsid w:val="008619CB"/>
    <w:rsid w:val="008632DA"/>
    <w:rsid w:val="00865CE9"/>
    <w:rsid w:val="00872325"/>
    <w:rsid w:val="00876E76"/>
    <w:rsid w:val="008815BE"/>
    <w:rsid w:val="0088202B"/>
    <w:rsid w:val="008826FF"/>
    <w:rsid w:val="00883BAC"/>
    <w:rsid w:val="00886AE3"/>
    <w:rsid w:val="00890F0B"/>
    <w:rsid w:val="00890FFA"/>
    <w:rsid w:val="00893E8D"/>
    <w:rsid w:val="008A0D6E"/>
    <w:rsid w:val="008A0E6A"/>
    <w:rsid w:val="008A28FE"/>
    <w:rsid w:val="008A46CA"/>
    <w:rsid w:val="008A54E7"/>
    <w:rsid w:val="008B0F0D"/>
    <w:rsid w:val="008B609F"/>
    <w:rsid w:val="008B6299"/>
    <w:rsid w:val="008B6E9D"/>
    <w:rsid w:val="008B73DE"/>
    <w:rsid w:val="008C08D3"/>
    <w:rsid w:val="008C0B02"/>
    <w:rsid w:val="008C0EE2"/>
    <w:rsid w:val="008C3066"/>
    <w:rsid w:val="008C6054"/>
    <w:rsid w:val="008C7D44"/>
    <w:rsid w:val="008D0968"/>
    <w:rsid w:val="008D31E1"/>
    <w:rsid w:val="008D4A67"/>
    <w:rsid w:val="008F4D90"/>
    <w:rsid w:val="008F62F7"/>
    <w:rsid w:val="00900369"/>
    <w:rsid w:val="0090320E"/>
    <w:rsid w:val="00916B0B"/>
    <w:rsid w:val="0091787C"/>
    <w:rsid w:val="00924F02"/>
    <w:rsid w:val="0092567E"/>
    <w:rsid w:val="00926335"/>
    <w:rsid w:val="00935028"/>
    <w:rsid w:val="00936423"/>
    <w:rsid w:val="009415EB"/>
    <w:rsid w:val="009428C1"/>
    <w:rsid w:val="00944385"/>
    <w:rsid w:val="00946651"/>
    <w:rsid w:val="00951EFE"/>
    <w:rsid w:val="00956DD8"/>
    <w:rsid w:val="00960E86"/>
    <w:rsid w:val="009612A6"/>
    <w:rsid w:val="00962A17"/>
    <w:rsid w:val="0096357C"/>
    <w:rsid w:val="00965DBF"/>
    <w:rsid w:val="0096707A"/>
    <w:rsid w:val="00970B9E"/>
    <w:rsid w:val="00971D67"/>
    <w:rsid w:val="00976074"/>
    <w:rsid w:val="0097765B"/>
    <w:rsid w:val="00981989"/>
    <w:rsid w:val="00983995"/>
    <w:rsid w:val="00985491"/>
    <w:rsid w:val="0099011B"/>
    <w:rsid w:val="00992D9F"/>
    <w:rsid w:val="0099371D"/>
    <w:rsid w:val="009948F0"/>
    <w:rsid w:val="0099642B"/>
    <w:rsid w:val="009A023E"/>
    <w:rsid w:val="009A0F0F"/>
    <w:rsid w:val="009A3DD2"/>
    <w:rsid w:val="009A5294"/>
    <w:rsid w:val="009A7AE8"/>
    <w:rsid w:val="009B2F41"/>
    <w:rsid w:val="009B500D"/>
    <w:rsid w:val="009C0E3F"/>
    <w:rsid w:val="009C3702"/>
    <w:rsid w:val="009C7427"/>
    <w:rsid w:val="009D6680"/>
    <w:rsid w:val="009D7AE7"/>
    <w:rsid w:val="009E5799"/>
    <w:rsid w:val="009E77BC"/>
    <w:rsid w:val="009F03A6"/>
    <w:rsid w:val="009F2BCD"/>
    <w:rsid w:val="009F2D4F"/>
    <w:rsid w:val="009F435A"/>
    <w:rsid w:val="00A04254"/>
    <w:rsid w:val="00A05539"/>
    <w:rsid w:val="00A16337"/>
    <w:rsid w:val="00A20D4A"/>
    <w:rsid w:val="00A21B68"/>
    <w:rsid w:val="00A2417C"/>
    <w:rsid w:val="00A24E8F"/>
    <w:rsid w:val="00A332FE"/>
    <w:rsid w:val="00A3625E"/>
    <w:rsid w:val="00A368A6"/>
    <w:rsid w:val="00A41819"/>
    <w:rsid w:val="00A4248E"/>
    <w:rsid w:val="00A517A5"/>
    <w:rsid w:val="00A53E61"/>
    <w:rsid w:val="00A84333"/>
    <w:rsid w:val="00A84403"/>
    <w:rsid w:val="00A867B9"/>
    <w:rsid w:val="00A90BB4"/>
    <w:rsid w:val="00A9639F"/>
    <w:rsid w:val="00A965D8"/>
    <w:rsid w:val="00AA2515"/>
    <w:rsid w:val="00AA4903"/>
    <w:rsid w:val="00AA7A1A"/>
    <w:rsid w:val="00AB47EC"/>
    <w:rsid w:val="00AC1439"/>
    <w:rsid w:val="00AC40E9"/>
    <w:rsid w:val="00AC64F6"/>
    <w:rsid w:val="00AC6560"/>
    <w:rsid w:val="00AD07FE"/>
    <w:rsid w:val="00AD16CC"/>
    <w:rsid w:val="00AD71DB"/>
    <w:rsid w:val="00AE0D87"/>
    <w:rsid w:val="00AE1581"/>
    <w:rsid w:val="00AE241A"/>
    <w:rsid w:val="00AF4040"/>
    <w:rsid w:val="00AF4E00"/>
    <w:rsid w:val="00AF722B"/>
    <w:rsid w:val="00B05A6E"/>
    <w:rsid w:val="00B05EF6"/>
    <w:rsid w:val="00B11419"/>
    <w:rsid w:val="00B125DF"/>
    <w:rsid w:val="00B1345F"/>
    <w:rsid w:val="00B1447D"/>
    <w:rsid w:val="00B153A9"/>
    <w:rsid w:val="00B15D56"/>
    <w:rsid w:val="00B209FC"/>
    <w:rsid w:val="00B24173"/>
    <w:rsid w:val="00B241E2"/>
    <w:rsid w:val="00B24968"/>
    <w:rsid w:val="00B32C01"/>
    <w:rsid w:val="00B35CE2"/>
    <w:rsid w:val="00B37105"/>
    <w:rsid w:val="00B46853"/>
    <w:rsid w:val="00B47CEE"/>
    <w:rsid w:val="00B52593"/>
    <w:rsid w:val="00B70502"/>
    <w:rsid w:val="00B80220"/>
    <w:rsid w:val="00B818A8"/>
    <w:rsid w:val="00B81E58"/>
    <w:rsid w:val="00B91CA6"/>
    <w:rsid w:val="00B92E33"/>
    <w:rsid w:val="00B95152"/>
    <w:rsid w:val="00BA3894"/>
    <w:rsid w:val="00BA5310"/>
    <w:rsid w:val="00BB1C10"/>
    <w:rsid w:val="00BB39A1"/>
    <w:rsid w:val="00BB3F87"/>
    <w:rsid w:val="00BB4176"/>
    <w:rsid w:val="00BB6693"/>
    <w:rsid w:val="00BC1FA6"/>
    <w:rsid w:val="00BC3255"/>
    <w:rsid w:val="00BC64A0"/>
    <w:rsid w:val="00BC6BCD"/>
    <w:rsid w:val="00BC6CDC"/>
    <w:rsid w:val="00BD0E81"/>
    <w:rsid w:val="00BD2F05"/>
    <w:rsid w:val="00BD7451"/>
    <w:rsid w:val="00BE2583"/>
    <w:rsid w:val="00BE52B9"/>
    <w:rsid w:val="00BE6734"/>
    <w:rsid w:val="00BF1CBE"/>
    <w:rsid w:val="00BF6EFD"/>
    <w:rsid w:val="00C02A28"/>
    <w:rsid w:val="00C02A34"/>
    <w:rsid w:val="00C03809"/>
    <w:rsid w:val="00C11ACD"/>
    <w:rsid w:val="00C15E8E"/>
    <w:rsid w:val="00C17285"/>
    <w:rsid w:val="00C174C1"/>
    <w:rsid w:val="00C20353"/>
    <w:rsid w:val="00C215C6"/>
    <w:rsid w:val="00C228EC"/>
    <w:rsid w:val="00C30F69"/>
    <w:rsid w:val="00C31C8C"/>
    <w:rsid w:val="00C3222F"/>
    <w:rsid w:val="00C451C8"/>
    <w:rsid w:val="00C461B9"/>
    <w:rsid w:val="00C52915"/>
    <w:rsid w:val="00C54203"/>
    <w:rsid w:val="00C61BC2"/>
    <w:rsid w:val="00C61CAF"/>
    <w:rsid w:val="00C61E70"/>
    <w:rsid w:val="00C6509B"/>
    <w:rsid w:val="00C67347"/>
    <w:rsid w:val="00C7391E"/>
    <w:rsid w:val="00C74FD2"/>
    <w:rsid w:val="00C76A90"/>
    <w:rsid w:val="00C823C1"/>
    <w:rsid w:val="00C8615D"/>
    <w:rsid w:val="00C90899"/>
    <w:rsid w:val="00C96C1D"/>
    <w:rsid w:val="00C97081"/>
    <w:rsid w:val="00CA16AF"/>
    <w:rsid w:val="00CA32FF"/>
    <w:rsid w:val="00CA5B6C"/>
    <w:rsid w:val="00CB0B89"/>
    <w:rsid w:val="00CB18AC"/>
    <w:rsid w:val="00CB3534"/>
    <w:rsid w:val="00CC02E2"/>
    <w:rsid w:val="00CC0AB5"/>
    <w:rsid w:val="00CC1CC7"/>
    <w:rsid w:val="00CC4227"/>
    <w:rsid w:val="00CC4F1C"/>
    <w:rsid w:val="00CC6EEB"/>
    <w:rsid w:val="00CD0A6A"/>
    <w:rsid w:val="00CD0B04"/>
    <w:rsid w:val="00CD3FAD"/>
    <w:rsid w:val="00CD4A97"/>
    <w:rsid w:val="00CD6904"/>
    <w:rsid w:val="00CD6F70"/>
    <w:rsid w:val="00CE0723"/>
    <w:rsid w:val="00CE3D2B"/>
    <w:rsid w:val="00CE5E74"/>
    <w:rsid w:val="00CE6C6D"/>
    <w:rsid w:val="00CF41F3"/>
    <w:rsid w:val="00D02E7D"/>
    <w:rsid w:val="00D06C72"/>
    <w:rsid w:val="00D11293"/>
    <w:rsid w:val="00D25320"/>
    <w:rsid w:val="00D26255"/>
    <w:rsid w:val="00D2716E"/>
    <w:rsid w:val="00D31F2A"/>
    <w:rsid w:val="00D375EA"/>
    <w:rsid w:val="00D4061D"/>
    <w:rsid w:val="00D45472"/>
    <w:rsid w:val="00D524EB"/>
    <w:rsid w:val="00D544C8"/>
    <w:rsid w:val="00D55891"/>
    <w:rsid w:val="00D578E3"/>
    <w:rsid w:val="00D57ED8"/>
    <w:rsid w:val="00D6110C"/>
    <w:rsid w:val="00D657EB"/>
    <w:rsid w:val="00D67C97"/>
    <w:rsid w:val="00D7566C"/>
    <w:rsid w:val="00D76187"/>
    <w:rsid w:val="00D827BC"/>
    <w:rsid w:val="00D82943"/>
    <w:rsid w:val="00D913EE"/>
    <w:rsid w:val="00DA0B4D"/>
    <w:rsid w:val="00DA7413"/>
    <w:rsid w:val="00DB004D"/>
    <w:rsid w:val="00DB0C12"/>
    <w:rsid w:val="00DC1FCD"/>
    <w:rsid w:val="00DC5582"/>
    <w:rsid w:val="00DC5DA5"/>
    <w:rsid w:val="00DD03D7"/>
    <w:rsid w:val="00DE0B88"/>
    <w:rsid w:val="00DE12FE"/>
    <w:rsid w:val="00DE2C67"/>
    <w:rsid w:val="00DE5C93"/>
    <w:rsid w:val="00DF07DD"/>
    <w:rsid w:val="00DF224D"/>
    <w:rsid w:val="00DF57FB"/>
    <w:rsid w:val="00E01033"/>
    <w:rsid w:val="00E01DE2"/>
    <w:rsid w:val="00E16A45"/>
    <w:rsid w:val="00E270B6"/>
    <w:rsid w:val="00E32100"/>
    <w:rsid w:val="00E32FE8"/>
    <w:rsid w:val="00E4425F"/>
    <w:rsid w:val="00E44E6C"/>
    <w:rsid w:val="00E515F5"/>
    <w:rsid w:val="00E52E9E"/>
    <w:rsid w:val="00E53D14"/>
    <w:rsid w:val="00E67030"/>
    <w:rsid w:val="00E74C3F"/>
    <w:rsid w:val="00E811D6"/>
    <w:rsid w:val="00E815A6"/>
    <w:rsid w:val="00E86713"/>
    <w:rsid w:val="00E86840"/>
    <w:rsid w:val="00E927FA"/>
    <w:rsid w:val="00E94BDF"/>
    <w:rsid w:val="00E957DE"/>
    <w:rsid w:val="00E96F55"/>
    <w:rsid w:val="00E97FA2"/>
    <w:rsid w:val="00EA1A7A"/>
    <w:rsid w:val="00EA247B"/>
    <w:rsid w:val="00EA2B5D"/>
    <w:rsid w:val="00EA38B9"/>
    <w:rsid w:val="00EA5114"/>
    <w:rsid w:val="00EB2193"/>
    <w:rsid w:val="00EB5337"/>
    <w:rsid w:val="00EC3074"/>
    <w:rsid w:val="00EC4C02"/>
    <w:rsid w:val="00EC50A5"/>
    <w:rsid w:val="00EC6DA4"/>
    <w:rsid w:val="00ED2AB8"/>
    <w:rsid w:val="00ED6DF2"/>
    <w:rsid w:val="00EE2607"/>
    <w:rsid w:val="00EF31A3"/>
    <w:rsid w:val="00EF5F06"/>
    <w:rsid w:val="00EF6143"/>
    <w:rsid w:val="00F06534"/>
    <w:rsid w:val="00F17068"/>
    <w:rsid w:val="00F22E08"/>
    <w:rsid w:val="00F22E7F"/>
    <w:rsid w:val="00F2505A"/>
    <w:rsid w:val="00F256A7"/>
    <w:rsid w:val="00F2615F"/>
    <w:rsid w:val="00F26229"/>
    <w:rsid w:val="00F32D90"/>
    <w:rsid w:val="00F36F23"/>
    <w:rsid w:val="00F4071C"/>
    <w:rsid w:val="00F456E6"/>
    <w:rsid w:val="00F45EB9"/>
    <w:rsid w:val="00F553B7"/>
    <w:rsid w:val="00F64F5F"/>
    <w:rsid w:val="00F74A51"/>
    <w:rsid w:val="00F758B4"/>
    <w:rsid w:val="00F77DBB"/>
    <w:rsid w:val="00F80AD7"/>
    <w:rsid w:val="00F85C30"/>
    <w:rsid w:val="00F93512"/>
    <w:rsid w:val="00F9443B"/>
    <w:rsid w:val="00FA1CDE"/>
    <w:rsid w:val="00FA3947"/>
    <w:rsid w:val="00FA40CA"/>
    <w:rsid w:val="00FA5442"/>
    <w:rsid w:val="00FA7B71"/>
    <w:rsid w:val="00FB0AA6"/>
    <w:rsid w:val="00FB0BB0"/>
    <w:rsid w:val="00FB6028"/>
    <w:rsid w:val="00FB6375"/>
    <w:rsid w:val="00FB7227"/>
    <w:rsid w:val="00FB7A74"/>
    <w:rsid w:val="00FC3097"/>
    <w:rsid w:val="00FD0B0B"/>
    <w:rsid w:val="00FD15D8"/>
    <w:rsid w:val="00FD2FFB"/>
    <w:rsid w:val="00FD4E52"/>
    <w:rsid w:val="00FD6167"/>
    <w:rsid w:val="00FE5FB2"/>
    <w:rsid w:val="00FE7692"/>
    <w:rsid w:val="00FF0C7B"/>
    <w:rsid w:val="00FF4C77"/>
    <w:rsid w:val="0107BB37"/>
    <w:rsid w:val="04BB0DF5"/>
    <w:rsid w:val="0714884C"/>
    <w:rsid w:val="073B5EB0"/>
    <w:rsid w:val="09F52267"/>
    <w:rsid w:val="0AA51D5B"/>
    <w:rsid w:val="0B89F6E2"/>
    <w:rsid w:val="0DA24F02"/>
    <w:rsid w:val="15CC4AC0"/>
    <w:rsid w:val="167EA299"/>
    <w:rsid w:val="16C7949C"/>
    <w:rsid w:val="181A72FA"/>
    <w:rsid w:val="19AE55D5"/>
    <w:rsid w:val="19B6435B"/>
    <w:rsid w:val="1C1ADC03"/>
    <w:rsid w:val="1CC155DA"/>
    <w:rsid w:val="1D40EEB5"/>
    <w:rsid w:val="2A8DA788"/>
    <w:rsid w:val="2CEADF8A"/>
    <w:rsid w:val="2EA6FAA3"/>
    <w:rsid w:val="31F1A81E"/>
    <w:rsid w:val="3A0D2A91"/>
    <w:rsid w:val="3A31A410"/>
    <w:rsid w:val="3B55F05A"/>
    <w:rsid w:val="3EAE7EC6"/>
    <w:rsid w:val="416DD223"/>
    <w:rsid w:val="422029FC"/>
    <w:rsid w:val="42C8376A"/>
    <w:rsid w:val="4408E86F"/>
    <w:rsid w:val="46180388"/>
    <w:rsid w:val="4E710080"/>
    <w:rsid w:val="50544C0C"/>
    <w:rsid w:val="53F3C9A5"/>
    <w:rsid w:val="558BB409"/>
    <w:rsid w:val="5CBCC2D0"/>
    <w:rsid w:val="5E6F2ADD"/>
    <w:rsid w:val="60294D9F"/>
    <w:rsid w:val="62532F44"/>
    <w:rsid w:val="645677BC"/>
    <w:rsid w:val="65F01D0E"/>
    <w:rsid w:val="67384B5F"/>
    <w:rsid w:val="67B1FA85"/>
    <w:rsid w:val="6806FD5B"/>
    <w:rsid w:val="68A28AB7"/>
    <w:rsid w:val="69E95842"/>
    <w:rsid w:val="6A770F5E"/>
    <w:rsid w:val="6CFD5466"/>
    <w:rsid w:val="72A4651B"/>
    <w:rsid w:val="7892DED4"/>
    <w:rsid w:val="7D0D5112"/>
    <w:rsid w:val="7EC1B258"/>
    <w:rsid w:val="7F2FDD8B"/>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E9D5E"/>
  <w15:chartTrackingRefBased/>
  <w15:docId w15:val="{1915B7E5-8AE3-452B-A51C-6D6F22775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255"/>
    <w:rPr>
      <w:rFonts w:ascii="Times New Roman" w:eastAsia="Times New Roman" w:hAnsi="Times New Roman"/>
      <w:sz w:val="24"/>
      <w:szCs w:val="24"/>
      <w:lang w:bidi="ar-SA"/>
    </w:rPr>
  </w:style>
  <w:style w:type="paragraph" w:styleId="Heading1">
    <w:name w:val="heading 1"/>
    <w:basedOn w:val="Normal"/>
    <w:next w:val="Normal"/>
    <w:link w:val="Heading1Char"/>
    <w:qFormat/>
    <w:rsid w:val="00454172"/>
    <w:pPr>
      <w:keepNext/>
      <w:outlineLvl w:val="0"/>
    </w:pPr>
    <w:rPr>
      <w:b/>
      <w:bCs/>
      <w:sz w:val="20"/>
      <w:lang w:val="x-none" w:eastAsia="x-none"/>
    </w:rPr>
  </w:style>
  <w:style w:type="paragraph" w:styleId="Heading5">
    <w:name w:val="heading 5"/>
    <w:basedOn w:val="Normal"/>
    <w:next w:val="Normal"/>
    <w:link w:val="Heading5Char"/>
    <w:qFormat/>
    <w:rsid w:val="00454172"/>
    <w:pPr>
      <w:keepNext/>
      <w:ind w:left="360"/>
      <w:jc w:val="center"/>
      <w:outlineLvl w:val="4"/>
    </w:pPr>
    <w:rPr>
      <w:b/>
      <w:bCs/>
      <w:lang w:val="x-none" w:eastAsia="x-none"/>
    </w:rPr>
  </w:style>
  <w:style w:type="paragraph" w:styleId="Heading6">
    <w:name w:val="heading 6"/>
    <w:basedOn w:val="Normal"/>
    <w:next w:val="Normal"/>
    <w:link w:val="Heading6Char"/>
    <w:qFormat/>
    <w:rsid w:val="00454172"/>
    <w:pPr>
      <w:keepNext/>
      <w:ind w:left="360"/>
      <w:jc w:val="center"/>
      <w:outlineLvl w:val="5"/>
    </w:pPr>
    <w:rPr>
      <w:u w:val="single"/>
      <w:lang w:val="x-none" w:eastAsia="x-none"/>
    </w:rPr>
  </w:style>
  <w:style w:type="paragraph" w:styleId="Heading7">
    <w:name w:val="heading 7"/>
    <w:basedOn w:val="Normal"/>
    <w:next w:val="Normal"/>
    <w:link w:val="Heading7Char"/>
    <w:qFormat/>
    <w:rsid w:val="00454172"/>
    <w:pPr>
      <w:keepNext/>
      <w:jc w:val="center"/>
      <w:outlineLvl w:val="6"/>
    </w:pPr>
    <w:rPr>
      <w:b/>
      <w:bCs/>
      <w:lang w:val="x-none" w:eastAsia="x-none"/>
    </w:rPr>
  </w:style>
  <w:style w:type="paragraph" w:styleId="Heading8">
    <w:name w:val="heading 8"/>
    <w:basedOn w:val="Normal"/>
    <w:next w:val="Normal"/>
    <w:link w:val="Heading8Char"/>
    <w:qFormat/>
    <w:rsid w:val="00454172"/>
    <w:pPr>
      <w:keepNext/>
      <w:jc w:val="center"/>
      <w:outlineLvl w:val="7"/>
    </w:pPr>
    <w:rPr>
      <w:b/>
      <w:bCs/>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54172"/>
    <w:rPr>
      <w:rFonts w:ascii="Times New Roman" w:eastAsia="Times New Roman" w:hAnsi="Times New Roman" w:cs="Times New Roman"/>
      <w:b/>
      <w:bCs/>
      <w:sz w:val="20"/>
      <w:szCs w:val="24"/>
    </w:rPr>
  </w:style>
  <w:style w:type="character" w:customStyle="1" w:styleId="Heading5Char">
    <w:name w:val="Heading 5 Char"/>
    <w:link w:val="Heading5"/>
    <w:rsid w:val="00454172"/>
    <w:rPr>
      <w:rFonts w:ascii="Times New Roman" w:eastAsia="Times New Roman" w:hAnsi="Times New Roman" w:cs="Times New Roman"/>
      <w:b/>
      <w:bCs/>
      <w:sz w:val="24"/>
      <w:szCs w:val="24"/>
    </w:rPr>
  </w:style>
  <w:style w:type="character" w:customStyle="1" w:styleId="Heading6Char">
    <w:name w:val="Heading 6 Char"/>
    <w:link w:val="Heading6"/>
    <w:rsid w:val="00454172"/>
    <w:rPr>
      <w:rFonts w:ascii="Times New Roman" w:eastAsia="Times New Roman" w:hAnsi="Times New Roman" w:cs="Times New Roman"/>
      <w:sz w:val="24"/>
      <w:szCs w:val="24"/>
      <w:u w:val="single"/>
    </w:rPr>
  </w:style>
  <w:style w:type="character" w:customStyle="1" w:styleId="Heading7Char">
    <w:name w:val="Heading 7 Char"/>
    <w:link w:val="Heading7"/>
    <w:rsid w:val="00454172"/>
    <w:rPr>
      <w:rFonts w:ascii="Times New Roman" w:eastAsia="Times New Roman" w:hAnsi="Times New Roman" w:cs="Times New Roman"/>
      <w:b/>
      <w:bCs/>
      <w:sz w:val="24"/>
      <w:szCs w:val="24"/>
    </w:rPr>
  </w:style>
  <w:style w:type="character" w:customStyle="1" w:styleId="Heading8Char">
    <w:name w:val="Heading 8 Char"/>
    <w:link w:val="Heading8"/>
    <w:rsid w:val="00454172"/>
    <w:rPr>
      <w:rFonts w:ascii="Times New Roman" w:eastAsia="Times New Roman" w:hAnsi="Times New Roman" w:cs="Times New Roman"/>
      <w:b/>
      <w:bCs/>
      <w:sz w:val="28"/>
      <w:szCs w:val="24"/>
    </w:rPr>
  </w:style>
  <w:style w:type="paragraph" w:styleId="BodyText2">
    <w:name w:val="Body Text 2"/>
    <w:basedOn w:val="Normal"/>
    <w:link w:val="BodyText2Char"/>
    <w:rsid w:val="00454172"/>
    <w:pPr>
      <w:spacing w:line="360" w:lineRule="auto"/>
      <w:jc w:val="center"/>
    </w:pPr>
    <w:rPr>
      <w:b/>
      <w:bCs/>
      <w:sz w:val="36"/>
      <w:lang w:val="x-none" w:eastAsia="x-none"/>
    </w:rPr>
  </w:style>
  <w:style w:type="character" w:customStyle="1" w:styleId="BodyText2Char">
    <w:name w:val="Body Text 2 Char"/>
    <w:link w:val="BodyText2"/>
    <w:rsid w:val="00454172"/>
    <w:rPr>
      <w:rFonts w:ascii="Times New Roman" w:eastAsia="Times New Roman" w:hAnsi="Times New Roman" w:cs="Times New Roman"/>
      <w:b/>
      <w:bCs/>
      <w:sz w:val="36"/>
      <w:szCs w:val="24"/>
    </w:rPr>
  </w:style>
  <w:style w:type="paragraph" w:styleId="BalloonText">
    <w:name w:val="Balloon Text"/>
    <w:basedOn w:val="Normal"/>
    <w:link w:val="BalloonTextChar"/>
    <w:uiPriority w:val="99"/>
    <w:semiHidden/>
    <w:unhideWhenUsed/>
    <w:rsid w:val="00454172"/>
    <w:rPr>
      <w:rFonts w:ascii="Tahoma" w:hAnsi="Tahoma"/>
      <w:sz w:val="16"/>
      <w:szCs w:val="16"/>
      <w:lang w:val="x-none" w:eastAsia="x-none"/>
    </w:rPr>
  </w:style>
  <w:style w:type="character" w:customStyle="1" w:styleId="BalloonTextChar">
    <w:name w:val="Balloon Text Char"/>
    <w:link w:val="BalloonText"/>
    <w:uiPriority w:val="99"/>
    <w:semiHidden/>
    <w:rsid w:val="00454172"/>
    <w:rPr>
      <w:rFonts w:ascii="Tahoma" w:eastAsia="Times New Roman" w:hAnsi="Tahoma" w:cs="Tahoma"/>
      <w:sz w:val="16"/>
      <w:szCs w:val="16"/>
    </w:rPr>
  </w:style>
  <w:style w:type="paragraph" w:styleId="ListParagraph">
    <w:name w:val="List Paragraph"/>
    <w:basedOn w:val="Normal"/>
    <w:uiPriority w:val="34"/>
    <w:qFormat/>
    <w:rsid w:val="007E2E2B"/>
    <w:pPr>
      <w:spacing w:after="200" w:line="276" w:lineRule="auto"/>
      <w:ind w:left="720"/>
      <w:contextualSpacing/>
    </w:pPr>
    <w:rPr>
      <w:rFonts w:ascii="Calibri" w:eastAsia="Calibri" w:hAnsi="Calibri"/>
      <w:sz w:val="22"/>
      <w:szCs w:val="22"/>
      <w:lang w:val="en-IN"/>
    </w:rPr>
  </w:style>
  <w:style w:type="character" w:customStyle="1" w:styleId="CharacterStyle1">
    <w:name w:val="Character Style 1"/>
    <w:rsid w:val="00BD2F05"/>
    <w:rPr>
      <w:sz w:val="22"/>
      <w:szCs w:val="22"/>
    </w:rPr>
  </w:style>
  <w:style w:type="paragraph" w:customStyle="1" w:styleId="Style2">
    <w:name w:val="Style 2"/>
    <w:rsid w:val="00BD2F05"/>
    <w:pPr>
      <w:widowControl w:val="0"/>
      <w:autoSpaceDE w:val="0"/>
      <w:autoSpaceDN w:val="0"/>
      <w:spacing w:before="648" w:line="480" w:lineRule="auto"/>
      <w:ind w:firstLine="648"/>
      <w:jc w:val="both"/>
    </w:pPr>
    <w:rPr>
      <w:rFonts w:ascii="Times New Roman" w:eastAsia="Times New Roman" w:hAnsi="Times New Roman"/>
      <w:sz w:val="22"/>
      <w:szCs w:val="22"/>
      <w:lang w:bidi="ar-SA"/>
    </w:rPr>
  </w:style>
  <w:style w:type="paragraph" w:styleId="PlainText">
    <w:name w:val="Plain Text"/>
    <w:basedOn w:val="Normal"/>
    <w:link w:val="PlainTextChar"/>
    <w:rsid w:val="00180D02"/>
    <w:rPr>
      <w:rFonts w:ascii="Courier New" w:hAnsi="Courier New"/>
      <w:sz w:val="20"/>
      <w:szCs w:val="20"/>
      <w:lang w:val="x-none" w:eastAsia="x-none"/>
    </w:rPr>
  </w:style>
  <w:style w:type="character" w:customStyle="1" w:styleId="PlainTextChar">
    <w:name w:val="Plain Text Char"/>
    <w:link w:val="PlainText"/>
    <w:rsid w:val="00180D02"/>
    <w:rPr>
      <w:rFonts w:ascii="Courier New" w:eastAsia="Times New Roman" w:hAnsi="Courier New" w:cs="Courier New"/>
    </w:rPr>
  </w:style>
  <w:style w:type="paragraph" w:styleId="Header">
    <w:name w:val="header"/>
    <w:basedOn w:val="Normal"/>
    <w:link w:val="HeaderChar"/>
    <w:uiPriority w:val="99"/>
    <w:unhideWhenUsed/>
    <w:rsid w:val="00956DD8"/>
    <w:pPr>
      <w:tabs>
        <w:tab w:val="center" w:pos="4680"/>
        <w:tab w:val="right" w:pos="9360"/>
      </w:tabs>
    </w:pPr>
  </w:style>
  <w:style w:type="character" w:customStyle="1" w:styleId="HeaderChar">
    <w:name w:val="Header Char"/>
    <w:basedOn w:val="DefaultParagraphFont"/>
    <w:link w:val="Header"/>
    <w:uiPriority w:val="99"/>
    <w:rsid w:val="00956DD8"/>
    <w:rPr>
      <w:rFonts w:ascii="Times New Roman" w:eastAsia="Times New Roman" w:hAnsi="Times New Roman"/>
      <w:sz w:val="24"/>
      <w:szCs w:val="24"/>
      <w:lang w:bidi="ar-SA"/>
    </w:rPr>
  </w:style>
  <w:style w:type="paragraph" w:styleId="Footer">
    <w:name w:val="footer"/>
    <w:basedOn w:val="Normal"/>
    <w:link w:val="FooterChar"/>
    <w:uiPriority w:val="99"/>
    <w:unhideWhenUsed/>
    <w:rsid w:val="00956DD8"/>
    <w:pPr>
      <w:tabs>
        <w:tab w:val="center" w:pos="4680"/>
        <w:tab w:val="right" w:pos="9360"/>
      </w:tabs>
    </w:pPr>
  </w:style>
  <w:style w:type="character" w:customStyle="1" w:styleId="FooterChar">
    <w:name w:val="Footer Char"/>
    <w:basedOn w:val="DefaultParagraphFont"/>
    <w:link w:val="Footer"/>
    <w:uiPriority w:val="99"/>
    <w:rsid w:val="00956DD8"/>
    <w:rPr>
      <w:rFonts w:ascii="Times New Roman" w:eastAsia="Times New Roman" w:hAnsi="Times New Roman"/>
      <w:sz w:val="24"/>
      <w:szCs w:val="24"/>
      <w:lang w:bidi="ar-SA"/>
    </w:rPr>
  </w:style>
  <w:style w:type="character" w:styleId="Hyperlink">
    <w:name w:val="Hyperlink"/>
    <w:basedOn w:val="DefaultParagraphFont"/>
    <w:uiPriority w:val="99"/>
    <w:unhideWhenUsed/>
    <w:rsid w:val="009C0E3F"/>
    <w:rPr>
      <w:color w:val="0563C1" w:themeColor="hyperlink"/>
      <w:u w:val="single"/>
    </w:rPr>
  </w:style>
  <w:style w:type="character" w:styleId="UnresolvedMention">
    <w:name w:val="Unresolved Mention"/>
    <w:basedOn w:val="DefaultParagraphFont"/>
    <w:uiPriority w:val="99"/>
    <w:semiHidden/>
    <w:unhideWhenUsed/>
    <w:rsid w:val="009C0E3F"/>
    <w:rPr>
      <w:color w:val="605E5C"/>
      <w:shd w:val="clear" w:color="auto" w:fill="E1DFDD"/>
    </w:rPr>
  </w:style>
  <w:style w:type="paragraph" w:styleId="Revision">
    <w:name w:val="Revision"/>
    <w:hidden/>
    <w:uiPriority w:val="99"/>
    <w:semiHidden/>
    <w:rsid w:val="004D4ED1"/>
    <w:rPr>
      <w:rFonts w:ascii="Times New Roman" w:eastAsia="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93341">
      <w:bodyDiv w:val="1"/>
      <w:marLeft w:val="0"/>
      <w:marRight w:val="0"/>
      <w:marTop w:val="0"/>
      <w:marBottom w:val="0"/>
      <w:divBdr>
        <w:top w:val="none" w:sz="0" w:space="0" w:color="auto"/>
        <w:left w:val="none" w:sz="0" w:space="0" w:color="auto"/>
        <w:bottom w:val="none" w:sz="0" w:space="0" w:color="auto"/>
        <w:right w:val="none" w:sz="0" w:space="0" w:color="auto"/>
      </w:divBdr>
    </w:div>
    <w:div w:id="415857713">
      <w:bodyDiv w:val="1"/>
      <w:marLeft w:val="0"/>
      <w:marRight w:val="0"/>
      <w:marTop w:val="0"/>
      <w:marBottom w:val="0"/>
      <w:divBdr>
        <w:top w:val="none" w:sz="0" w:space="0" w:color="auto"/>
        <w:left w:val="none" w:sz="0" w:space="0" w:color="auto"/>
        <w:bottom w:val="none" w:sz="0" w:space="0" w:color="auto"/>
        <w:right w:val="none" w:sz="0" w:space="0" w:color="auto"/>
      </w:divBdr>
    </w:div>
    <w:div w:id="1211847297">
      <w:bodyDiv w:val="1"/>
      <w:marLeft w:val="0"/>
      <w:marRight w:val="0"/>
      <w:marTop w:val="0"/>
      <w:marBottom w:val="0"/>
      <w:divBdr>
        <w:top w:val="none" w:sz="0" w:space="0" w:color="auto"/>
        <w:left w:val="none" w:sz="0" w:space="0" w:color="auto"/>
        <w:bottom w:val="none" w:sz="0" w:space="0" w:color="auto"/>
        <w:right w:val="none" w:sz="0" w:space="0" w:color="auto"/>
      </w:divBdr>
    </w:div>
    <w:div w:id="2058386530">
      <w:bodyDiv w:val="1"/>
      <w:marLeft w:val="0"/>
      <w:marRight w:val="0"/>
      <w:marTop w:val="0"/>
      <w:marBottom w:val="0"/>
      <w:divBdr>
        <w:top w:val="none" w:sz="0" w:space="0" w:color="auto"/>
        <w:left w:val="none" w:sz="0" w:space="0" w:color="auto"/>
        <w:bottom w:val="none" w:sz="0" w:space="0" w:color="auto"/>
        <w:right w:val="none" w:sz="0" w:space="0" w:color="auto"/>
      </w:divBdr>
    </w:div>
    <w:div w:id="206930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log.nasm.org/behavior-change-and-motivation/how-to-make-health-and-fitness-a-lifestyl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ybrat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news-room/fact-sheets/detail/healthy-die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d2ef38d7028a4746"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FFD25D98E59D4D8A511DC2FA32D7C2" ma:contentTypeVersion="12" ma:contentTypeDescription="Create a new document." ma:contentTypeScope="" ma:versionID="103547ff776f042e9e68ec37fdc4266b">
  <xsd:schema xmlns:xsd="http://www.w3.org/2001/XMLSchema" xmlns:xs="http://www.w3.org/2001/XMLSchema" xmlns:p="http://schemas.microsoft.com/office/2006/metadata/properties" xmlns:ns3="7f059346-98d5-4386-9aab-9ff8e8c3c686" xmlns:ns4="3158629f-5ad2-4b2a-867b-c30282c5fdef" targetNamespace="http://schemas.microsoft.com/office/2006/metadata/properties" ma:root="true" ma:fieldsID="7aeb11a6a5e364ad99c7e04c8b838437" ns3:_="" ns4:_="">
    <xsd:import namespace="7f059346-98d5-4386-9aab-9ff8e8c3c686"/>
    <xsd:import namespace="3158629f-5ad2-4b2a-867b-c30282c5fde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059346-98d5-4386-9aab-9ff8e8c3c6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58629f-5ad2-4b2a-867b-c30282c5fde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A32037-AB7D-4818-B296-2964CB1FA7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5F632C-358E-4033-84D4-CC4DB70A8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059346-98d5-4386-9aab-9ff8e8c3c686"/>
    <ds:schemaRef ds:uri="3158629f-5ad2-4b2a-867b-c30282c5fd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2A39E7-E98E-4853-8226-ABFC4DB45CA9}">
  <ds:schemaRefs>
    <ds:schemaRef ds:uri="http://schemas.openxmlformats.org/officeDocument/2006/bibliography"/>
  </ds:schemaRefs>
</ds:datastoreItem>
</file>

<file path=customXml/itemProps4.xml><?xml version="1.0" encoding="utf-8"?>
<ds:datastoreItem xmlns:ds="http://schemas.openxmlformats.org/officeDocument/2006/customXml" ds:itemID="{95501C47-6243-4388-84B4-F0FBC8117E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20BCE11021</cp:lastModifiedBy>
  <cp:revision>2</cp:revision>
  <cp:lastPrinted>2013-04-01T05:38:00Z</cp:lastPrinted>
  <dcterms:created xsi:type="dcterms:W3CDTF">2022-11-11T11:52:00Z</dcterms:created>
  <dcterms:modified xsi:type="dcterms:W3CDTF">2022-11-1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FFD25D98E59D4D8A511DC2FA32D7C2</vt:lpwstr>
  </property>
</Properties>
</file>